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EB7FD" w14:textId="5EF70F48" w:rsidR="00F61386" w:rsidRPr="00F61386" w:rsidRDefault="00F61386" w:rsidP="00290F59">
      <w:pPr>
        <w:jc w:val="center"/>
        <w:rPr>
          <w:b/>
          <w:sz w:val="28"/>
          <w:szCs w:val="32"/>
          <w:lang w:val="en-US"/>
        </w:rPr>
      </w:pPr>
      <w:r w:rsidRPr="00F61386">
        <w:rPr>
          <w:b/>
          <w:sz w:val="28"/>
          <w:szCs w:val="32"/>
          <w:lang w:val="en-US"/>
        </w:rPr>
        <w:t xml:space="preserve">LAPORAN </w:t>
      </w:r>
      <w:r w:rsidR="008C08ED">
        <w:rPr>
          <w:b/>
          <w:sz w:val="28"/>
          <w:szCs w:val="32"/>
          <w:lang w:val="en-US"/>
        </w:rPr>
        <w:t xml:space="preserve">PROJECT AKHIR </w:t>
      </w:r>
    </w:p>
    <w:p w14:paraId="68953CB9" w14:textId="65871132" w:rsidR="00F61386" w:rsidRPr="00F61386" w:rsidRDefault="008C08ED" w:rsidP="00EA5BFC">
      <w:pPr>
        <w:jc w:val="center"/>
        <w:rPr>
          <w:b/>
          <w:sz w:val="28"/>
          <w:szCs w:val="32"/>
          <w:lang w:val="en-US"/>
        </w:rPr>
      </w:pPr>
      <w:r>
        <w:rPr>
          <w:b/>
          <w:sz w:val="28"/>
          <w:szCs w:val="32"/>
          <w:lang w:val="en-US"/>
        </w:rPr>
        <w:t>DATA VISUALIZATION (NAMA KELAS)</w:t>
      </w:r>
    </w:p>
    <w:p w14:paraId="404780EA" w14:textId="77777777" w:rsidR="00F61386" w:rsidRPr="00F61386" w:rsidRDefault="00F61386" w:rsidP="00290F59">
      <w:pPr>
        <w:jc w:val="center"/>
        <w:rPr>
          <w:b/>
          <w:sz w:val="28"/>
          <w:szCs w:val="32"/>
          <w:lang w:val="en-US"/>
        </w:rPr>
      </w:pPr>
    </w:p>
    <w:p w14:paraId="12296694" w14:textId="77777777" w:rsidR="00F61386" w:rsidRPr="00F61386" w:rsidRDefault="00F61386" w:rsidP="00EA5BFC">
      <w:pPr>
        <w:jc w:val="center"/>
        <w:rPr>
          <w:b/>
          <w:sz w:val="28"/>
          <w:szCs w:val="32"/>
          <w:lang w:val="en-US"/>
        </w:rPr>
      </w:pPr>
    </w:p>
    <w:p w14:paraId="5950FFE0" w14:textId="77777777" w:rsidR="00F61386" w:rsidRPr="00F61386" w:rsidRDefault="00F61386" w:rsidP="00290F59">
      <w:pPr>
        <w:jc w:val="center"/>
        <w:rPr>
          <w:b/>
          <w:sz w:val="28"/>
          <w:szCs w:val="32"/>
          <w:lang w:val="en-US"/>
        </w:rPr>
      </w:pPr>
    </w:p>
    <w:p w14:paraId="1375127D" w14:textId="77777777" w:rsidR="00F61386" w:rsidRPr="00F61386" w:rsidRDefault="00F61386" w:rsidP="00290F59">
      <w:pPr>
        <w:jc w:val="center"/>
        <w:rPr>
          <w:b/>
          <w:sz w:val="28"/>
          <w:szCs w:val="32"/>
          <w:lang w:val="en-US"/>
        </w:rPr>
      </w:pPr>
    </w:p>
    <w:p w14:paraId="0D52FE49" w14:textId="77777777" w:rsidR="00C67FF3" w:rsidRDefault="00841367" w:rsidP="00290F59">
      <w:pPr>
        <w:jc w:val="center"/>
        <w:rPr>
          <w:b/>
          <w:bCs/>
          <w:sz w:val="28"/>
          <w:szCs w:val="32"/>
          <w:lang w:val="en-US"/>
        </w:rPr>
      </w:pPr>
      <w:r>
        <w:rPr>
          <w:b/>
          <w:noProof/>
          <w:sz w:val="28"/>
          <w:szCs w:val="32"/>
          <w:lang w:eastAsia="id-ID"/>
        </w:rPr>
        <w:drawing>
          <wp:inline distT="0" distB="0" distL="0" distR="0" wp14:anchorId="67844446" wp14:editId="583C123C">
            <wp:extent cx="1296000" cy="1296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TB STIKOM Bali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6000" cy="129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1E4D3" w14:textId="77777777" w:rsidR="00C67FF3" w:rsidRDefault="00C67FF3" w:rsidP="00290F59">
      <w:pPr>
        <w:jc w:val="center"/>
        <w:rPr>
          <w:b/>
          <w:bCs/>
          <w:sz w:val="28"/>
          <w:szCs w:val="32"/>
          <w:lang w:val="en-US"/>
        </w:rPr>
      </w:pPr>
    </w:p>
    <w:p w14:paraId="31E4563C" w14:textId="78D66A2D" w:rsidR="00F61386" w:rsidRPr="00F61386" w:rsidRDefault="00F61386" w:rsidP="00290F59">
      <w:pPr>
        <w:jc w:val="center"/>
        <w:rPr>
          <w:b/>
          <w:bCs/>
          <w:sz w:val="28"/>
          <w:szCs w:val="32"/>
          <w:lang w:val="en-US"/>
        </w:rPr>
      </w:pPr>
      <w:r>
        <w:rPr>
          <w:b/>
          <w:bCs/>
          <w:sz w:val="28"/>
          <w:szCs w:val="32"/>
          <w:lang w:val="en-US"/>
        </w:rPr>
        <w:t xml:space="preserve">JUDUL </w:t>
      </w:r>
      <w:r w:rsidR="008C08ED">
        <w:rPr>
          <w:b/>
          <w:bCs/>
          <w:sz w:val="28"/>
          <w:szCs w:val="32"/>
          <w:lang w:val="en-US"/>
        </w:rPr>
        <w:t>PROJECT</w:t>
      </w:r>
    </w:p>
    <w:p w14:paraId="1FCCFEA3" w14:textId="77777777" w:rsidR="00F61386" w:rsidRPr="00F61386" w:rsidRDefault="00F61386" w:rsidP="00290F59">
      <w:pPr>
        <w:jc w:val="center"/>
        <w:rPr>
          <w:b/>
          <w:sz w:val="28"/>
          <w:szCs w:val="32"/>
          <w:lang w:val="en-US"/>
        </w:rPr>
      </w:pPr>
    </w:p>
    <w:p w14:paraId="16516798" w14:textId="77777777" w:rsidR="00F61386" w:rsidRPr="00F61386" w:rsidRDefault="00F61386" w:rsidP="00EA5BFC">
      <w:pPr>
        <w:jc w:val="center"/>
        <w:rPr>
          <w:b/>
          <w:sz w:val="28"/>
          <w:szCs w:val="32"/>
          <w:lang w:val="en-US"/>
        </w:rPr>
      </w:pPr>
    </w:p>
    <w:p w14:paraId="4BFFE46C" w14:textId="77777777" w:rsidR="00F61386" w:rsidRPr="00F61386" w:rsidRDefault="00F61386" w:rsidP="00290F59">
      <w:pPr>
        <w:jc w:val="center"/>
        <w:rPr>
          <w:b/>
          <w:sz w:val="28"/>
          <w:szCs w:val="32"/>
          <w:lang w:val="en-US"/>
        </w:rPr>
      </w:pPr>
    </w:p>
    <w:p w14:paraId="32EAD189" w14:textId="77777777" w:rsidR="00F61386" w:rsidRPr="00F61386" w:rsidRDefault="00F61386" w:rsidP="00290F59">
      <w:pPr>
        <w:jc w:val="center"/>
        <w:rPr>
          <w:b/>
          <w:sz w:val="28"/>
          <w:szCs w:val="32"/>
          <w:lang w:val="en-US"/>
        </w:rPr>
      </w:pPr>
      <w:r w:rsidRPr="00F61386">
        <w:rPr>
          <w:b/>
          <w:sz w:val="28"/>
          <w:szCs w:val="32"/>
          <w:lang w:val="en-US"/>
        </w:rPr>
        <w:t>Oleh:</w:t>
      </w:r>
    </w:p>
    <w:p w14:paraId="7575477D" w14:textId="60AC15E3" w:rsidR="00F61386" w:rsidRPr="00F61386" w:rsidRDefault="00F61386" w:rsidP="00290F59">
      <w:pPr>
        <w:jc w:val="center"/>
        <w:rPr>
          <w:b/>
          <w:sz w:val="28"/>
          <w:szCs w:val="32"/>
          <w:lang w:val="en-US"/>
        </w:rPr>
      </w:pPr>
      <w:r>
        <w:rPr>
          <w:b/>
          <w:sz w:val="28"/>
          <w:szCs w:val="32"/>
          <w:lang w:val="en-US"/>
        </w:rPr>
        <w:t xml:space="preserve">NAMA </w:t>
      </w:r>
      <w:r w:rsidR="008C08ED">
        <w:rPr>
          <w:b/>
          <w:sz w:val="28"/>
          <w:szCs w:val="32"/>
          <w:lang w:val="en-US"/>
        </w:rPr>
        <w:t>MAHASISWA</w:t>
      </w:r>
    </w:p>
    <w:p w14:paraId="2F4474A2" w14:textId="77777777" w:rsidR="00F61386" w:rsidRPr="00F61386" w:rsidRDefault="00F61386" w:rsidP="00290F59">
      <w:pPr>
        <w:jc w:val="center"/>
        <w:rPr>
          <w:b/>
          <w:sz w:val="28"/>
          <w:szCs w:val="32"/>
          <w:lang w:val="en-US"/>
        </w:rPr>
      </w:pPr>
    </w:p>
    <w:p w14:paraId="703B25D1" w14:textId="77777777" w:rsidR="00F61386" w:rsidRPr="00F61386" w:rsidRDefault="00F61386" w:rsidP="00290F59">
      <w:pPr>
        <w:jc w:val="center"/>
        <w:rPr>
          <w:b/>
          <w:sz w:val="28"/>
          <w:szCs w:val="32"/>
          <w:lang w:val="en-US"/>
        </w:rPr>
      </w:pPr>
    </w:p>
    <w:p w14:paraId="70178742" w14:textId="09AB9E7B" w:rsidR="00F61386" w:rsidRPr="00E5628A" w:rsidRDefault="00F61386" w:rsidP="00701278">
      <w:pPr>
        <w:jc w:val="center"/>
        <w:rPr>
          <w:b/>
          <w:sz w:val="28"/>
          <w:szCs w:val="32"/>
          <w:lang w:val="en-US"/>
        </w:rPr>
      </w:pPr>
    </w:p>
    <w:p w14:paraId="51ACD21B" w14:textId="77777777" w:rsidR="00F61386" w:rsidRPr="00F61386" w:rsidRDefault="00F61386" w:rsidP="00290F59">
      <w:pPr>
        <w:jc w:val="center"/>
        <w:rPr>
          <w:b/>
          <w:sz w:val="28"/>
          <w:szCs w:val="32"/>
          <w:lang w:val="en-US"/>
        </w:rPr>
      </w:pPr>
    </w:p>
    <w:p w14:paraId="6E053BA2" w14:textId="77777777" w:rsidR="00F61386" w:rsidRPr="00F61386" w:rsidRDefault="00F61386" w:rsidP="00290F59">
      <w:pPr>
        <w:jc w:val="center"/>
        <w:rPr>
          <w:b/>
          <w:sz w:val="28"/>
          <w:szCs w:val="32"/>
          <w:lang w:val="en-US"/>
        </w:rPr>
      </w:pPr>
    </w:p>
    <w:p w14:paraId="59CDB048" w14:textId="15001AC4" w:rsidR="00F61386" w:rsidRPr="00F61386" w:rsidRDefault="00F61386" w:rsidP="00290F59">
      <w:pPr>
        <w:jc w:val="center"/>
        <w:rPr>
          <w:b/>
          <w:sz w:val="28"/>
          <w:szCs w:val="32"/>
          <w:lang w:val="en-US"/>
        </w:rPr>
      </w:pPr>
      <w:r w:rsidRPr="00F61386">
        <w:rPr>
          <w:b/>
          <w:sz w:val="28"/>
          <w:szCs w:val="32"/>
          <w:lang w:val="en-US"/>
        </w:rPr>
        <w:t xml:space="preserve">PROGRAM STUDI </w:t>
      </w:r>
      <w:r w:rsidR="008C08ED">
        <w:rPr>
          <w:b/>
          <w:sz w:val="28"/>
          <w:szCs w:val="32"/>
          <w:lang w:val="en-US"/>
        </w:rPr>
        <w:t>MAHASISWA</w:t>
      </w:r>
    </w:p>
    <w:p w14:paraId="42F0B2DE" w14:textId="77777777" w:rsidR="00F61386" w:rsidRPr="00F61386" w:rsidRDefault="00696F0A" w:rsidP="00290F59">
      <w:pPr>
        <w:jc w:val="center"/>
        <w:rPr>
          <w:b/>
          <w:sz w:val="28"/>
          <w:szCs w:val="32"/>
          <w:lang w:val="en-US"/>
        </w:rPr>
      </w:pPr>
      <w:r>
        <w:rPr>
          <w:b/>
          <w:sz w:val="28"/>
          <w:szCs w:val="32"/>
          <w:lang w:val="en-US"/>
        </w:rPr>
        <w:t>INSTITUT TEKNOLOGI DAN BISNIS</w:t>
      </w:r>
      <w:r w:rsidR="00F61386" w:rsidRPr="00F61386">
        <w:rPr>
          <w:b/>
          <w:sz w:val="28"/>
          <w:szCs w:val="32"/>
          <w:lang w:val="en-US"/>
        </w:rPr>
        <w:t xml:space="preserve"> STIKOM BALI</w:t>
      </w:r>
    </w:p>
    <w:p w14:paraId="270ABA07" w14:textId="77777777" w:rsidR="00701278" w:rsidRDefault="0068057A" w:rsidP="00290F59">
      <w:pPr>
        <w:jc w:val="center"/>
        <w:rPr>
          <w:b/>
          <w:sz w:val="28"/>
          <w:szCs w:val="32"/>
        </w:rPr>
        <w:sectPr w:rsidR="00701278" w:rsidSect="00701278">
          <w:footerReference w:type="default" r:id="rId9"/>
          <w:pgSz w:w="11909" w:h="16834" w:code="9"/>
          <w:pgMar w:top="1699" w:right="1701" w:bottom="1699" w:left="2275" w:header="720" w:footer="720" w:gutter="0"/>
          <w:pgNumType w:fmt="lowerRoman" w:start="1"/>
          <w:cols w:space="720"/>
          <w:docGrid w:linePitch="360"/>
        </w:sectPr>
      </w:pPr>
      <w:r>
        <w:rPr>
          <w:b/>
          <w:sz w:val="28"/>
          <w:szCs w:val="32"/>
        </w:rPr>
        <w:t>BULAN TAHUN</w:t>
      </w:r>
    </w:p>
    <w:p w14:paraId="261B6013" w14:textId="77777777" w:rsidR="00E95279" w:rsidRDefault="00E95279" w:rsidP="00E95279">
      <w:pPr>
        <w:pStyle w:val="Heading1"/>
        <w:numPr>
          <w:ilvl w:val="0"/>
          <w:numId w:val="0"/>
        </w:numPr>
      </w:pPr>
      <w:bookmarkStart w:id="0" w:name="_Toc331686604"/>
      <w:bookmarkStart w:id="1" w:name="_Toc333498701"/>
      <w:r>
        <w:lastRenderedPageBreak/>
        <w:t>RINGKASAN</w:t>
      </w:r>
      <w:bookmarkEnd w:id="1"/>
    </w:p>
    <w:p w14:paraId="03417D8A" w14:textId="77777777" w:rsidR="00701278" w:rsidRDefault="00701278" w:rsidP="00701278">
      <w:pPr>
        <w:rPr>
          <w:lang w:val="en-US"/>
        </w:rPr>
      </w:pPr>
    </w:p>
    <w:p w14:paraId="0279D94C" w14:textId="77777777" w:rsidR="00701278" w:rsidRDefault="00701278" w:rsidP="00701278">
      <w:pPr>
        <w:rPr>
          <w:lang w:val="en-US"/>
        </w:rPr>
      </w:pPr>
    </w:p>
    <w:p w14:paraId="1791FB00" w14:textId="56348F38" w:rsidR="00B2641F" w:rsidRDefault="00B2641F" w:rsidP="005E5C9E">
      <w:pPr>
        <w:spacing w:line="240" w:lineRule="auto"/>
        <w:rPr>
          <w:lang w:val="en-US"/>
        </w:rPr>
      </w:pPr>
      <w:proofErr w:type="spellStart"/>
      <w:r>
        <w:rPr>
          <w:lang w:val="en-US"/>
        </w:rPr>
        <w:t>Ringkas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di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ragraf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Ringkas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gun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deskripsi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tis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 w:rsidR="00ED7221">
        <w:rPr>
          <w:lang w:val="en-US"/>
        </w:rPr>
        <w:t>permasalahan</w:t>
      </w:r>
      <w:proofErr w:type="spellEnd"/>
      <w:r w:rsidR="00ED7221">
        <w:rPr>
          <w:lang w:val="en-US"/>
        </w:rPr>
        <w:t xml:space="preserve"> dan </w:t>
      </w:r>
      <w:proofErr w:type="spellStart"/>
      <w:r>
        <w:rPr>
          <w:lang w:val="en-US"/>
        </w:rPr>
        <w:t>pentingnya</w:t>
      </w:r>
      <w:proofErr w:type="spellEnd"/>
      <w:r>
        <w:rPr>
          <w:lang w:val="en-US"/>
        </w:rPr>
        <w:t xml:space="preserve"> </w:t>
      </w:r>
      <w:r w:rsidR="00ED7221">
        <w:rPr>
          <w:lang w:val="en-US"/>
        </w:rPr>
        <w:t>project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permasalah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bahas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metodologi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igun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ing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pembahasan</w:t>
      </w:r>
      <w:proofErr w:type="spellEnd"/>
      <w:r>
        <w:rPr>
          <w:lang w:val="en-US"/>
        </w:rPr>
        <w:t xml:space="preserve">. </w:t>
      </w:r>
    </w:p>
    <w:p w14:paraId="5656F6ED" w14:textId="77777777" w:rsidR="00FC3E7F" w:rsidRPr="00FC3E7F" w:rsidRDefault="00E95279" w:rsidP="00701278">
      <w:pPr>
        <w:jc w:val="center"/>
        <w:rPr>
          <w:rStyle w:val="Heading1Char"/>
          <w:rFonts w:eastAsia="Calibri"/>
          <w:lang w:val="en-US"/>
        </w:rPr>
      </w:pPr>
      <w:r>
        <w:br w:type="page"/>
      </w:r>
      <w:bookmarkEnd w:id="0"/>
      <w:r w:rsidR="00701278">
        <w:rPr>
          <w:rStyle w:val="Heading1Char"/>
          <w:rFonts w:eastAsia="Calibri"/>
        </w:rPr>
        <w:lastRenderedPageBreak/>
        <w:t>KATA</w:t>
      </w:r>
      <w:r w:rsidR="009E5320">
        <w:rPr>
          <w:rStyle w:val="Heading1Char"/>
          <w:rFonts w:eastAsia="Calibri"/>
        </w:rPr>
        <w:t xml:space="preserve"> PENGANTAR</w:t>
      </w:r>
    </w:p>
    <w:p w14:paraId="614BC2B2" w14:textId="77777777" w:rsidR="00024758" w:rsidRDefault="00024758" w:rsidP="00024758">
      <w:pPr>
        <w:rPr>
          <w:lang w:val="en-US"/>
        </w:rPr>
      </w:pPr>
    </w:p>
    <w:p w14:paraId="3279242C" w14:textId="77777777" w:rsidR="00701278" w:rsidRDefault="00701278" w:rsidP="00024758">
      <w:pPr>
        <w:rPr>
          <w:lang w:val="en-US"/>
        </w:rPr>
      </w:pPr>
    </w:p>
    <w:p w14:paraId="6C6D68F9" w14:textId="77777777" w:rsidR="00C835F0" w:rsidRDefault="00FC3E7F" w:rsidP="00EA5BFC">
      <w:pPr>
        <w:rPr>
          <w:lang w:val="en-US"/>
        </w:rPr>
      </w:pPr>
      <w:r w:rsidRPr="00FC3E7F">
        <w:rPr>
          <w:lang w:val="en-US"/>
        </w:rPr>
        <w:t xml:space="preserve">Cara </w:t>
      </w:r>
      <w:proofErr w:type="spellStart"/>
      <w:r w:rsidRPr="00FC3E7F">
        <w:rPr>
          <w:lang w:val="en-US"/>
        </w:rPr>
        <w:t>menulis</w:t>
      </w:r>
      <w:proofErr w:type="spellEnd"/>
      <w:r w:rsidRPr="00FC3E7F">
        <w:rPr>
          <w:lang w:val="en-US"/>
        </w:rPr>
        <w:t xml:space="preserve"> </w:t>
      </w:r>
      <w:r w:rsidR="009E5320">
        <w:t>kata pengantar</w:t>
      </w:r>
      <w:r w:rsidRPr="00FC3E7F">
        <w:rPr>
          <w:lang w:val="en-US"/>
        </w:rPr>
        <w:t xml:space="preserve"> </w:t>
      </w:r>
      <w:proofErr w:type="spellStart"/>
      <w:r w:rsidRPr="00FC3E7F">
        <w:rPr>
          <w:lang w:val="en-US"/>
        </w:rPr>
        <w:t>beraneka</w:t>
      </w:r>
      <w:proofErr w:type="spellEnd"/>
      <w:r w:rsidRPr="00FC3E7F">
        <w:rPr>
          <w:lang w:val="en-US"/>
        </w:rPr>
        <w:t xml:space="preserve"> </w:t>
      </w:r>
      <w:proofErr w:type="spellStart"/>
      <w:r w:rsidRPr="00FC3E7F">
        <w:rPr>
          <w:lang w:val="en-US"/>
        </w:rPr>
        <w:t>ragam</w:t>
      </w:r>
      <w:proofErr w:type="spellEnd"/>
      <w:r w:rsidRPr="00FC3E7F">
        <w:rPr>
          <w:lang w:val="en-US"/>
        </w:rPr>
        <w:t xml:space="preserve">, </w:t>
      </w:r>
      <w:proofErr w:type="spellStart"/>
      <w:r w:rsidRPr="00FC3E7F">
        <w:rPr>
          <w:lang w:val="en-US"/>
        </w:rPr>
        <w:t>tetapi</w:t>
      </w:r>
      <w:proofErr w:type="spellEnd"/>
      <w:r w:rsidRPr="00FC3E7F">
        <w:rPr>
          <w:lang w:val="en-US"/>
        </w:rPr>
        <w:t xml:space="preserve"> </w:t>
      </w:r>
      <w:proofErr w:type="spellStart"/>
      <w:r w:rsidRPr="00FC3E7F">
        <w:rPr>
          <w:lang w:val="en-US"/>
        </w:rPr>
        <w:t>semuanya</w:t>
      </w:r>
      <w:proofErr w:type="spellEnd"/>
      <w:r w:rsidRPr="00FC3E7F">
        <w:rPr>
          <w:lang w:val="en-US"/>
        </w:rPr>
        <w:t xml:space="preserve"> </w:t>
      </w:r>
      <w:proofErr w:type="spellStart"/>
      <w:r w:rsidRPr="00FC3E7F">
        <w:rPr>
          <w:lang w:val="en-US"/>
        </w:rPr>
        <w:t>hendaknya</w:t>
      </w:r>
      <w:proofErr w:type="spellEnd"/>
      <w:r w:rsidRPr="00FC3E7F">
        <w:rPr>
          <w:lang w:val="en-US"/>
        </w:rPr>
        <w:t xml:space="preserve"> </w:t>
      </w:r>
      <w:proofErr w:type="spellStart"/>
      <w:r w:rsidRPr="00FC3E7F">
        <w:rPr>
          <w:lang w:val="en-US"/>
        </w:rPr>
        <w:t>menggunakan</w:t>
      </w:r>
      <w:proofErr w:type="spellEnd"/>
      <w:r w:rsidRPr="00FC3E7F">
        <w:rPr>
          <w:lang w:val="en-US"/>
        </w:rPr>
        <w:t xml:space="preserve"> </w:t>
      </w:r>
      <w:proofErr w:type="spellStart"/>
      <w:r w:rsidRPr="00FC3E7F">
        <w:rPr>
          <w:lang w:val="en-US"/>
        </w:rPr>
        <w:t>kalimat</w:t>
      </w:r>
      <w:proofErr w:type="spellEnd"/>
      <w:r w:rsidRPr="00FC3E7F">
        <w:rPr>
          <w:lang w:val="en-US"/>
        </w:rPr>
        <w:t xml:space="preserve"> yang </w:t>
      </w:r>
      <w:proofErr w:type="spellStart"/>
      <w:r w:rsidRPr="00FC3E7F">
        <w:rPr>
          <w:lang w:val="en-US"/>
        </w:rPr>
        <w:t>baku</w:t>
      </w:r>
      <w:proofErr w:type="spellEnd"/>
      <w:r w:rsidRPr="00FC3E7F">
        <w:rPr>
          <w:lang w:val="en-US"/>
        </w:rPr>
        <w:t>. Ucapan terima kasih agar dibuat tidak berlebihan dan dibatasi hanya yang “</w:t>
      </w:r>
      <w:r w:rsidRPr="00EA5BFC">
        <w:rPr>
          <w:i/>
          <w:lang w:val="en-US"/>
        </w:rPr>
        <w:t>scientifically related</w:t>
      </w:r>
      <w:r w:rsidRPr="00FC3E7F">
        <w:rPr>
          <w:lang w:val="en-US"/>
        </w:rPr>
        <w:t>”.</w:t>
      </w:r>
    </w:p>
    <w:p w14:paraId="3C61131D" w14:textId="77777777" w:rsidR="00626D4E" w:rsidRDefault="002B130E" w:rsidP="00EA5BFC">
      <w:pPr>
        <w:pStyle w:val="Heading1"/>
        <w:numPr>
          <w:ilvl w:val="0"/>
          <w:numId w:val="0"/>
        </w:numPr>
      </w:pPr>
      <w:r>
        <w:br w:type="page"/>
      </w:r>
      <w:bookmarkStart w:id="2" w:name="_Toc333498703"/>
      <w:bookmarkStart w:id="3" w:name="_Toc331686605"/>
      <w:r w:rsidR="00FA3900">
        <w:lastRenderedPageBreak/>
        <w:t>daftar isi</w:t>
      </w:r>
      <w:bookmarkEnd w:id="2"/>
    </w:p>
    <w:p w14:paraId="732726B5" w14:textId="77777777" w:rsidR="00890ED4" w:rsidRDefault="00890ED4" w:rsidP="00890ED4">
      <w:pPr>
        <w:rPr>
          <w:lang w:val="en-US"/>
        </w:rPr>
      </w:pPr>
    </w:p>
    <w:p w14:paraId="4004F287" w14:textId="77777777" w:rsidR="00890ED4" w:rsidRDefault="00890ED4" w:rsidP="00890ED4">
      <w:pPr>
        <w:rPr>
          <w:lang w:val="en-US"/>
        </w:rPr>
      </w:pPr>
    </w:p>
    <w:p w14:paraId="18D8F9CA" w14:textId="77777777" w:rsidR="00890ED4" w:rsidRDefault="00890ED4" w:rsidP="00890ED4">
      <w:pPr>
        <w:rPr>
          <w:i/>
          <w:lang w:val="en-US"/>
        </w:rPr>
      </w:pPr>
      <w:r>
        <w:rPr>
          <w:lang w:val="en-US"/>
        </w:rPr>
        <w:t xml:space="preserve">Daftar </w:t>
      </w:r>
      <w:proofErr w:type="spellStart"/>
      <w:r>
        <w:rPr>
          <w:lang w:val="en-US"/>
        </w:rPr>
        <w:t>i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bangkit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ca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tomati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gun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asilitas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tersedia</w:t>
      </w:r>
      <w:proofErr w:type="spellEnd"/>
      <w:r>
        <w:rPr>
          <w:lang w:val="en-US"/>
        </w:rPr>
        <w:t xml:space="preserve"> pada </w:t>
      </w:r>
      <w:r w:rsidRPr="00890ED4">
        <w:rPr>
          <w:i/>
          <w:lang w:val="en-US"/>
        </w:rPr>
        <w:t>word processor</w:t>
      </w:r>
      <w:r>
        <w:rPr>
          <w:i/>
          <w:lang w:val="en-US"/>
        </w:rPr>
        <w:t>.</w:t>
      </w:r>
    </w:p>
    <w:p w14:paraId="56F37E91" w14:textId="77777777" w:rsidR="00890ED4" w:rsidRDefault="00FA3900" w:rsidP="00EA5BFC">
      <w:pPr>
        <w:pStyle w:val="Heading1"/>
        <w:numPr>
          <w:ilvl w:val="0"/>
          <w:numId w:val="0"/>
        </w:numPr>
      </w:pPr>
      <w:r>
        <w:br w:type="page"/>
      </w:r>
      <w:bookmarkStart w:id="4" w:name="_Toc333498704"/>
      <w:r w:rsidR="00B76062" w:rsidRPr="005C17BE">
        <w:lastRenderedPageBreak/>
        <w:t xml:space="preserve">DAFTAR </w:t>
      </w:r>
      <w:r w:rsidR="00701278">
        <w:t>TABEL</w:t>
      </w:r>
    </w:p>
    <w:p w14:paraId="564B65C1" w14:textId="77777777" w:rsidR="00890ED4" w:rsidRDefault="00890ED4" w:rsidP="00890ED4">
      <w:pPr>
        <w:rPr>
          <w:lang w:val="en-US"/>
        </w:rPr>
      </w:pPr>
    </w:p>
    <w:p w14:paraId="258B783A" w14:textId="77777777" w:rsidR="00890ED4" w:rsidRDefault="00890ED4" w:rsidP="00890ED4">
      <w:pPr>
        <w:rPr>
          <w:lang w:val="en-US"/>
        </w:rPr>
      </w:pPr>
    </w:p>
    <w:p w14:paraId="72901E1C" w14:textId="77777777" w:rsidR="00890ED4" w:rsidRDefault="00890ED4" w:rsidP="00890ED4">
      <w:pPr>
        <w:rPr>
          <w:i/>
          <w:lang w:val="en-US"/>
        </w:rPr>
      </w:pPr>
      <w:r>
        <w:rPr>
          <w:lang w:val="en-US"/>
        </w:rPr>
        <w:t xml:space="preserve">Daftar </w:t>
      </w:r>
      <w:r w:rsidR="00701278">
        <w:t>tabel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ibangkit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ca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tomati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gun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asilitas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tersedia</w:t>
      </w:r>
      <w:proofErr w:type="spellEnd"/>
      <w:r>
        <w:rPr>
          <w:lang w:val="en-US"/>
        </w:rPr>
        <w:t xml:space="preserve"> pada </w:t>
      </w:r>
      <w:r w:rsidRPr="00890ED4">
        <w:rPr>
          <w:i/>
          <w:lang w:val="en-US"/>
        </w:rPr>
        <w:t>word processor</w:t>
      </w:r>
      <w:r>
        <w:rPr>
          <w:i/>
          <w:lang w:val="en-US"/>
        </w:rPr>
        <w:t>.</w:t>
      </w:r>
    </w:p>
    <w:p w14:paraId="1DE01E98" w14:textId="77777777" w:rsidR="005E2E63" w:rsidRDefault="00B76062" w:rsidP="00EA5BFC">
      <w:pPr>
        <w:pStyle w:val="Heading1"/>
        <w:numPr>
          <w:ilvl w:val="0"/>
          <w:numId w:val="0"/>
        </w:numPr>
      </w:pPr>
      <w:r>
        <w:br w:type="page"/>
      </w:r>
      <w:bookmarkStart w:id="5" w:name="_Toc333498705"/>
      <w:r w:rsidR="002B130E" w:rsidRPr="005C17BE">
        <w:lastRenderedPageBreak/>
        <w:t xml:space="preserve">DAFTAR </w:t>
      </w:r>
      <w:bookmarkEnd w:id="3"/>
      <w:bookmarkEnd w:id="4"/>
      <w:bookmarkEnd w:id="5"/>
      <w:r w:rsidR="00701278">
        <w:t>GAMBAR</w:t>
      </w:r>
    </w:p>
    <w:p w14:paraId="3A0281F7" w14:textId="77777777" w:rsidR="00022668" w:rsidRDefault="00022668" w:rsidP="00022668">
      <w:pPr>
        <w:rPr>
          <w:lang w:val="en-US"/>
        </w:rPr>
      </w:pPr>
    </w:p>
    <w:p w14:paraId="0D40A4EB" w14:textId="77777777" w:rsidR="00890ED4" w:rsidRDefault="00890ED4" w:rsidP="00022668">
      <w:pPr>
        <w:rPr>
          <w:lang w:val="en-US"/>
        </w:rPr>
      </w:pPr>
    </w:p>
    <w:p w14:paraId="04038A17" w14:textId="77777777" w:rsidR="00C835F0" w:rsidRDefault="00890ED4" w:rsidP="00C835F0">
      <w:pPr>
        <w:rPr>
          <w:i/>
          <w:lang w:val="en-US"/>
        </w:rPr>
      </w:pPr>
      <w:r>
        <w:rPr>
          <w:lang w:val="en-US"/>
        </w:rPr>
        <w:t xml:space="preserve">Daftar </w:t>
      </w:r>
      <w:r w:rsidR="00701278">
        <w:t>gambar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ibangkit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ca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tomati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gun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asilitas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tersedia</w:t>
      </w:r>
      <w:proofErr w:type="spellEnd"/>
      <w:r>
        <w:rPr>
          <w:lang w:val="en-US"/>
        </w:rPr>
        <w:t xml:space="preserve"> pada </w:t>
      </w:r>
      <w:r w:rsidRPr="00890ED4">
        <w:rPr>
          <w:i/>
          <w:lang w:val="en-US"/>
        </w:rPr>
        <w:t>word processor</w:t>
      </w:r>
      <w:r>
        <w:rPr>
          <w:i/>
          <w:lang w:val="en-US"/>
        </w:rPr>
        <w:t>.</w:t>
      </w:r>
    </w:p>
    <w:p w14:paraId="16D5491C" w14:textId="77777777" w:rsidR="00C835F0" w:rsidRPr="00C835F0" w:rsidRDefault="00C835F0" w:rsidP="00C835F0">
      <w:pPr>
        <w:pStyle w:val="TOC1"/>
      </w:pPr>
      <w:r w:rsidRPr="00C835F0">
        <w:br w:type="page"/>
      </w:r>
    </w:p>
    <w:p w14:paraId="0F6265DB" w14:textId="77777777" w:rsidR="00C835F0" w:rsidRPr="00EA5BFC" w:rsidRDefault="00C835F0" w:rsidP="00EA5BFC">
      <w:pPr>
        <w:pStyle w:val="Heading1"/>
        <w:numPr>
          <w:ilvl w:val="0"/>
          <w:numId w:val="0"/>
        </w:numPr>
      </w:pPr>
      <w:r w:rsidRPr="005C17BE">
        <w:lastRenderedPageBreak/>
        <w:t xml:space="preserve">DAFTAR </w:t>
      </w:r>
      <w:r w:rsidRPr="00EA5BFC">
        <w:t>LAMPIRAN</w:t>
      </w:r>
    </w:p>
    <w:p w14:paraId="4CEA3C41" w14:textId="77777777" w:rsidR="00C835F0" w:rsidRPr="00C835F0" w:rsidRDefault="00C835F0" w:rsidP="00022668">
      <w:pPr>
        <w:rPr>
          <w:lang w:val="en-US"/>
        </w:rPr>
      </w:pPr>
    </w:p>
    <w:p w14:paraId="51165E35" w14:textId="77777777" w:rsidR="00C835F0" w:rsidRPr="00C835F0" w:rsidRDefault="00C835F0" w:rsidP="00022668">
      <w:pPr>
        <w:rPr>
          <w:lang w:val="en-US"/>
        </w:rPr>
      </w:pPr>
    </w:p>
    <w:p w14:paraId="6228F3DD" w14:textId="77777777" w:rsidR="00C835F0" w:rsidRDefault="00C835F0" w:rsidP="00022668">
      <w:r w:rsidRPr="00C835F0">
        <w:rPr>
          <w:lang w:val="en-US"/>
        </w:rPr>
        <w:t xml:space="preserve">Daftar </w:t>
      </w:r>
      <w:r>
        <w:t>lampiran</w:t>
      </w:r>
      <w:r w:rsidRPr="00C835F0">
        <w:rPr>
          <w:lang w:val="en-US"/>
        </w:rPr>
        <w:t xml:space="preserve"> </w:t>
      </w:r>
      <w:proofErr w:type="spellStart"/>
      <w:r w:rsidRPr="00C835F0">
        <w:rPr>
          <w:lang w:val="en-US"/>
        </w:rPr>
        <w:t>dibangkitkan</w:t>
      </w:r>
      <w:proofErr w:type="spellEnd"/>
      <w:r w:rsidRPr="00C835F0">
        <w:rPr>
          <w:lang w:val="en-US"/>
        </w:rPr>
        <w:t xml:space="preserve"> </w:t>
      </w:r>
      <w:proofErr w:type="spellStart"/>
      <w:r w:rsidRPr="00C835F0">
        <w:rPr>
          <w:lang w:val="en-US"/>
        </w:rPr>
        <w:t>secara</w:t>
      </w:r>
      <w:proofErr w:type="spellEnd"/>
      <w:r w:rsidRPr="00C835F0">
        <w:rPr>
          <w:lang w:val="en-US"/>
        </w:rPr>
        <w:t xml:space="preserve"> </w:t>
      </w:r>
      <w:proofErr w:type="spellStart"/>
      <w:r w:rsidRPr="00C835F0">
        <w:rPr>
          <w:lang w:val="en-US"/>
        </w:rPr>
        <w:t>otomatis</w:t>
      </w:r>
      <w:proofErr w:type="spellEnd"/>
      <w:r w:rsidRPr="00C835F0">
        <w:rPr>
          <w:lang w:val="en-US"/>
        </w:rPr>
        <w:t xml:space="preserve"> </w:t>
      </w:r>
      <w:proofErr w:type="spellStart"/>
      <w:r w:rsidRPr="00C835F0">
        <w:rPr>
          <w:lang w:val="en-US"/>
        </w:rPr>
        <w:t>dengan</w:t>
      </w:r>
      <w:proofErr w:type="spellEnd"/>
      <w:r w:rsidRPr="00C835F0">
        <w:rPr>
          <w:lang w:val="en-US"/>
        </w:rPr>
        <w:t xml:space="preserve"> </w:t>
      </w:r>
      <w:proofErr w:type="spellStart"/>
      <w:r w:rsidRPr="00C835F0">
        <w:rPr>
          <w:lang w:val="en-US"/>
        </w:rPr>
        <w:t>menggunakan</w:t>
      </w:r>
      <w:proofErr w:type="spellEnd"/>
      <w:r w:rsidRPr="00C835F0">
        <w:rPr>
          <w:lang w:val="en-US"/>
        </w:rPr>
        <w:t xml:space="preserve"> </w:t>
      </w:r>
      <w:proofErr w:type="spellStart"/>
      <w:r w:rsidRPr="00C835F0">
        <w:rPr>
          <w:lang w:val="en-US"/>
        </w:rPr>
        <w:t>fasilitas</w:t>
      </w:r>
      <w:proofErr w:type="spellEnd"/>
      <w:r w:rsidRPr="00C835F0">
        <w:rPr>
          <w:lang w:val="en-US"/>
        </w:rPr>
        <w:t xml:space="preserve"> yang </w:t>
      </w:r>
      <w:proofErr w:type="spellStart"/>
      <w:r w:rsidRPr="00C835F0">
        <w:rPr>
          <w:lang w:val="en-US"/>
        </w:rPr>
        <w:t>tersedia</w:t>
      </w:r>
      <w:proofErr w:type="spellEnd"/>
      <w:r w:rsidRPr="00C835F0">
        <w:rPr>
          <w:lang w:val="en-US"/>
        </w:rPr>
        <w:t xml:space="preserve"> pada </w:t>
      </w:r>
      <w:r w:rsidRPr="00C835F0">
        <w:rPr>
          <w:i/>
          <w:lang w:val="en-US"/>
        </w:rPr>
        <w:t>word processor</w:t>
      </w:r>
      <w:r>
        <w:t>.</w:t>
      </w:r>
    </w:p>
    <w:p w14:paraId="5820529B" w14:textId="77777777" w:rsidR="00C835F0" w:rsidRDefault="00C835F0">
      <w:pPr>
        <w:spacing w:line="240" w:lineRule="auto"/>
        <w:jc w:val="left"/>
      </w:pPr>
      <w:r>
        <w:br w:type="page"/>
      </w:r>
    </w:p>
    <w:p w14:paraId="4A42AABB" w14:textId="77777777" w:rsidR="00890ED4" w:rsidRPr="00022668" w:rsidRDefault="00890ED4" w:rsidP="00022668">
      <w:pPr>
        <w:rPr>
          <w:lang w:val="en-US"/>
        </w:rPr>
        <w:sectPr w:rsidR="00890ED4" w:rsidRPr="00022668" w:rsidSect="00701278">
          <w:footerReference w:type="default" r:id="rId10"/>
          <w:pgSz w:w="11909" w:h="16834" w:code="9"/>
          <w:pgMar w:top="1699" w:right="1701" w:bottom="1699" w:left="2275" w:header="720" w:footer="720" w:gutter="0"/>
          <w:pgNumType w:fmt="lowerRoman" w:start="1"/>
          <w:cols w:space="720"/>
          <w:docGrid w:linePitch="360"/>
        </w:sectPr>
      </w:pPr>
    </w:p>
    <w:p w14:paraId="7A9CB267" w14:textId="77777777" w:rsidR="0060401E" w:rsidRDefault="0087390A" w:rsidP="00EA5BFC">
      <w:pPr>
        <w:pStyle w:val="Heading1"/>
        <w:ind w:left="0" w:firstLine="0"/>
      </w:pPr>
      <w:bookmarkStart w:id="6" w:name="_Toc331686606"/>
      <w:r>
        <w:lastRenderedPageBreak/>
        <w:br/>
      </w:r>
      <w:bookmarkStart w:id="7" w:name="_Toc333498706"/>
      <w:r w:rsidR="0060401E" w:rsidRPr="00841FFA">
        <w:t>PENDAHULUAN</w:t>
      </w:r>
      <w:bookmarkEnd w:id="6"/>
      <w:bookmarkEnd w:id="7"/>
    </w:p>
    <w:p w14:paraId="68751DE4" w14:textId="77777777" w:rsidR="00841FFA" w:rsidRDefault="00841FFA" w:rsidP="00841FFA">
      <w:pPr>
        <w:rPr>
          <w:lang w:val="en-US"/>
        </w:rPr>
      </w:pPr>
    </w:p>
    <w:p w14:paraId="7008930F" w14:textId="77777777" w:rsidR="006D5F65" w:rsidRPr="00841FFA" w:rsidRDefault="006D5F65" w:rsidP="00841FFA">
      <w:pPr>
        <w:rPr>
          <w:lang w:val="en-US"/>
        </w:rPr>
      </w:pPr>
    </w:p>
    <w:p w14:paraId="13FEA17C" w14:textId="2122635A" w:rsidR="003B7E7F" w:rsidRPr="003B7E7F" w:rsidRDefault="008C08ED" w:rsidP="003B7E7F">
      <w:pPr>
        <w:rPr>
          <w:b/>
          <w:lang w:val="en-US"/>
        </w:rPr>
      </w:pPr>
      <w:proofErr w:type="spellStart"/>
      <w:r>
        <w:rPr>
          <w:b/>
          <w:lang w:val="en-US"/>
        </w:rPr>
        <w:t>s</w:t>
      </w:r>
      <w:r w:rsidR="003B7E7F" w:rsidRPr="003B7E7F">
        <w:rPr>
          <w:b/>
          <w:lang w:val="en-US"/>
        </w:rPr>
        <w:t>eluruh</w:t>
      </w:r>
      <w:proofErr w:type="spellEnd"/>
      <w:r w:rsidR="003B7E7F" w:rsidRPr="003B7E7F">
        <w:rPr>
          <w:b/>
          <w:lang w:val="en-US"/>
        </w:rPr>
        <w:t xml:space="preserve"> </w:t>
      </w:r>
      <w:proofErr w:type="spellStart"/>
      <w:r w:rsidR="003B7E7F" w:rsidRPr="003B7E7F">
        <w:rPr>
          <w:b/>
          <w:lang w:val="en-US"/>
        </w:rPr>
        <w:t>penulisan</w:t>
      </w:r>
      <w:proofErr w:type="spellEnd"/>
      <w:r w:rsidR="003B7E7F" w:rsidRPr="003B7E7F">
        <w:rPr>
          <w:b/>
          <w:lang w:val="en-US"/>
        </w:rPr>
        <w:t xml:space="preserve"> </w:t>
      </w:r>
      <w:proofErr w:type="spellStart"/>
      <w:r w:rsidR="003B7E7F" w:rsidRPr="003B7E7F">
        <w:rPr>
          <w:b/>
          <w:lang w:val="en-US"/>
        </w:rPr>
        <w:t>bab</w:t>
      </w:r>
      <w:proofErr w:type="spellEnd"/>
      <w:r w:rsidR="003B7E7F" w:rsidRPr="003B7E7F">
        <w:rPr>
          <w:b/>
          <w:lang w:val="en-US"/>
        </w:rPr>
        <w:t xml:space="preserve">, </w:t>
      </w:r>
      <w:proofErr w:type="spellStart"/>
      <w:r w:rsidR="003B7E7F" w:rsidRPr="003B7E7F">
        <w:rPr>
          <w:b/>
          <w:lang w:val="en-US"/>
        </w:rPr>
        <w:t>anak</w:t>
      </w:r>
      <w:proofErr w:type="spellEnd"/>
      <w:r w:rsidR="003B7E7F" w:rsidRPr="003B7E7F">
        <w:rPr>
          <w:b/>
          <w:lang w:val="en-US"/>
        </w:rPr>
        <w:t xml:space="preserve"> </w:t>
      </w:r>
      <w:proofErr w:type="spellStart"/>
      <w:r w:rsidR="003B7E7F" w:rsidRPr="003B7E7F">
        <w:rPr>
          <w:b/>
          <w:lang w:val="en-US"/>
        </w:rPr>
        <w:t>bab</w:t>
      </w:r>
      <w:proofErr w:type="spellEnd"/>
      <w:r w:rsidR="003B7E7F" w:rsidRPr="003B7E7F">
        <w:rPr>
          <w:b/>
          <w:lang w:val="en-US"/>
        </w:rPr>
        <w:t xml:space="preserve">, dan </w:t>
      </w:r>
      <w:proofErr w:type="spellStart"/>
      <w:r w:rsidR="003B7E7F" w:rsidRPr="003B7E7F">
        <w:rPr>
          <w:b/>
          <w:lang w:val="en-US"/>
        </w:rPr>
        <w:t>anak</w:t>
      </w:r>
      <w:proofErr w:type="spellEnd"/>
      <w:r w:rsidR="003B7E7F" w:rsidRPr="003B7E7F">
        <w:rPr>
          <w:b/>
          <w:lang w:val="en-US"/>
        </w:rPr>
        <w:t xml:space="preserve"> </w:t>
      </w:r>
      <w:proofErr w:type="spellStart"/>
      <w:r w:rsidR="003B7E7F" w:rsidRPr="003B7E7F">
        <w:rPr>
          <w:b/>
          <w:lang w:val="en-US"/>
        </w:rPr>
        <w:t>anak</w:t>
      </w:r>
      <w:proofErr w:type="spellEnd"/>
      <w:r w:rsidR="003B7E7F" w:rsidRPr="003B7E7F">
        <w:rPr>
          <w:b/>
          <w:lang w:val="en-US"/>
        </w:rPr>
        <w:t xml:space="preserve"> </w:t>
      </w:r>
      <w:proofErr w:type="spellStart"/>
      <w:r w:rsidR="003B7E7F" w:rsidRPr="003B7E7F">
        <w:rPr>
          <w:b/>
          <w:lang w:val="en-US"/>
        </w:rPr>
        <w:t>bab</w:t>
      </w:r>
      <w:proofErr w:type="spellEnd"/>
      <w:r w:rsidR="003B7E7F" w:rsidRPr="003B7E7F">
        <w:rPr>
          <w:b/>
          <w:lang w:val="en-US"/>
        </w:rPr>
        <w:t xml:space="preserve"> </w:t>
      </w:r>
      <w:proofErr w:type="spellStart"/>
      <w:r w:rsidR="003B7E7F" w:rsidRPr="003B7E7F">
        <w:rPr>
          <w:b/>
          <w:lang w:val="en-US"/>
        </w:rPr>
        <w:t>menggunakan</w:t>
      </w:r>
      <w:proofErr w:type="spellEnd"/>
      <w:r w:rsidR="003B7E7F" w:rsidRPr="003B7E7F">
        <w:rPr>
          <w:b/>
          <w:lang w:val="en-US"/>
        </w:rPr>
        <w:t xml:space="preserve"> </w:t>
      </w:r>
      <w:proofErr w:type="spellStart"/>
      <w:r w:rsidR="003B7E7F" w:rsidRPr="003B7E7F">
        <w:rPr>
          <w:b/>
          <w:lang w:val="en-US"/>
        </w:rPr>
        <w:t>pengaturan</w:t>
      </w:r>
      <w:proofErr w:type="spellEnd"/>
      <w:r w:rsidR="003B7E7F" w:rsidRPr="003B7E7F">
        <w:rPr>
          <w:b/>
          <w:lang w:val="en-US"/>
        </w:rPr>
        <w:t xml:space="preserve"> </w:t>
      </w:r>
      <w:r w:rsidR="003B7E7F" w:rsidRPr="003B7E7F">
        <w:rPr>
          <w:b/>
          <w:i/>
          <w:lang w:val="en-US"/>
        </w:rPr>
        <w:t xml:space="preserve">Heading styles </w:t>
      </w:r>
      <w:proofErr w:type="spellStart"/>
      <w:r w:rsidR="003B7E7F" w:rsidRPr="003B7E7F">
        <w:rPr>
          <w:b/>
          <w:lang w:val="en-US"/>
        </w:rPr>
        <w:t>seperti</w:t>
      </w:r>
      <w:proofErr w:type="spellEnd"/>
      <w:r w:rsidR="003B7E7F" w:rsidRPr="003B7E7F">
        <w:rPr>
          <w:b/>
          <w:lang w:val="en-US"/>
        </w:rPr>
        <w:t xml:space="preserve"> pada </w:t>
      </w:r>
      <w:proofErr w:type="spellStart"/>
      <w:r w:rsidR="003B7E7F" w:rsidRPr="003B7E7F">
        <w:rPr>
          <w:b/>
          <w:lang w:val="en-US"/>
        </w:rPr>
        <w:t>naskah</w:t>
      </w:r>
      <w:proofErr w:type="spellEnd"/>
      <w:r w:rsidR="003B7E7F" w:rsidRPr="003B7E7F">
        <w:rPr>
          <w:b/>
          <w:lang w:val="en-US"/>
        </w:rPr>
        <w:t xml:space="preserve"> template </w:t>
      </w:r>
      <w:proofErr w:type="spellStart"/>
      <w:r w:rsidR="003B7E7F" w:rsidRPr="003B7E7F">
        <w:rPr>
          <w:b/>
          <w:lang w:val="en-US"/>
        </w:rPr>
        <w:t>laporan</w:t>
      </w:r>
      <w:proofErr w:type="spellEnd"/>
      <w:r w:rsidR="003B7E7F" w:rsidRPr="003B7E7F">
        <w:rPr>
          <w:b/>
          <w:lang w:val="en-US"/>
        </w:rPr>
        <w:t xml:space="preserve"> </w:t>
      </w:r>
      <w:r>
        <w:rPr>
          <w:b/>
          <w:lang w:val="en-US"/>
        </w:rPr>
        <w:t>PROJECT</w:t>
      </w:r>
      <w:r w:rsidR="003B7E7F" w:rsidRPr="003B7E7F">
        <w:rPr>
          <w:b/>
          <w:lang w:val="en-US"/>
        </w:rPr>
        <w:t xml:space="preserve">.doc </w:t>
      </w:r>
      <w:proofErr w:type="spellStart"/>
      <w:r w:rsidR="003B7E7F" w:rsidRPr="003B7E7F">
        <w:rPr>
          <w:b/>
          <w:lang w:val="en-US"/>
        </w:rPr>
        <w:t>ini</w:t>
      </w:r>
      <w:proofErr w:type="spellEnd"/>
      <w:r w:rsidR="003B7E7F" w:rsidRPr="003B7E7F">
        <w:rPr>
          <w:b/>
          <w:lang w:val="en-US"/>
        </w:rPr>
        <w:t>.</w:t>
      </w:r>
    </w:p>
    <w:p w14:paraId="2A85CF6A" w14:textId="77777777" w:rsidR="00F6590F" w:rsidRPr="009C280B" w:rsidRDefault="00F6590F" w:rsidP="00106BA1">
      <w:pPr>
        <w:rPr>
          <w:rFonts w:eastAsia="Times New Roman"/>
          <w:color w:val="000000"/>
          <w:szCs w:val="24"/>
          <w:lang w:val="en-US"/>
        </w:rPr>
      </w:pPr>
    </w:p>
    <w:p w14:paraId="6A72E647" w14:textId="77777777" w:rsidR="00890ED4" w:rsidRDefault="00890ED4" w:rsidP="0002402E">
      <w:pPr>
        <w:rPr>
          <w:lang w:val="en-US"/>
        </w:rPr>
      </w:pPr>
      <w:proofErr w:type="spellStart"/>
      <w:r>
        <w:rPr>
          <w:lang w:val="en-US"/>
        </w:rPr>
        <w:t>Seca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mu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ulis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dahulu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ag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ikut</w:t>
      </w:r>
      <w:proofErr w:type="spellEnd"/>
      <w:r>
        <w:rPr>
          <w:lang w:val="en-US"/>
        </w:rPr>
        <w:t>:</w:t>
      </w:r>
    </w:p>
    <w:p w14:paraId="54F92AA7" w14:textId="77777777" w:rsidR="00890ED4" w:rsidRDefault="00890ED4" w:rsidP="00CF1CF9">
      <w:pPr>
        <w:pStyle w:val="Heading2"/>
        <w:ind w:left="578" w:hanging="578"/>
      </w:pPr>
      <w:proofErr w:type="spellStart"/>
      <w:r>
        <w:t>Latar</w:t>
      </w:r>
      <w:proofErr w:type="spellEnd"/>
      <w:r>
        <w:t xml:space="preserve"> </w:t>
      </w:r>
      <w:proofErr w:type="spellStart"/>
      <w:r>
        <w:t>Belakang</w:t>
      </w:r>
      <w:proofErr w:type="spellEnd"/>
    </w:p>
    <w:p w14:paraId="75E621FB" w14:textId="47586E11" w:rsidR="00890ED4" w:rsidRPr="00890ED4" w:rsidRDefault="00874D53" w:rsidP="00890ED4">
      <w:pPr>
        <w:rPr>
          <w:lang w:val="en-US"/>
        </w:rPr>
      </w:pPr>
      <w:r>
        <w:rPr>
          <w:lang w:val="en-US"/>
        </w:rPr>
        <w:t xml:space="preserve">Anak </w:t>
      </w:r>
      <w:proofErr w:type="spellStart"/>
      <w:r>
        <w:rPr>
          <w:lang w:val="en-US"/>
        </w:rPr>
        <w:t>b</w:t>
      </w:r>
      <w:r w:rsidR="00890ED4">
        <w:rPr>
          <w:lang w:val="en-US"/>
        </w:rPr>
        <w:t>ab</w:t>
      </w:r>
      <w:proofErr w:type="spellEnd"/>
      <w:r w:rsidR="00890ED4">
        <w:rPr>
          <w:lang w:val="en-US"/>
        </w:rPr>
        <w:t xml:space="preserve"> </w:t>
      </w:r>
      <w:proofErr w:type="spellStart"/>
      <w:r w:rsidR="00890ED4">
        <w:rPr>
          <w:lang w:val="en-US"/>
        </w:rPr>
        <w:t>ini</w:t>
      </w:r>
      <w:proofErr w:type="spellEnd"/>
      <w:r w:rsidR="00890ED4">
        <w:rPr>
          <w:lang w:val="en-US"/>
        </w:rPr>
        <w:t xml:space="preserve"> </w:t>
      </w:r>
      <w:proofErr w:type="spellStart"/>
      <w:r w:rsidR="00890ED4">
        <w:rPr>
          <w:lang w:val="en-US"/>
        </w:rPr>
        <w:t>berisikan</w:t>
      </w:r>
      <w:proofErr w:type="spellEnd"/>
      <w:r w:rsidR="00890ED4">
        <w:rPr>
          <w:lang w:val="en-US"/>
        </w:rPr>
        <w:t xml:space="preserve"> </w:t>
      </w:r>
      <w:proofErr w:type="spellStart"/>
      <w:r w:rsidR="00890ED4">
        <w:rPr>
          <w:lang w:val="en-US"/>
        </w:rPr>
        <w:t>pengenalan</w:t>
      </w:r>
      <w:proofErr w:type="spellEnd"/>
      <w:r w:rsidR="00890ED4">
        <w:rPr>
          <w:lang w:val="en-US"/>
        </w:rPr>
        <w:t xml:space="preserve"> </w:t>
      </w:r>
      <w:r w:rsidR="00ED7221">
        <w:rPr>
          <w:lang w:val="en-US"/>
        </w:rPr>
        <w:t xml:space="preserve">project </w:t>
      </w:r>
      <w:proofErr w:type="spellStart"/>
      <w:r w:rsidR="00890ED4">
        <w:rPr>
          <w:lang w:val="en-US"/>
        </w:rPr>
        <w:t>serta</w:t>
      </w:r>
      <w:proofErr w:type="spellEnd"/>
      <w:r w:rsidR="00890ED4">
        <w:rPr>
          <w:lang w:val="en-US"/>
        </w:rPr>
        <w:t xml:space="preserve"> </w:t>
      </w:r>
      <w:proofErr w:type="spellStart"/>
      <w:r w:rsidR="00890ED4">
        <w:rPr>
          <w:lang w:val="en-US"/>
        </w:rPr>
        <w:t>latar</w:t>
      </w:r>
      <w:proofErr w:type="spellEnd"/>
      <w:r w:rsidR="00890ED4">
        <w:rPr>
          <w:lang w:val="en-US"/>
        </w:rPr>
        <w:t xml:space="preserve"> </w:t>
      </w:r>
      <w:proofErr w:type="spellStart"/>
      <w:r w:rsidR="00890ED4">
        <w:rPr>
          <w:lang w:val="en-US"/>
        </w:rPr>
        <w:t>belakang</w:t>
      </w:r>
      <w:proofErr w:type="spellEnd"/>
      <w:r w:rsidR="00890ED4">
        <w:rPr>
          <w:lang w:val="en-US"/>
        </w:rPr>
        <w:t xml:space="preserve"> </w:t>
      </w:r>
      <w:proofErr w:type="spellStart"/>
      <w:r w:rsidR="0052684B">
        <w:rPr>
          <w:lang w:val="en-US"/>
        </w:rPr>
        <w:t>masalah-</w:t>
      </w:r>
      <w:r w:rsidR="008C08ED">
        <w:rPr>
          <w:lang w:val="en-US"/>
        </w:rPr>
        <w:t>masalah</w:t>
      </w:r>
      <w:proofErr w:type="spellEnd"/>
      <w:r w:rsidR="008C08ED">
        <w:rPr>
          <w:lang w:val="en-US"/>
        </w:rPr>
        <w:t xml:space="preserve"> </w:t>
      </w:r>
      <w:r w:rsidR="0052684B">
        <w:rPr>
          <w:lang w:val="en-US"/>
        </w:rPr>
        <w:t xml:space="preserve">yang </w:t>
      </w:r>
      <w:proofErr w:type="spellStart"/>
      <w:r w:rsidR="0052684B">
        <w:rPr>
          <w:lang w:val="en-US"/>
        </w:rPr>
        <w:t>dapat</w:t>
      </w:r>
      <w:proofErr w:type="spellEnd"/>
      <w:r w:rsidR="0052684B">
        <w:rPr>
          <w:lang w:val="en-US"/>
        </w:rPr>
        <w:t xml:space="preserve"> </w:t>
      </w:r>
      <w:proofErr w:type="spellStart"/>
      <w:r w:rsidR="0052684B">
        <w:rPr>
          <w:lang w:val="en-US"/>
        </w:rPr>
        <w:t>dipecahkan</w:t>
      </w:r>
      <w:proofErr w:type="spellEnd"/>
      <w:r w:rsidR="0052684B">
        <w:rPr>
          <w:lang w:val="en-US"/>
        </w:rPr>
        <w:t xml:space="preserve"> </w:t>
      </w:r>
      <w:proofErr w:type="spellStart"/>
      <w:r w:rsidR="0052684B">
        <w:rPr>
          <w:lang w:val="en-US"/>
        </w:rPr>
        <w:t>dari</w:t>
      </w:r>
      <w:proofErr w:type="spellEnd"/>
      <w:r w:rsidR="008C08ED">
        <w:rPr>
          <w:lang w:val="en-US"/>
        </w:rPr>
        <w:t xml:space="preserve"> dataset yang </w:t>
      </w:r>
      <w:proofErr w:type="spellStart"/>
      <w:r w:rsidR="008C08ED">
        <w:rPr>
          <w:lang w:val="en-US"/>
        </w:rPr>
        <w:t>digunakan</w:t>
      </w:r>
      <w:proofErr w:type="spellEnd"/>
      <w:r w:rsidR="00890ED4">
        <w:rPr>
          <w:lang w:val="en-US"/>
        </w:rPr>
        <w:t xml:space="preserve">. </w:t>
      </w:r>
      <w:proofErr w:type="spellStart"/>
      <w:r w:rsidR="00890ED4">
        <w:rPr>
          <w:lang w:val="en-US"/>
        </w:rPr>
        <w:t>Latar</w:t>
      </w:r>
      <w:proofErr w:type="spellEnd"/>
      <w:r w:rsidR="00890ED4">
        <w:rPr>
          <w:lang w:val="en-US"/>
        </w:rPr>
        <w:t xml:space="preserve"> </w:t>
      </w:r>
      <w:proofErr w:type="spellStart"/>
      <w:r w:rsidR="00890ED4">
        <w:rPr>
          <w:lang w:val="en-US"/>
        </w:rPr>
        <w:t>belakang</w:t>
      </w:r>
      <w:proofErr w:type="spellEnd"/>
      <w:r w:rsidR="00890ED4">
        <w:rPr>
          <w:lang w:val="en-US"/>
        </w:rPr>
        <w:t xml:space="preserve"> </w:t>
      </w:r>
      <w:proofErr w:type="spellStart"/>
      <w:r w:rsidR="00890ED4">
        <w:rPr>
          <w:lang w:val="en-US"/>
        </w:rPr>
        <w:t>diuraikan</w:t>
      </w:r>
      <w:proofErr w:type="spellEnd"/>
      <w:r w:rsidR="00890ED4">
        <w:rPr>
          <w:lang w:val="en-US"/>
        </w:rPr>
        <w:t xml:space="preserve"> </w:t>
      </w:r>
      <w:proofErr w:type="spellStart"/>
      <w:r w:rsidR="00890ED4">
        <w:rPr>
          <w:lang w:val="en-US"/>
        </w:rPr>
        <w:t>dengan</w:t>
      </w:r>
      <w:proofErr w:type="spellEnd"/>
      <w:r w:rsidR="00890ED4">
        <w:rPr>
          <w:lang w:val="en-US"/>
        </w:rPr>
        <w:t xml:space="preserve"> </w:t>
      </w:r>
      <w:proofErr w:type="spellStart"/>
      <w:r w:rsidR="00890ED4">
        <w:rPr>
          <w:lang w:val="en-US"/>
        </w:rPr>
        <w:t>jelas</w:t>
      </w:r>
      <w:proofErr w:type="spellEnd"/>
      <w:r w:rsidR="00890ED4">
        <w:rPr>
          <w:lang w:val="en-US"/>
        </w:rPr>
        <w:t xml:space="preserve">, </w:t>
      </w:r>
      <w:proofErr w:type="spellStart"/>
      <w:r w:rsidR="00890ED4">
        <w:rPr>
          <w:lang w:val="en-US"/>
        </w:rPr>
        <w:t>termasuk</w:t>
      </w:r>
      <w:proofErr w:type="spellEnd"/>
      <w:r w:rsidR="00890ED4">
        <w:rPr>
          <w:lang w:val="en-US"/>
        </w:rPr>
        <w:t xml:space="preserve"> </w:t>
      </w:r>
      <w:proofErr w:type="spellStart"/>
      <w:r w:rsidR="00890ED4">
        <w:rPr>
          <w:lang w:val="en-US"/>
        </w:rPr>
        <w:t>pentingnya</w:t>
      </w:r>
      <w:proofErr w:type="spellEnd"/>
      <w:r w:rsidR="00890ED4">
        <w:rPr>
          <w:lang w:val="en-US"/>
        </w:rPr>
        <w:t xml:space="preserve"> </w:t>
      </w:r>
      <w:proofErr w:type="spellStart"/>
      <w:r w:rsidR="008C08ED">
        <w:rPr>
          <w:lang w:val="en-US"/>
        </w:rPr>
        <w:t>pengolahan</w:t>
      </w:r>
      <w:proofErr w:type="spellEnd"/>
      <w:r w:rsidR="008C08ED">
        <w:rPr>
          <w:lang w:val="en-US"/>
        </w:rPr>
        <w:t xml:space="preserve"> data </w:t>
      </w:r>
      <w:proofErr w:type="spellStart"/>
      <w:r w:rsidR="00890ED4">
        <w:rPr>
          <w:lang w:val="en-US"/>
        </w:rPr>
        <w:t>tersebut</w:t>
      </w:r>
      <w:proofErr w:type="spellEnd"/>
      <w:r w:rsidR="00890ED4">
        <w:rPr>
          <w:lang w:val="en-US"/>
        </w:rPr>
        <w:t xml:space="preserve"> </w:t>
      </w:r>
      <w:proofErr w:type="spellStart"/>
      <w:r w:rsidR="00890ED4">
        <w:rPr>
          <w:lang w:val="en-US"/>
        </w:rPr>
        <w:t>dilakukan</w:t>
      </w:r>
      <w:proofErr w:type="spellEnd"/>
      <w:r w:rsidR="008C08ED">
        <w:rPr>
          <w:lang w:val="en-US"/>
        </w:rPr>
        <w:t xml:space="preserve"> </w:t>
      </w:r>
      <w:proofErr w:type="spellStart"/>
      <w:r w:rsidR="008C08ED">
        <w:rPr>
          <w:lang w:val="en-US"/>
        </w:rPr>
        <w:t>serta</w:t>
      </w:r>
      <w:proofErr w:type="spellEnd"/>
      <w:r w:rsidR="008C08ED">
        <w:rPr>
          <w:lang w:val="en-US"/>
        </w:rPr>
        <w:t xml:space="preserve"> </w:t>
      </w:r>
      <w:proofErr w:type="spellStart"/>
      <w:r w:rsidR="008C08ED">
        <w:rPr>
          <w:lang w:val="en-US"/>
        </w:rPr>
        <w:t>pentingnya</w:t>
      </w:r>
      <w:proofErr w:type="spellEnd"/>
      <w:r w:rsidR="008C08ED">
        <w:rPr>
          <w:lang w:val="en-US"/>
        </w:rPr>
        <w:t xml:space="preserve"> </w:t>
      </w:r>
      <w:proofErr w:type="spellStart"/>
      <w:r w:rsidR="008C08ED">
        <w:rPr>
          <w:lang w:val="en-US"/>
        </w:rPr>
        <w:t>visualisasi</w:t>
      </w:r>
      <w:proofErr w:type="spellEnd"/>
      <w:r w:rsidR="008C08ED">
        <w:rPr>
          <w:lang w:val="en-US"/>
        </w:rPr>
        <w:t xml:space="preserve"> </w:t>
      </w:r>
      <w:proofErr w:type="spellStart"/>
      <w:r w:rsidR="008C08ED">
        <w:rPr>
          <w:lang w:val="en-US"/>
        </w:rPr>
        <w:t>dari</w:t>
      </w:r>
      <w:proofErr w:type="spellEnd"/>
      <w:r w:rsidR="008C08ED">
        <w:rPr>
          <w:lang w:val="en-US"/>
        </w:rPr>
        <w:t xml:space="preserve"> dataset</w:t>
      </w:r>
      <w:r w:rsidR="00890ED4">
        <w:rPr>
          <w:lang w:val="en-US"/>
        </w:rPr>
        <w:t>.</w:t>
      </w:r>
    </w:p>
    <w:p w14:paraId="18B287CE" w14:textId="77777777" w:rsidR="00890ED4" w:rsidRDefault="00B91405" w:rsidP="00CF1CF9">
      <w:pPr>
        <w:pStyle w:val="Heading2"/>
        <w:ind w:left="578" w:hanging="578"/>
      </w:pPr>
      <w:proofErr w:type="spellStart"/>
      <w:r>
        <w:t>Perumusan</w:t>
      </w:r>
      <w:proofErr w:type="spellEnd"/>
      <w:r w:rsidR="00890ED4">
        <w:t xml:space="preserve"> </w:t>
      </w:r>
      <w:proofErr w:type="spellStart"/>
      <w:r w:rsidR="00890ED4">
        <w:t>Masalah</w:t>
      </w:r>
      <w:proofErr w:type="spellEnd"/>
    </w:p>
    <w:p w14:paraId="1410B9CA" w14:textId="6B1E3EC3" w:rsidR="00874D53" w:rsidRPr="00874D53" w:rsidRDefault="00874D53" w:rsidP="00874D53">
      <w:pPr>
        <w:rPr>
          <w:lang w:val="en-US"/>
        </w:rPr>
      </w:pPr>
      <w:r>
        <w:rPr>
          <w:lang w:val="en-US"/>
        </w:rPr>
        <w:t xml:space="preserve">Anak </w:t>
      </w:r>
      <w:proofErr w:type="spellStart"/>
      <w:r>
        <w:rPr>
          <w:lang w:val="en-US"/>
        </w:rPr>
        <w:t>ba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isi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jelas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en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salah</w:t>
      </w:r>
      <w:r w:rsidR="0052684B">
        <w:rPr>
          <w:lang w:val="en-US"/>
        </w:rPr>
        <w:t>-masalah</w:t>
      </w:r>
      <w:proofErr w:type="spellEnd"/>
      <w:r>
        <w:rPr>
          <w:lang w:val="en-US"/>
        </w:rPr>
        <w:t xml:space="preserve"> </w:t>
      </w:r>
      <w:r w:rsidR="0052684B">
        <w:rPr>
          <w:lang w:val="en-US"/>
        </w:rPr>
        <w:t xml:space="preserve">yang </w:t>
      </w:r>
      <w:proofErr w:type="spellStart"/>
      <w:r w:rsidR="0052684B">
        <w:rPr>
          <w:lang w:val="en-US"/>
        </w:rPr>
        <w:t>akan</w:t>
      </w:r>
      <w:proofErr w:type="spellEnd"/>
      <w:r w:rsidR="0052684B">
        <w:rPr>
          <w:lang w:val="en-US"/>
        </w:rPr>
        <w:t xml:space="preserve"> </w:t>
      </w:r>
      <w:proofErr w:type="spellStart"/>
      <w:r w:rsidR="0052684B">
        <w:rPr>
          <w:lang w:val="en-US"/>
        </w:rPr>
        <w:t>dipecahkan</w:t>
      </w:r>
      <w:proofErr w:type="spellEnd"/>
      <w:r w:rsidR="0052684B">
        <w:rPr>
          <w:lang w:val="en-US"/>
        </w:rPr>
        <w:t xml:space="preserve"> </w:t>
      </w:r>
      <w:proofErr w:type="spellStart"/>
      <w:r w:rsidR="0052684B">
        <w:rPr>
          <w:lang w:val="en-US"/>
        </w:rPr>
        <w:t>dari</w:t>
      </w:r>
      <w:proofErr w:type="spellEnd"/>
      <w:r w:rsidR="0052684B">
        <w:rPr>
          <w:lang w:val="en-US"/>
        </w:rPr>
        <w:t xml:space="preserve"> </w:t>
      </w:r>
      <w:proofErr w:type="spellStart"/>
      <w:r w:rsidR="008C08ED">
        <w:rPr>
          <w:lang w:val="en-US"/>
        </w:rPr>
        <w:t>pengolahan</w:t>
      </w:r>
      <w:proofErr w:type="spellEnd"/>
      <w:r w:rsidR="008C08ED">
        <w:rPr>
          <w:lang w:val="en-US"/>
        </w:rPr>
        <w:t xml:space="preserve"> data</w:t>
      </w:r>
      <w:r w:rsidR="0052684B">
        <w:rPr>
          <w:lang w:val="en-US"/>
        </w:rPr>
        <w:t>set</w:t>
      </w:r>
      <w:r w:rsidR="008C08ED">
        <w:rPr>
          <w:lang w:val="en-US"/>
        </w:rPr>
        <w:t xml:space="preserve"> </w:t>
      </w:r>
      <w:r>
        <w:rPr>
          <w:lang w:val="en-US"/>
        </w:rPr>
        <w:t xml:space="preserve">yang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>.</w:t>
      </w:r>
    </w:p>
    <w:p w14:paraId="60B42697" w14:textId="77777777" w:rsidR="00B91405" w:rsidRDefault="00B91405" w:rsidP="00CF1CF9">
      <w:pPr>
        <w:pStyle w:val="Heading2"/>
        <w:ind w:left="578" w:hanging="578"/>
      </w:pPr>
      <w:r>
        <w:t xml:space="preserve">Batasan </w:t>
      </w:r>
      <w:proofErr w:type="spellStart"/>
      <w:r>
        <w:t>Masalah</w:t>
      </w:r>
      <w:proofErr w:type="spellEnd"/>
      <w:r>
        <w:t xml:space="preserve"> </w:t>
      </w:r>
    </w:p>
    <w:p w14:paraId="7A394F23" w14:textId="595D9331" w:rsidR="00B91405" w:rsidRPr="00B91405" w:rsidRDefault="00B91405" w:rsidP="00B91405">
      <w:pPr>
        <w:rPr>
          <w:lang w:val="en-US"/>
        </w:rPr>
      </w:pPr>
      <w:r>
        <w:rPr>
          <w:lang w:val="en-US"/>
        </w:rPr>
        <w:t xml:space="preserve">Anak </w:t>
      </w:r>
      <w:proofErr w:type="spellStart"/>
      <w:r>
        <w:rPr>
          <w:lang w:val="en-US"/>
        </w:rPr>
        <w:t>ba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isi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ua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ingku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r w:rsidR="00ED7221">
        <w:rPr>
          <w:lang w:val="en-US"/>
        </w:rPr>
        <w:t>project</w:t>
      </w:r>
      <w:r>
        <w:rPr>
          <w:lang w:val="en-US"/>
        </w:rPr>
        <w:t xml:space="preserve">. Batasan </w:t>
      </w:r>
      <w:proofErr w:type="spellStart"/>
      <w:r>
        <w:rPr>
          <w:lang w:val="en-US"/>
        </w:rPr>
        <w:t>masa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d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tuli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bat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ua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erak</w:t>
      </w:r>
      <w:proofErr w:type="spellEnd"/>
      <w:r>
        <w:rPr>
          <w:lang w:val="en-US"/>
        </w:rPr>
        <w:t xml:space="preserve"> </w:t>
      </w:r>
      <w:r w:rsidR="00ED7221">
        <w:rPr>
          <w:lang w:val="en-US"/>
        </w:rPr>
        <w:t>project</w:t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namu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jelas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jauh</w:t>
      </w:r>
      <w:proofErr w:type="spellEnd"/>
      <w:r>
        <w:rPr>
          <w:lang w:val="en-US"/>
        </w:rPr>
        <w:t xml:space="preserve"> mana </w:t>
      </w:r>
      <w:r w:rsidR="00ED7221">
        <w:rPr>
          <w:lang w:val="en-US"/>
        </w:rPr>
        <w:t xml:space="preserve">project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>.</w:t>
      </w:r>
    </w:p>
    <w:p w14:paraId="59EF9D3A" w14:textId="02FD409B" w:rsidR="00890ED4" w:rsidRPr="00890ED4" w:rsidRDefault="00890ED4" w:rsidP="00890ED4">
      <w:pPr>
        <w:rPr>
          <w:lang w:val="en-US"/>
        </w:rPr>
      </w:pPr>
    </w:p>
    <w:p w14:paraId="586FA883" w14:textId="77777777" w:rsidR="00024758" w:rsidRDefault="0060401E" w:rsidP="00EA5BFC">
      <w:pPr>
        <w:pStyle w:val="Heading1"/>
        <w:ind w:left="0" w:firstLine="0"/>
      </w:pPr>
      <w:r>
        <w:br w:type="page"/>
      </w:r>
      <w:r w:rsidRPr="00841FFA">
        <w:lastRenderedPageBreak/>
        <w:br/>
      </w:r>
      <w:bookmarkStart w:id="8" w:name="_Toc333498707"/>
      <w:r w:rsidR="00FA3900">
        <w:t>TINJAUAN PUSTAKA</w:t>
      </w:r>
      <w:bookmarkEnd w:id="8"/>
    </w:p>
    <w:p w14:paraId="4EA09FC0" w14:textId="77777777" w:rsidR="00841FFA" w:rsidRPr="00841FFA" w:rsidRDefault="00841FFA" w:rsidP="00841FFA">
      <w:pPr>
        <w:rPr>
          <w:lang w:val="en-US"/>
        </w:rPr>
      </w:pPr>
    </w:p>
    <w:p w14:paraId="031D73C0" w14:textId="77777777" w:rsidR="0060401E" w:rsidRPr="0029296A" w:rsidRDefault="0060401E" w:rsidP="00583B4E">
      <w:pPr>
        <w:pStyle w:val="NoSpacing"/>
        <w:spacing w:line="360" w:lineRule="auto"/>
        <w:jc w:val="both"/>
        <w:rPr>
          <w:rFonts w:ascii="Times New Roman" w:hAnsi="Times New Roman"/>
          <w:color w:val="000000"/>
          <w:sz w:val="24"/>
          <w:szCs w:val="24"/>
          <w:lang w:val="sv-SE"/>
        </w:rPr>
      </w:pPr>
    </w:p>
    <w:p w14:paraId="1BEE4EEA" w14:textId="73580D20" w:rsidR="0002402E" w:rsidRDefault="0002402E" w:rsidP="0002402E">
      <w:pPr>
        <w:rPr>
          <w:lang w:val="sv-SE"/>
        </w:rPr>
      </w:pPr>
      <w:r w:rsidRPr="0002402E">
        <w:rPr>
          <w:lang w:val="sv-SE"/>
        </w:rPr>
        <w:t xml:space="preserve">Bab tinjauan pustaka berisi uraian tentang alur pikir dan perkembangan keilmuan topik kajian. Pada bab tinjauan pustaka ini harus dielaborasikan hasil terdahulu yang berkaitan dengan masalah yang dikaji </w:t>
      </w:r>
      <w:r w:rsidR="0052684B">
        <w:rPr>
          <w:lang w:val="sv-SE"/>
        </w:rPr>
        <w:t xml:space="preserve">penulis </w:t>
      </w:r>
      <w:r w:rsidRPr="0002402E">
        <w:rPr>
          <w:lang w:val="sv-SE"/>
        </w:rPr>
        <w:t xml:space="preserve">sedemikian rupa sehingga memberikan gambaran perkembangan pengetahuan yang mendasari penulisan </w:t>
      </w:r>
      <w:r w:rsidR="0052684B">
        <w:rPr>
          <w:lang w:val="sv-SE"/>
        </w:rPr>
        <w:t>project</w:t>
      </w:r>
      <w:r w:rsidRPr="0002402E">
        <w:rPr>
          <w:lang w:val="sv-SE"/>
        </w:rPr>
        <w:t xml:space="preserve">. Dengan tinjauan pustaka ini </w:t>
      </w:r>
      <w:r w:rsidR="0052684B">
        <w:rPr>
          <w:lang w:val="sv-SE"/>
        </w:rPr>
        <w:t xml:space="preserve">penulis </w:t>
      </w:r>
      <w:r w:rsidRPr="0002402E">
        <w:rPr>
          <w:lang w:val="sv-SE"/>
        </w:rPr>
        <w:t xml:space="preserve">juga ingin menunjukkan bahwa </w:t>
      </w:r>
      <w:r w:rsidR="0052684B">
        <w:rPr>
          <w:lang w:val="sv-SE"/>
        </w:rPr>
        <w:t xml:space="preserve">penulis </w:t>
      </w:r>
      <w:r w:rsidRPr="0002402E">
        <w:rPr>
          <w:lang w:val="sv-SE"/>
        </w:rPr>
        <w:t>menguasai ilmu pengetahuan yang mendasari atau terkait dengan permasalahan yang dikaji.</w:t>
      </w:r>
    </w:p>
    <w:p w14:paraId="20562966" w14:textId="77777777" w:rsidR="00583B4E" w:rsidRPr="00C835F0" w:rsidRDefault="0060401E" w:rsidP="00C835F0">
      <w:pPr>
        <w:pStyle w:val="Heading1"/>
        <w:ind w:left="0" w:firstLine="0"/>
      </w:pPr>
      <w:r>
        <w:rPr>
          <w:lang w:val="sv-SE"/>
        </w:rPr>
        <w:br w:type="page"/>
      </w:r>
      <w:bookmarkStart w:id="9" w:name="_Toc331686610"/>
      <w:bookmarkEnd w:id="9"/>
    </w:p>
    <w:p w14:paraId="323841DF" w14:textId="48A4294A" w:rsidR="00AF0191" w:rsidRDefault="00AF0191">
      <w:pPr>
        <w:spacing w:line="240" w:lineRule="auto"/>
        <w:jc w:val="left"/>
        <w:rPr>
          <w:rFonts w:eastAsia="Times New Roman"/>
          <w:b/>
          <w:bCs/>
          <w:caps/>
          <w:kern w:val="32"/>
          <w:sz w:val="28"/>
          <w:szCs w:val="32"/>
          <w:lang w:val="en-US"/>
        </w:rPr>
      </w:pPr>
    </w:p>
    <w:p w14:paraId="3343CE4C" w14:textId="7015B02E" w:rsidR="0060401E" w:rsidRPr="00841FFA" w:rsidRDefault="0060401E" w:rsidP="00EA5BFC">
      <w:pPr>
        <w:pStyle w:val="Heading1"/>
        <w:numPr>
          <w:ilvl w:val="0"/>
          <w:numId w:val="26"/>
        </w:numPr>
        <w:ind w:left="0" w:firstLine="0"/>
      </w:pPr>
      <w:r w:rsidRPr="00841FFA">
        <w:br/>
      </w:r>
      <w:r w:rsidR="008C08ED">
        <w:t>dataset (nama dataset)</w:t>
      </w:r>
    </w:p>
    <w:p w14:paraId="4B4DFB9F" w14:textId="77777777" w:rsidR="00050391" w:rsidRDefault="00050391" w:rsidP="0060401E">
      <w:pPr>
        <w:jc w:val="left"/>
        <w:rPr>
          <w:rFonts w:eastAsia="Times New Roman"/>
          <w:noProof/>
          <w:szCs w:val="24"/>
          <w:lang w:val="en-US" w:eastAsia="en-GB"/>
        </w:rPr>
      </w:pPr>
    </w:p>
    <w:p w14:paraId="09BADD94" w14:textId="77777777" w:rsidR="00106BA1" w:rsidRDefault="00106BA1" w:rsidP="0060401E">
      <w:pPr>
        <w:jc w:val="left"/>
        <w:rPr>
          <w:rFonts w:eastAsia="Times New Roman"/>
          <w:noProof/>
          <w:szCs w:val="24"/>
          <w:lang w:val="en-US" w:eastAsia="en-GB"/>
        </w:rPr>
      </w:pPr>
    </w:p>
    <w:p w14:paraId="60D32FEF" w14:textId="25C22B70" w:rsidR="00106BA1" w:rsidRDefault="00106BA1" w:rsidP="00106BA1">
      <w:pPr>
        <w:rPr>
          <w:rFonts w:eastAsia="Times New Roman"/>
          <w:noProof/>
          <w:szCs w:val="24"/>
          <w:lang w:val="en-US" w:eastAsia="en-GB"/>
        </w:rPr>
      </w:pPr>
      <w:r>
        <w:rPr>
          <w:rFonts w:eastAsia="Times New Roman"/>
          <w:noProof/>
          <w:szCs w:val="24"/>
          <w:lang w:val="en-US" w:eastAsia="en-GB"/>
        </w:rPr>
        <w:t xml:space="preserve">Bab </w:t>
      </w:r>
      <w:r w:rsidR="008C08ED">
        <w:rPr>
          <w:rFonts w:eastAsia="Times New Roman"/>
          <w:noProof/>
          <w:szCs w:val="24"/>
          <w:lang w:val="en-US" w:eastAsia="en-GB"/>
        </w:rPr>
        <w:t xml:space="preserve">dataset </w:t>
      </w:r>
      <w:r>
        <w:rPr>
          <w:rFonts w:eastAsia="Times New Roman"/>
          <w:noProof/>
          <w:szCs w:val="24"/>
          <w:lang w:val="en-US" w:eastAsia="en-GB"/>
        </w:rPr>
        <w:t xml:space="preserve">berisikan </w:t>
      </w:r>
      <w:r w:rsidR="008C08ED">
        <w:rPr>
          <w:rFonts w:eastAsia="Times New Roman"/>
          <w:noProof/>
          <w:szCs w:val="24"/>
          <w:lang w:val="en-US" w:eastAsia="en-GB"/>
        </w:rPr>
        <w:t>detil teknis dari dataset dan pengelolaan dataset yang dilakukan sebelum dilakukan visualisasi</w:t>
      </w:r>
      <w:r>
        <w:rPr>
          <w:rFonts w:eastAsia="Times New Roman"/>
          <w:noProof/>
          <w:szCs w:val="24"/>
          <w:lang w:val="en-US" w:eastAsia="en-GB"/>
        </w:rPr>
        <w:t xml:space="preserve">. Isi dari bab ini disesuaikan dengan bentuk </w:t>
      </w:r>
      <w:r w:rsidR="008C08ED">
        <w:rPr>
          <w:rFonts w:eastAsia="Times New Roman"/>
          <w:noProof/>
          <w:szCs w:val="24"/>
          <w:lang w:val="en-US" w:eastAsia="en-GB"/>
        </w:rPr>
        <w:t>dataset yang dimiliki</w:t>
      </w:r>
      <w:r>
        <w:rPr>
          <w:rFonts w:eastAsia="Times New Roman"/>
          <w:noProof/>
          <w:szCs w:val="24"/>
          <w:lang w:val="en-US" w:eastAsia="en-GB"/>
        </w:rPr>
        <w:t xml:space="preserve">. </w:t>
      </w:r>
      <w:r w:rsidR="008C08ED">
        <w:rPr>
          <w:rFonts w:eastAsia="Times New Roman"/>
          <w:noProof/>
          <w:szCs w:val="24"/>
          <w:lang w:val="en-US" w:eastAsia="en-GB"/>
        </w:rPr>
        <w:t xml:space="preserve">Jika dataset yang dimiliki dan digunakan lebih dari satu buah dataset makaharus dijelaskan keseluruhan dataset tersebut. </w:t>
      </w:r>
      <w:r>
        <w:rPr>
          <w:rFonts w:eastAsia="Times New Roman"/>
          <w:noProof/>
          <w:szCs w:val="24"/>
          <w:lang w:val="en-US" w:eastAsia="en-GB"/>
        </w:rPr>
        <w:t>Beberapa anak bab yang disarankan namun tidak diwajibkan adalah sebagai berikut:</w:t>
      </w:r>
    </w:p>
    <w:p w14:paraId="20E2D45E" w14:textId="3F209286" w:rsidR="00106BA1" w:rsidRDefault="008C08ED" w:rsidP="00CF1CF9">
      <w:pPr>
        <w:pStyle w:val="Heading2"/>
        <w:ind w:left="578" w:hanging="578"/>
        <w:rPr>
          <w:noProof/>
          <w:lang w:eastAsia="en-GB"/>
        </w:rPr>
      </w:pPr>
      <w:r>
        <w:rPr>
          <w:noProof/>
          <w:lang w:eastAsia="en-GB"/>
        </w:rPr>
        <w:t xml:space="preserve">Deskripsi Teknis </w:t>
      </w:r>
    </w:p>
    <w:p w14:paraId="38F9ED3F" w14:textId="3B11C09E" w:rsidR="00106BA1" w:rsidRPr="00106BA1" w:rsidRDefault="00106BA1" w:rsidP="00106BA1">
      <w:pPr>
        <w:rPr>
          <w:lang w:val="en-US" w:eastAsia="en-GB"/>
        </w:rPr>
      </w:pPr>
      <w:r>
        <w:rPr>
          <w:lang w:val="en-US" w:eastAsia="en-GB"/>
        </w:rPr>
        <w:t xml:space="preserve">Anak </w:t>
      </w:r>
      <w:proofErr w:type="spellStart"/>
      <w:r>
        <w:rPr>
          <w:lang w:val="en-US" w:eastAsia="en-GB"/>
        </w:rPr>
        <w:t>bab</w:t>
      </w:r>
      <w:proofErr w:type="spellEnd"/>
      <w:r>
        <w:rPr>
          <w:lang w:val="en-US" w:eastAsia="en-GB"/>
        </w:rPr>
        <w:t xml:space="preserve"> </w:t>
      </w:r>
      <w:proofErr w:type="spellStart"/>
      <w:r>
        <w:rPr>
          <w:lang w:val="en-US" w:eastAsia="en-GB"/>
        </w:rPr>
        <w:t>ini</w:t>
      </w:r>
      <w:proofErr w:type="spellEnd"/>
      <w:r>
        <w:rPr>
          <w:lang w:val="en-US" w:eastAsia="en-GB"/>
        </w:rPr>
        <w:t xml:space="preserve"> </w:t>
      </w:r>
      <w:proofErr w:type="spellStart"/>
      <w:r>
        <w:rPr>
          <w:lang w:val="en-US" w:eastAsia="en-GB"/>
        </w:rPr>
        <w:t>berisikan</w:t>
      </w:r>
      <w:proofErr w:type="spellEnd"/>
      <w:r>
        <w:rPr>
          <w:lang w:val="en-US" w:eastAsia="en-GB"/>
        </w:rPr>
        <w:t xml:space="preserve"> </w:t>
      </w:r>
      <w:r w:rsidR="008C08ED">
        <w:rPr>
          <w:lang w:val="en-US" w:eastAsia="en-GB"/>
        </w:rPr>
        <w:t xml:space="preserve">detail dan </w:t>
      </w:r>
      <w:proofErr w:type="spellStart"/>
      <w:r w:rsidR="008C08ED">
        <w:rPr>
          <w:lang w:val="en-US" w:eastAsia="en-GB"/>
        </w:rPr>
        <w:t>penjelasan</w:t>
      </w:r>
      <w:proofErr w:type="spellEnd"/>
      <w:r w:rsidR="008C08ED">
        <w:rPr>
          <w:lang w:val="en-US" w:eastAsia="en-GB"/>
        </w:rPr>
        <w:t xml:space="preserve"> </w:t>
      </w:r>
      <w:proofErr w:type="spellStart"/>
      <w:r w:rsidR="008C08ED">
        <w:rPr>
          <w:lang w:val="en-US" w:eastAsia="en-GB"/>
        </w:rPr>
        <w:t>teknis</w:t>
      </w:r>
      <w:proofErr w:type="spellEnd"/>
      <w:r w:rsidR="008C08ED">
        <w:rPr>
          <w:lang w:val="en-US" w:eastAsia="en-GB"/>
        </w:rPr>
        <w:t xml:space="preserve"> </w:t>
      </w:r>
      <w:proofErr w:type="spellStart"/>
      <w:r w:rsidR="008C08ED">
        <w:rPr>
          <w:lang w:val="en-US" w:eastAsia="en-GB"/>
        </w:rPr>
        <w:t>dari</w:t>
      </w:r>
      <w:proofErr w:type="spellEnd"/>
      <w:r w:rsidR="008C08ED">
        <w:rPr>
          <w:lang w:val="en-US" w:eastAsia="en-GB"/>
        </w:rPr>
        <w:t xml:space="preserve"> dataset-dataset</w:t>
      </w:r>
      <w:r w:rsidR="00870F92">
        <w:rPr>
          <w:lang w:val="en-US" w:eastAsia="en-GB"/>
        </w:rPr>
        <w:t>.</w:t>
      </w:r>
      <w:r w:rsidR="008C08ED">
        <w:rPr>
          <w:lang w:val="en-US" w:eastAsia="en-GB"/>
        </w:rPr>
        <w:t xml:space="preserve"> </w:t>
      </w:r>
      <w:proofErr w:type="spellStart"/>
      <w:r w:rsidR="008C08ED">
        <w:rPr>
          <w:lang w:val="en-US" w:eastAsia="en-GB"/>
        </w:rPr>
        <w:t>Seperti</w:t>
      </w:r>
      <w:proofErr w:type="spellEnd"/>
      <w:r w:rsidR="008C08ED">
        <w:rPr>
          <w:lang w:val="en-US" w:eastAsia="en-GB"/>
        </w:rPr>
        <w:t xml:space="preserve"> </w:t>
      </w:r>
      <w:proofErr w:type="spellStart"/>
      <w:r w:rsidR="008C08ED">
        <w:rPr>
          <w:lang w:val="en-US" w:eastAsia="en-GB"/>
        </w:rPr>
        <w:t>jenis</w:t>
      </w:r>
      <w:proofErr w:type="spellEnd"/>
      <w:r w:rsidR="008C08ED">
        <w:rPr>
          <w:lang w:val="en-US" w:eastAsia="en-GB"/>
        </w:rPr>
        <w:t xml:space="preserve"> data, </w:t>
      </w:r>
      <w:proofErr w:type="spellStart"/>
      <w:r w:rsidR="008C08ED">
        <w:rPr>
          <w:lang w:val="en-US" w:eastAsia="en-GB"/>
        </w:rPr>
        <w:t>atribut</w:t>
      </w:r>
      <w:proofErr w:type="spellEnd"/>
      <w:r w:rsidR="008C08ED">
        <w:rPr>
          <w:lang w:val="en-US" w:eastAsia="en-GB"/>
        </w:rPr>
        <w:t xml:space="preserve">, </w:t>
      </w:r>
      <w:proofErr w:type="spellStart"/>
      <w:r w:rsidR="008C08ED">
        <w:rPr>
          <w:lang w:val="en-US" w:eastAsia="en-GB"/>
        </w:rPr>
        <w:t>tipe</w:t>
      </w:r>
      <w:proofErr w:type="spellEnd"/>
      <w:r w:rsidR="008C08ED">
        <w:rPr>
          <w:lang w:val="en-US" w:eastAsia="en-GB"/>
        </w:rPr>
        <w:t xml:space="preserve"> data, </w:t>
      </w:r>
      <w:proofErr w:type="spellStart"/>
      <w:r w:rsidR="008C08ED">
        <w:rPr>
          <w:lang w:val="en-US" w:eastAsia="en-GB"/>
        </w:rPr>
        <w:t>sumber</w:t>
      </w:r>
      <w:proofErr w:type="spellEnd"/>
      <w:r w:rsidR="008C08ED">
        <w:rPr>
          <w:lang w:val="en-US" w:eastAsia="en-GB"/>
        </w:rPr>
        <w:t xml:space="preserve"> data dan lain-lain. </w:t>
      </w:r>
    </w:p>
    <w:p w14:paraId="670F4E38" w14:textId="7903F3FD" w:rsidR="00106BA1" w:rsidRDefault="008C08ED" w:rsidP="00CF1CF9">
      <w:pPr>
        <w:pStyle w:val="Heading2"/>
        <w:ind w:left="578" w:hanging="578"/>
        <w:rPr>
          <w:lang w:eastAsia="en-GB"/>
        </w:rPr>
      </w:pPr>
      <w:proofErr w:type="spellStart"/>
      <w:r>
        <w:rPr>
          <w:lang w:eastAsia="en-GB"/>
        </w:rPr>
        <w:t>Preprose</w:t>
      </w:r>
      <w:r w:rsidR="0052684B">
        <w:rPr>
          <w:lang w:eastAsia="en-GB"/>
        </w:rPr>
        <w:t>sing</w:t>
      </w:r>
      <w:proofErr w:type="spellEnd"/>
      <w:r w:rsidR="0052684B">
        <w:rPr>
          <w:lang w:eastAsia="en-GB"/>
        </w:rPr>
        <w:t xml:space="preserve"> Data</w:t>
      </w:r>
    </w:p>
    <w:p w14:paraId="5138AD5C" w14:textId="022CA3D3" w:rsidR="00106BA1" w:rsidRDefault="0052684B" w:rsidP="00106BA1">
      <w:pPr>
        <w:rPr>
          <w:lang w:val="en-US" w:eastAsia="en-GB"/>
        </w:rPr>
      </w:pPr>
      <w:proofErr w:type="spellStart"/>
      <w:r>
        <w:rPr>
          <w:lang w:val="en-US" w:eastAsia="en-GB"/>
        </w:rPr>
        <w:t>Jelaskan</w:t>
      </w:r>
      <w:proofErr w:type="spellEnd"/>
      <w:r>
        <w:rPr>
          <w:lang w:val="en-US" w:eastAsia="en-GB"/>
        </w:rPr>
        <w:t xml:space="preserve"> </w:t>
      </w:r>
      <w:proofErr w:type="spellStart"/>
      <w:r>
        <w:rPr>
          <w:lang w:val="en-US" w:eastAsia="en-GB"/>
        </w:rPr>
        <w:t>hasil-hasil</w:t>
      </w:r>
      <w:proofErr w:type="spellEnd"/>
      <w:r>
        <w:rPr>
          <w:lang w:val="en-US" w:eastAsia="en-GB"/>
        </w:rPr>
        <w:t xml:space="preserve"> </w:t>
      </w:r>
      <w:proofErr w:type="spellStart"/>
      <w:r>
        <w:rPr>
          <w:lang w:val="en-US" w:eastAsia="en-GB"/>
        </w:rPr>
        <w:t>dari</w:t>
      </w:r>
      <w:proofErr w:type="spellEnd"/>
      <w:r>
        <w:rPr>
          <w:lang w:val="en-US" w:eastAsia="en-GB"/>
        </w:rPr>
        <w:t xml:space="preserve"> </w:t>
      </w:r>
      <w:proofErr w:type="spellStart"/>
      <w:r>
        <w:rPr>
          <w:lang w:val="en-US" w:eastAsia="en-GB"/>
        </w:rPr>
        <w:t>pelaksanaan</w:t>
      </w:r>
      <w:proofErr w:type="spellEnd"/>
      <w:r>
        <w:rPr>
          <w:lang w:val="en-US" w:eastAsia="en-GB"/>
        </w:rPr>
        <w:t xml:space="preserve"> data </w:t>
      </w:r>
      <w:proofErr w:type="spellStart"/>
      <w:r>
        <w:rPr>
          <w:lang w:val="en-US" w:eastAsia="en-GB"/>
        </w:rPr>
        <w:t>preprosesing</w:t>
      </w:r>
      <w:proofErr w:type="spellEnd"/>
      <w:r>
        <w:rPr>
          <w:lang w:val="en-US" w:eastAsia="en-GB"/>
        </w:rPr>
        <w:t xml:space="preserve"> yang </w:t>
      </w:r>
      <w:proofErr w:type="spellStart"/>
      <w:r>
        <w:rPr>
          <w:lang w:val="en-US" w:eastAsia="en-GB"/>
        </w:rPr>
        <w:t>dilakukan</w:t>
      </w:r>
      <w:proofErr w:type="spellEnd"/>
      <w:r>
        <w:rPr>
          <w:lang w:val="en-US" w:eastAsia="en-GB"/>
        </w:rPr>
        <w:t xml:space="preserve"> </w:t>
      </w:r>
      <w:proofErr w:type="spellStart"/>
      <w:r>
        <w:rPr>
          <w:lang w:val="en-US" w:eastAsia="en-GB"/>
        </w:rPr>
        <w:t>termasuk</w:t>
      </w:r>
      <w:proofErr w:type="spellEnd"/>
      <w:r>
        <w:rPr>
          <w:lang w:val="en-US" w:eastAsia="en-GB"/>
        </w:rPr>
        <w:t xml:space="preserve"> </w:t>
      </w:r>
      <w:proofErr w:type="spellStart"/>
      <w:r>
        <w:rPr>
          <w:lang w:val="en-US" w:eastAsia="en-GB"/>
        </w:rPr>
        <w:t>metode-metode</w:t>
      </w:r>
      <w:proofErr w:type="spellEnd"/>
      <w:r>
        <w:rPr>
          <w:lang w:val="en-US" w:eastAsia="en-GB"/>
        </w:rPr>
        <w:t xml:space="preserve"> </w:t>
      </w:r>
      <w:proofErr w:type="spellStart"/>
      <w:r>
        <w:rPr>
          <w:lang w:val="en-US" w:eastAsia="en-GB"/>
        </w:rPr>
        <w:t>serta</w:t>
      </w:r>
      <w:proofErr w:type="spellEnd"/>
      <w:r>
        <w:rPr>
          <w:lang w:val="en-US" w:eastAsia="en-GB"/>
        </w:rPr>
        <w:t xml:space="preserve"> </w:t>
      </w:r>
      <w:proofErr w:type="spellStart"/>
      <w:r>
        <w:rPr>
          <w:lang w:val="en-US" w:eastAsia="en-GB"/>
        </w:rPr>
        <w:t>hasil</w:t>
      </w:r>
      <w:proofErr w:type="spellEnd"/>
      <w:r>
        <w:rPr>
          <w:lang w:val="en-US" w:eastAsia="en-GB"/>
        </w:rPr>
        <w:t xml:space="preserve"> yang </w:t>
      </w:r>
      <w:proofErr w:type="spellStart"/>
      <w:r>
        <w:rPr>
          <w:lang w:val="en-US" w:eastAsia="en-GB"/>
        </w:rPr>
        <w:t>dilakukan</w:t>
      </w:r>
      <w:proofErr w:type="spellEnd"/>
      <w:r>
        <w:rPr>
          <w:lang w:val="en-US" w:eastAsia="en-GB"/>
        </w:rPr>
        <w:t xml:space="preserve">. </w:t>
      </w:r>
      <w:proofErr w:type="spellStart"/>
      <w:r>
        <w:rPr>
          <w:lang w:val="en-US" w:eastAsia="en-GB"/>
        </w:rPr>
        <w:t>Tampilkan</w:t>
      </w:r>
      <w:proofErr w:type="spellEnd"/>
      <w:r>
        <w:rPr>
          <w:lang w:val="en-US" w:eastAsia="en-GB"/>
        </w:rPr>
        <w:t xml:space="preserve"> script / proses yang </w:t>
      </w:r>
      <w:proofErr w:type="spellStart"/>
      <w:r>
        <w:rPr>
          <w:lang w:val="en-US" w:eastAsia="en-GB"/>
        </w:rPr>
        <w:t>dilakukan</w:t>
      </w:r>
      <w:proofErr w:type="spellEnd"/>
      <w:r>
        <w:rPr>
          <w:lang w:val="en-US" w:eastAsia="en-GB"/>
        </w:rPr>
        <w:t xml:space="preserve">. </w:t>
      </w:r>
    </w:p>
    <w:p w14:paraId="4AF31CA6" w14:textId="579DBC4A" w:rsidR="00106BA1" w:rsidRDefault="00106BA1" w:rsidP="00CF1CF9">
      <w:pPr>
        <w:pStyle w:val="Heading2"/>
        <w:ind w:left="578" w:hanging="578"/>
        <w:rPr>
          <w:lang w:eastAsia="en-GB"/>
        </w:rPr>
      </w:pPr>
      <w:r>
        <w:rPr>
          <w:lang w:eastAsia="en-GB"/>
        </w:rPr>
        <w:t>Data</w:t>
      </w:r>
      <w:r w:rsidR="0052684B">
        <w:rPr>
          <w:lang w:eastAsia="en-GB"/>
        </w:rPr>
        <w:t xml:space="preserve">set </w:t>
      </w:r>
      <w:proofErr w:type="spellStart"/>
      <w:r w:rsidR="0052684B">
        <w:rPr>
          <w:lang w:eastAsia="en-GB"/>
        </w:rPr>
        <w:t>akhir</w:t>
      </w:r>
      <w:proofErr w:type="spellEnd"/>
    </w:p>
    <w:p w14:paraId="6B9EDE0D" w14:textId="5CD9D5BC" w:rsidR="0052684B" w:rsidRDefault="00106BA1" w:rsidP="0052684B">
      <w:pPr>
        <w:rPr>
          <w:lang w:val="en-US" w:eastAsia="en-GB"/>
        </w:rPr>
      </w:pPr>
      <w:r>
        <w:rPr>
          <w:lang w:val="en-US" w:eastAsia="en-GB"/>
        </w:rPr>
        <w:t xml:space="preserve">Anak </w:t>
      </w:r>
      <w:proofErr w:type="spellStart"/>
      <w:r>
        <w:rPr>
          <w:lang w:val="en-US" w:eastAsia="en-GB"/>
        </w:rPr>
        <w:t>bab</w:t>
      </w:r>
      <w:proofErr w:type="spellEnd"/>
      <w:r>
        <w:rPr>
          <w:lang w:val="en-US" w:eastAsia="en-GB"/>
        </w:rPr>
        <w:t xml:space="preserve"> </w:t>
      </w:r>
      <w:proofErr w:type="spellStart"/>
      <w:r>
        <w:rPr>
          <w:lang w:val="en-US" w:eastAsia="en-GB"/>
        </w:rPr>
        <w:t>ini</w:t>
      </w:r>
      <w:proofErr w:type="spellEnd"/>
      <w:r>
        <w:rPr>
          <w:lang w:val="en-US" w:eastAsia="en-GB"/>
        </w:rPr>
        <w:t xml:space="preserve"> </w:t>
      </w:r>
      <w:proofErr w:type="spellStart"/>
      <w:r>
        <w:rPr>
          <w:lang w:val="en-US" w:eastAsia="en-GB"/>
        </w:rPr>
        <w:t>berisikan</w:t>
      </w:r>
      <w:proofErr w:type="spellEnd"/>
      <w:r>
        <w:rPr>
          <w:lang w:val="en-US" w:eastAsia="en-GB"/>
        </w:rPr>
        <w:t xml:space="preserve"> </w:t>
      </w:r>
      <w:proofErr w:type="spellStart"/>
      <w:r>
        <w:rPr>
          <w:lang w:val="en-US" w:eastAsia="en-GB"/>
        </w:rPr>
        <w:t>penjelasan</w:t>
      </w:r>
      <w:proofErr w:type="spellEnd"/>
      <w:r>
        <w:rPr>
          <w:lang w:val="en-US" w:eastAsia="en-GB"/>
        </w:rPr>
        <w:t xml:space="preserve"> </w:t>
      </w:r>
      <w:proofErr w:type="spellStart"/>
      <w:r>
        <w:rPr>
          <w:lang w:val="en-US" w:eastAsia="en-GB"/>
        </w:rPr>
        <w:t>mengenai</w:t>
      </w:r>
      <w:proofErr w:type="spellEnd"/>
      <w:r>
        <w:rPr>
          <w:lang w:val="en-US" w:eastAsia="en-GB"/>
        </w:rPr>
        <w:t xml:space="preserve"> </w:t>
      </w:r>
      <w:proofErr w:type="spellStart"/>
      <w:r>
        <w:rPr>
          <w:lang w:val="en-US" w:eastAsia="en-GB"/>
        </w:rPr>
        <w:t>jenis</w:t>
      </w:r>
      <w:proofErr w:type="spellEnd"/>
      <w:r>
        <w:rPr>
          <w:lang w:val="en-US" w:eastAsia="en-GB"/>
        </w:rPr>
        <w:t xml:space="preserve"> data</w:t>
      </w:r>
      <w:r w:rsidR="0052684B">
        <w:rPr>
          <w:lang w:val="en-US" w:eastAsia="en-GB"/>
        </w:rPr>
        <w:t>set</w:t>
      </w:r>
      <w:r>
        <w:rPr>
          <w:lang w:val="en-US" w:eastAsia="en-GB"/>
        </w:rPr>
        <w:t xml:space="preserve"> yang </w:t>
      </w:r>
      <w:proofErr w:type="spellStart"/>
      <w:r w:rsidR="0052684B">
        <w:rPr>
          <w:lang w:val="en-US" w:eastAsia="en-GB"/>
        </w:rPr>
        <w:t>siap</w:t>
      </w:r>
      <w:proofErr w:type="spellEnd"/>
      <w:r w:rsidR="0052684B">
        <w:rPr>
          <w:lang w:val="en-US" w:eastAsia="en-GB"/>
        </w:rPr>
        <w:t xml:space="preserve"> </w:t>
      </w:r>
      <w:proofErr w:type="spellStart"/>
      <w:r>
        <w:rPr>
          <w:lang w:val="en-US" w:eastAsia="en-GB"/>
        </w:rPr>
        <w:t>digunakan</w:t>
      </w:r>
      <w:proofErr w:type="spellEnd"/>
      <w:r w:rsidR="0052684B">
        <w:rPr>
          <w:lang w:val="en-US" w:eastAsia="en-GB"/>
        </w:rPr>
        <w:t xml:space="preserve"> </w:t>
      </w:r>
      <w:proofErr w:type="spellStart"/>
      <w:r w:rsidR="0052684B">
        <w:rPr>
          <w:lang w:val="en-US" w:eastAsia="en-GB"/>
        </w:rPr>
        <w:t>untuk</w:t>
      </w:r>
      <w:proofErr w:type="spellEnd"/>
      <w:r w:rsidR="0052684B">
        <w:rPr>
          <w:lang w:val="en-US" w:eastAsia="en-GB"/>
        </w:rPr>
        <w:t xml:space="preserve"> </w:t>
      </w:r>
      <w:proofErr w:type="spellStart"/>
      <w:r w:rsidR="0052684B">
        <w:rPr>
          <w:lang w:val="en-US" w:eastAsia="en-GB"/>
        </w:rPr>
        <w:t>menyelesaikan</w:t>
      </w:r>
      <w:proofErr w:type="spellEnd"/>
      <w:r w:rsidR="0052684B">
        <w:rPr>
          <w:lang w:val="en-US" w:eastAsia="en-GB"/>
        </w:rPr>
        <w:t xml:space="preserve"> </w:t>
      </w:r>
      <w:proofErr w:type="spellStart"/>
      <w:r w:rsidR="0052684B">
        <w:rPr>
          <w:lang w:val="en-US" w:eastAsia="en-GB"/>
        </w:rPr>
        <w:t>masalah-masalah</w:t>
      </w:r>
      <w:proofErr w:type="spellEnd"/>
      <w:r>
        <w:rPr>
          <w:lang w:val="en-US" w:eastAsia="en-GB"/>
        </w:rPr>
        <w:t>.</w:t>
      </w:r>
    </w:p>
    <w:p w14:paraId="7E1497C4" w14:textId="358FA889" w:rsidR="00E81A9E" w:rsidRPr="00E81A9E" w:rsidRDefault="00E81A9E" w:rsidP="00E81A9E">
      <w:pPr>
        <w:rPr>
          <w:lang w:val="en-US" w:eastAsia="en-GB"/>
        </w:rPr>
      </w:pPr>
      <w:r>
        <w:rPr>
          <w:lang w:val="en-US" w:eastAsia="en-GB"/>
        </w:rPr>
        <w:t xml:space="preserve"> </w:t>
      </w:r>
    </w:p>
    <w:p w14:paraId="770F2FEA" w14:textId="33FCD8B9" w:rsidR="00E81A9E" w:rsidRDefault="0060401E" w:rsidP="00EA5BFC">
      <w:pPr>
        <w:pStyle w:val="Heading1"/>
        <w:ind w:left="-6" w:firstLine="0"/>
      </w:pPr>
      <w:r>
        <w:rPr>
          <w:noProof/>
          <w:szCs w:val="24"/>
          <w:lang w:eastAsia="en-GB"/>
        </w:rPr>
        <w:br w:type="page"/>
      </w:r>
      <w:r w:rsidR="0020360E" w:rsidRPr="00841FFA">
        <w:rPr>
          <w:szCs w:val="24"/>
        </w:rPr>
        <w:lastRenderedPageBreak/>
        <w:br/>
      </w:r>
      <w:r w:rsidR="0052684B">
        <w:rPr>
          <w:lang w:val="en-ID"/>
        </w:rPr>
        <w:t>VISUALISASI DATA</w:t>
      </w:r>
    </w:p>
    <w:p w14:paraId="1CAE0BA3" w14:textId="628128C5" w:rsidR="00E81A9E" w:rsidRDefault="0052684B" w:rsidP="00E81A9E">
      <w:pPr>
        <w:rPr>
          <w:lang w:val="en-US"/>
        </w:rPr>
      </w:pPr>
      <w:r w:rsidRPr="00EA5BFC">
        <w:rPr>
          <w:lang w:val="en-US"/>
        </w:rPr>
        <w:t xml:space="preserve">Bab </w:t>
      </w:r>
      <w:proofErr w:type="spellStart"/>
      <w:r>
        <w:rPr>
          <w:lang w:val="en-US"/>
        </w:rPr>
        <w:t>visualisasi</w:t>
      </w:r>
      <w:proofErr w:type="spellEnd"/>
      <w:r>
        <w:rPr>
          <w:lang w:val="en-US"/>
        </w:rPr>
        <w:t xml:space="preserve"> data </w:t>
      </w:r>
      <w:proofErr w:type="spellStart"/>
      <w:r w:rsidRPr="00EA5BFC">
        <w:rPr>
          <w:lang w:val="en-US"/>
        </w:rPr>
        <w:t>digunakan</w:t>
      </w:r>
      <w:proofErr w:type="spellEnd"/>
      <w:r w:rsidRPr="00EA5BFC">
        <w:rPr>
          <w:lang w:val="en-US"/>
        </w:rPr>
        <w:t xml:space="preserve"> </w:t>
      </w:r>
      <w:proofErr w:type="spellStart"/>
      <w:r w:rsidRPr="00EA5BFC">
        <w:rPr>
          <w:lang w:val="en-US"/>
        </w:rPr>
        <w:t>untuk</w:t>
      </w:r>
      <w:proofErr w:type="spellEnd"/>
      <w:r w:rsidRPr="00EA5BFC">
        <w:rPr>
          <w:lang w:val="en-US"/>
        </w:rPr>
        <w:t xml:space="preserve"> </w:t>
      </w:r>
      <w:proofErr w:type="spellStart"/>
      <w:r w:rsidRPr="00EA5BFC">
        <w:rPr>
          <w:lang w:val="en-US"/>
        </w:rPr>
        <w:t>menyampaikan</w:t>
      </w:r>
      <w:proofErr w:type="spellEnd"/>
      <w:r w:rsidRPr="00EA5BFC">
        <w:rPr>
          <w:lang w:val="en-US"/>
        </w:rPr>
        <w:t xml:space="preserve"> </w:t>
      </w:r>
      <w:proofErr w:type="spellStart"/>
      <w:r w:rsidRPr="00EA5BFC">
        <w:rPr>
          <w:lang w:val="en-US"/>
        </w:rPr>
        <w:t>hasil</w:t>
      </w:r>
      <w:proofErr w:type="spellEnd"/>
      <w:r w:rsidRPr="00EA5BFC">
        <w:rPr>
          <w:lang w:val="en-US"/>
        </w:rPr>
        <w:t xml:space="preserve"> </w:t>
      </w:r>
      <w:proofErr w:type="spellStart"/>
      <w:r w:rsidRPr="00EA5BFC">
        <w:rPr>
          <w:lang w:val="en-US"/>
        </w:rPr>
        <w:t>dari</w:t>
      </w:r>
      <w:proofErr w:type="spellEnd"/>
      <w:r w:rsidRPr="00EA5BFC">
        <w:rPr>
          <w:lang w:val="en-US"/>
        </w:rPr>
        <w:t xml:space="preserve"> </w:t>
      </w:r>
      <w:proofErr w:type="spellStart"/>
      <w:r>
        <w:rPr>
          <w:lang w:val="en-US"/>
        </w:rPr>
        <w:t>peranca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isualisasi</w:t>
      </w:r>
      <w:proofErr w:type="spellEnd"/>
      <w:r>
        <w:rPr>
          <w:lang w:val="en-US"/>
        </w:rPr>
        <w:t xml:space="preserve"> </w:t>
      </w:r>
      <w:proofErr w:type="spellStart"/>
      <w:r w:rsidRPr="00EA5BFC">
        <w:rPr>
          <w:lang w:val="en-US"/>
        </w:rPr>
        <w:t>serta</w:t>
      </w:r>
      <w:proofErr w:type="spellEnd"/>
      <w:r w:rsidRPr="00EA5BFC">
        <w:rPr>
          <w:lang w:val="en-US"/>
        </w:rPr>
        <w:t xml:space="preserve"> </w:t>
      </w:r>
      <w:proofErr w:type="spellStart"/>
      <w:r w:rsidRPr="00EA5BFC">
        <w:rPr>
          <w:lang w:val="en-US"/>
        </w:rPr>
        <w:t>pembahasan</w:t>
      </w:r>
      <w:proofErr w:type="spellEnd"/>
      <w:r w:rsidRPr="00EA5BFC">
        <w:rPr>
          <w:lang w:val="en-US"/>
        </w:rPr>
        <w:t xml:space="preserve"> yang </w:t>
      </w:r>
      <w:proofErr w:type="spellStart"/>
      <w:r w:rsidRPr="00EA5BFC">
        <w:rPr>
          <w:lang w:val="en-US"/>
        </w:rPr>
        <w:t>dilakukan</w:t>
      </w:r>
      <w:proofErr w:type="spellEnd"/>
      <w:r w:rsidRPr="00EA5BFC">
        <w:rPr>
          <w:lang w:val="en-US"/>
        </w:rPr>
        <w:t xml:space="preserve"> </w:t>
      </w:r>
      <w:proofErr w:type="spellStart"/>
      <w:r w:rsidRPr="00EA5BFC">
        <w:rPr>
          <w:lang w:val="en-US"/>
        </w:rPr>
        <w:t>terkait</w:t>
      </w:r>
      <w:proofErr w:type="spellEnd"/>
      <w:r w:rsidRPr="00EA5BFC">
        <w:rPr>
          <w:lang w:val="en-US"/>
        </w:rPr>
        <w:t xml:space="preserve"> </w:t>
      </w:r>
      <w:proofErr w:type="spellStart"/>
      <w:r w:rsidRPr="00EA5BFC">
        <w:rPr>
          <w:lang w:val="en-US"/>
        </w:rPr>
        <w:t>hasil</w:t>
      </w:r>
      <w:proofErr w:type="spellEnd"/>
      <w:r w:rsidRPr="00EA5BFC">
        <w:rPr>
          <w:lang w:val="en-US"/>
        </w:rPr>
        <w:t xml:space="preserve"> </w:t>
      </w:r>
      <w:proofErr w:type="spellStart"/>
      <w:r>
        <w:rPr>
          <w:lang w:val="en-US"/>
        </w:rPr>
        <w:t>visualisasi</w:t>
      </w:r>
      <w:proofErr w:type="spellEnd"/>
      <w:r>
        <w:rPr>
          <w:lang w:val="en-US"/>
        </w:rPr>
        <w:t xml:space="preserve"> </w:t>
      </w:r>
      <w:r w:rsidRPr="00EA5BFC">
        <w:rPr>
          <w:lang w:val="en-US"/>
        </w:rPr>
        <w:t xml:space="preserve">yang </w:t>
      </w:r>
      <w:proofErr w:type="spellStart"/>
      <w:r w:rsidRPr="00EA5BFC">
        <w:rPr>
          <w:lang w:val="en-US"/>
        </w:rPr>
        <w:t>diperoleh</w:t>
      </w:r>
      <w:proofErr w:type="spellEnd"/>
      <w:r w:rsidRPr="00EA5BFC">
        <w:rPr>
          <w:lang w:val="en-US"/>
        </w:rPr>
        <w:t xml:space="preserve">. Isi </w:t>
      </w:r>
      <w:proofErr w:type="spellStart"/>
      <w:r w:rsidRPr="00EA5BFC">
        <w:rPr>
          <w:lang w:val="en-US"/>
        </w:rPr>
        <w:t>dari</w:t>
      </w:r>
      <w:proofErr w:type="spellEnd"/>
      <w:r w:rsidRPr="00EA5BFC">
        <w:rPr>
          <w:lang w:val="en-US"/>
        </w:rPr>
        <w:t xml:space="preserve"> </w:t>
      </w:r>
      <w:proofErr w:type="spellStart"/>
      <w:r w:rsidRPr="00EA5BFC">
        <w:rPr>
          <w:lang w:val="en-US"/>
        </w:rPr>
        <w:t>bab</w:t>
      </w:r>
      <w:proofErr w:type="spellEnd"/>
      <w:r w:rsidRPr="00EA5BFC">
        <w:rPr>
          <w:lang w:val="en-US"/>
        </w:rPr>
        <w:t xml:space="preserve"> </w:t>
      </w:r>
      <w:proofErr w:type="spellStart"/>
      <w:r w:rsidRPr="00EA5BFC">
        <w:rPr>
          <w:lang w:val="en-US"/>
        </w:rPr>
        <w:t>ini</w:t>
      </w:r>
      <w:proofErr w:type="spellEnd"/>
      <w:r w:rsidRPr="00EA5BFC">
        <w:rPr>
          <w:lang w:val="en-US"/>
        </w:rPr>
        <w:t xml:space="preserve"> </w:t>
      </w:r>
      <w:proofErr w:type="spellStart"/>
      <w:r w:rsidRPr="00EA5BFC">
        <w:rPr>
          <w:lang w:val="en-US"/>
        </w:rPr>
        <w:t>dapat</w:t>
      </w:r>
      <w:proofErr w:type="spellEnd"/>
      <w:r w:rsidRPr="00EA5BFC">
        <w:rPr>
          <w:lang w:val="en-US"/>
        </w:rPr>
        <w:t xml:space="preserve"> </w:t>
      </w:r>
      <w:proofErr w:type="spellStart"/>
      <w:r w:rsidRPr="00EA5BFC">
        <w:rPr>
          <w:lang w:val="en-US"/>
        </w:rPr>
        <w:t>disesuaikan</w:t>
      </w:r>
      <w:proofErr w:type="spellEnd"/>
      <w:r w:rsidRPr="00EA5BFC">
        <w:rPr>
          <w:lang w:val="en-US"/>
        </w:rPr>
        <w:t xml:space="preserve"> </w:t>
      </w:r>
      <w:proofErr w:type="spellStart"/>
      <w:r w:rsidRPr="00EA5BFC">
        <w:rPr>
          <w:lang w:val="en-US"/>
        </w:rPr>
        <w:t>dengan</w:t>
      </w:r>
      <w:proofErr w:type="spellEnd"/>
      <w:r w:rsidRPr="00EA5BFC">
        <w:rPr>
          <w:lang w:val="en-US"/>
        </w:rPr>
        <w:t xml:space="preserve"> </w:t>
      </w:r>
      <w:proofErr w:type="spellStart"/>
      <w:r w:rsidRPr="00EA5BFC">
        <w:rPr>
          <w:lang w:val="en-US"/>
        </w:rPr>
        <w:t>bentuk</w:t>
      </w:r>
      <w:proofErr w:type="spellEnd"/>
      <w:r w:rsidRPr="00EA5BFC">
        <w:rPr>
          <w:lang w:val="en-US"/>
        </w:rPr>
        <w:t xml:space="preserve"> </w:t>
      </w:r>
      <w:r>
        <w:rPr>
          <w:lang w:val="en-US"/>
        </w:rPr>
        <w:t xml:space="preserve">project </w:t>
      </w:r>
      <w:r w:rsidRPr="00EA5BFC">
        <w:rPr>
          <w:lang w:val="en-US"/>
        </w:rPr>
        <w:t xml:space="preserve">yang </w:t>
      </w:r>
      <w:proofErr w:type="spellStart"/>
      <w:r w:rsidRPr="00EA5BFC">
        <w:rPr>
          <w:lang w:val="en-US"/>
        </w:rPr>
        <w:t>dilakukan</w:t>
      </w:r>
      <w:proofErr w:type="spellEnd"/>
      <w:r>
        <w:rPr>
          <w:lang w:val="en-US"/>
        </w:rPr>
        <w:t>.</w:t>
      </w:r>
    </w:p>
    <w:p w14:paraId="0A8F39FB" w14:textId="2CE39902" w:rsidR="0052684B" w:rsidRDefault="0052684B" w:rsidP="0052684B">
      <w:pPr>
        <w:pStyle w:val="Heading2"/>
        <w:ind w:left="567"/>
      </w:pPr>
      <w:r>
        <w:t xml:space="preserve">Analisa </w:t>
      </w:r>
      <w:proofErr w:type="spellStart"/>
      <w:r>
        <w:t>permasalahan</w:t>
      </w:r>
      <w:proofErr w:type="spellEnd"/>
    </w:p>
    <w:p w14:paraId="3271A324" w14:textId="1E2A94BC" w:rsidR="0052684B" w:rsidRPr="0052684B" w:rsidRDefault="008319A0" w:rsidP="0052684B">
      <w:pPr>
        <w:rPr>
          <w:lang w:val="en-US"/>
        </w:rPr>
      </w:pPr>
      <w:r>
        <w:rPr>
          <w:lang w:val="en-US"/>
        </w:rPr>
        <w:t xml:space="preserve">Analisa </w:t>
      </w:r>
      <w:proofErr w:type="spellStart"/>
      <w:r>
        <w:rPr>
          <w:lang w:val="en-US"/>
        </w:rPr>
        <w:t>permasalahan-permasalah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pecahka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isi</w:t>
      </w:r>
      <w:proofErr w:type="spellEnd"/>
      <w:r>
        <w:rPr>
          <w:lang w:val="en-US"/>
        </w:rPr>
        <w:t xml:space="preserve"> sub </w:t>
      </w:r>
      <w:proofErr w:type="spellStart"/>
      <w:r>
        <w:rPr>
          <w:lang w:val="en-US"/>
        </w:rPr>
        <w:t>bab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tambah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su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butuhan</w:t>
      </w:r>
      <w:proofErr w:type="spellEnd"/>
      <w:r>
        <w:rPr>
          <w:lang w:val="en-US"/>
        </w:rPr>
        <w:t xml:space="preserve">. </w:t>
      </w:r>
    </w:p>
    <w:p w14:paraId="24E935AA" w14:textId="5FC7AEF1" w:rsidR="0052684B" w:rsidRDefault="0052684B" w:rsidP="0052684B">
      <w:pPr>
        <w:pStyle w:val="Heading2"/>
        <w:ind w:left="567"/>
      </w:pPr>
      <w:proofErr w:type="spellStart"/>
      <w:r>
        <w:t>Rancangan</w:t>
      </w:r>
      <w:proofErr w:type="spellEnd"/>
      <w:r>
        <w:t xml:space="preserve"> </w:t>
      </w:r>
      <w:proofErr w:type="spellStart"/>
      <w:r>
        <w:t>Visualisasi</w:t>
      </w:r>
      <w:proofErr w:type="spellEnd"/>
      <w:r>
        <w:t xml:space="preserve"> </w:t>
      </w:r>
    </w:p>
    <w:p w14:paraId="508DAFCB" w14:textId="36C6FE0B" w:rsidR="0052684B" w:rsidRDefault="0052684B" w:rsidP="0052684B">
      <w:pPr>
        <w:rPr>
          <w:lang w:val="en-US"/>
        </w:rPr>
      </w:pPr>
      <w:proofErr w:type="spellStart"/>
      <w:r>
        <w:rPr>
          <w:lang w:val="en-US"/>
        </w:rPr>
        <w:t>Jelaskan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gambar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anca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isualis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butuh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alis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masalahan</w:t>
      </w:r>
      <w:proofErr w:type="spellEnd"/>
      <w:r w:rsidR="008319A0">
        <w:rPr>
          <w:lang w:val="en-US"/>
        </w:rPr>
        <w:t>.</w:t>
      </w:r>
    </w:p>
    <w:p w14:paraId="164FA29E" w14:textId="0B0CC0BE" w:rsidR="008319A0" w:rsidRDefault="008319A0" w:rsidP="0052684B">
      <w:pPr>
        <w:rPr>
          <w:lang w:val="en-US"/>
        </w:rPr>
      </w:pPr>
    </w:p>
    <w:p w14:paraId="034AFD36" w14:textId="2E15E8A7" w:rsidR="008319A0" w:rsidRDefault="008319A0" w:rsidP="008319A0">
      <w:pPr>
        <w:pStyle w:val="Heading2"/>
        <w:ind w:left="567"/>
      </w:pPr>
      <w:proofErr w:type="spellStart"/>
      <w:r>
        <w:t>Implementasi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visualisasi</w:t>
      </w:r>
      <w:proofErr w:type="spellEnd"/>
      <w:r>
        <w:t xml:space="preserve"> </w:t>
      </w:r>
    </w:p>
    <w:p w14:paraId="198B2776" w14:textId="540787F9" w:rsidR="008319A0" w:rsidRPr="008319A0" w:rsidRDefault="008319A0" w:rsidP="008319A0">
      <w:pPr>
        <w:rPr>
          <w:lang w:val="en-US"/>
        </w:rPr>
      </w:pPr>
      <w:proofErr w:type="spellStart"/>
      <w:r>
        <w:rPr>
          <w:lang w:val="en-US"/>
        </w:rPr>
        <w:t>Jelas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s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isualis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su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ancangan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lampir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rt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elaskan</w:t>
      </w:r>
      <w:proofErr w:type="spellEnd"/>
      <w:r>
        <w:rPr>
          <w:lang w:val="en-US"/>
        </w:rPr>
        <w:t xml:space="preserve"> script code python </w:t>
      </w:r>
    </w:p>
    <w:p w14:paraId="09D1200B" w14:textId="77777777" w:rsidR="008319A0" w:rsidRPr="0052684B" w:rsidRDefault="008319A0" w:rsidP="0052684B">
      <w:pPr>
        <w:rPr>
          <w:lang w:val="en-US"/>
        </w:rPr>
      </w:pPr>
    </w:p>
    <w:p w14:paraId="17CE8C2E" w14:textId="77777777" w:rsidR="0052684B" w:rsidRPr="0052684B" w:rsidRDefault="0052684B" w:rsidP="0052684B">
      <w:pPr>
        <w:rPr>
          <w:lang w:val="en-US"/>
        </w:rPr>
      </w:pPr>
    </w:p>
    <w:p w14:paraId="5C0127C8" w14:textId="77777777" w:rsidR="00E81A9E" w:rsidRDefault="00E81A9E" w:rsidP="00E81A9E">
      <w:pPr>
        <w:rPr>
          <w:lang w:val="en-US"/>
        </w:rPr>
      </w:pPr>
    </w:p>
    <w:p w14:paraId="33600D02" w14:textId="0088B63A" w:rsidR="00EA5BFC" w:rsidRDefault="00EA5BFC" w:rsidP="00E81A9E">
      <w:pPr>
        <w:rPr>
          <w:lang w:val="en-US"/>
        </w:rPr>
      </w:pPr>
    </w:p>
    <w:p w14:paraId="06DFC80B" w14:textId="77777777" w:rsidR="00EA5BFC" w:rsidRDefault="00EA5BFC">
      <w:pPr>
        <w:spacing w:line="240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637A410D" w14:textId="395D24B9" w:rsidR="00EA5BFC" w:rsidRDefault="00EA5BFC" w:rsidP="00946462">
      <w:pPr>
        <w:pStyle w:val="Heading1"/>
        <w:ind w:left="0" w:firstLine="0"/>
      </w:pPr>
      <w:r>
        <w:lastRenderedPageBreak/>
        <w:br/>
      </w:r>
      <w:r>
        <w:rPr>
          <w:lang w:val="id-ID"/>
        </w:rPr>
        <w:t xml:space="preserve">KESIMPULAN </w:t>
      </w:r>
    </w:p>
    <w:p w14:paraId="641E81C3" w14:textId="77777777" w:rsidR="00EA5BFC" w:rsidRDefault="00EA5BFC" w:rsidP="00EA5BFC"/>
    <w:p w14:paraId="7836FCE7" w14:textId="1572E3E1" w:rsidR="008319A0" w:rsidRDefault="00EA5BFC" w:rsidP="008319A0">
      <w:r>
        <w:t xml:space="preserve">Bab ini memuat elaborasi dan rincian kesimpulan yang dituliskan pada abstrak. Saran pelaksanaan </w:t>
      </w:r>
      <w:r w:rsidR="008319A0">
        <w:rPr>
          <w:lang w:val="en-ID"/>
        </w:rPr>
        <w:t xml:space="preserve">project </w:t>
      </w:r>
      <w:r>
        <w:t xml:space="preserve">berdasarkan </w:t>
      </w:r>
      <w:proofErr w:type="spellStart"/>
      <w:r w:rsidR="008319A0">
        <w:rPr>
          <w:lang w:val="en-ID"/>
        </w:rPr>
        <w:t>kasus</w:t>
      </w:r>
      <w:proofErr w:type="spellEnd"/>
      <w:r w:rsidR="008319A0">
        <w:rPr>
          <w:lang w:val="en-ID"/>
        </w:rPr>
        <w:t xml:space="preserve"> </w:t>
      </w:r>
      <w:r>
        <w:t xml:space="preserve">yang telah dilakukan serta practical implication dari kerja </w:t>
      </w:r>
      <w:proofErr w:type="spellStart"/>
      <w:r w:rsidR="008319A0">
        <w:rPr>
          <w:lang w:val="en-ID"/>
        </w:rPr>
        <w:t>penulis</w:t>
      </w:r>
      <w:proofErr w:type="spellEnd"/>
      <w:r w:rsidR="008319A0">
        <w:rPr>
          <w:lang w:val="en-ID"/>
        </w:rPr>
        <w:t xml:space="preserve"> </w:t>
      </w:r>
      <w:r>
        <w:t>dapat dituliskan pada bab ini.</w:t>
      </w:r>
      <w:r w:rsidR="008319A0">
        <w:rPr>
          <w:lang w:val="en-ID"/>
        </w:rPr>
        <w:t xml:space="preserve"> </w:t>
      </w:r>
      <w:r>
        <w:rPr>
          <w:lang w:val="en-US"/>
        </w:rPr>
        <w:t xml:space="preserve">Bagian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isi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simpul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</w:t>
      </w:r>
      <w:r w:rsidR="008319A0">
        <w:rPr>
          <w:lang w:val="en-US"/>
        </w:rPr>
        <w:t xml:space="preserve">project </w:t>
      </w:r>
      <w:r>
        <w:rPr>
          <w:lang w:val="en-US"/>
        </w:rPr>
        <w:t xml:space="preserve">yang </w:t>
      </w:r>
      <w:proofErr w:type="spellStart"/>
      <w:r>
        <w:rPr>
          <w:lang w:val="en-US"/>
        </w:rPr>
        <w:t>te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akukan</w:t>
      </w:r>
      <w:proofErr w:type="spellEnd"/>
      <w:r>
        <w:t>.</w:t>
      </w:r>
    </w:p>
    <w:p w14:paraId="0DA91649" w14:textId="45568E52" w:rsidR="00EA5BFC" w:rsidRPr="00EA5BFC" w:rsidRDefault="00EA5BFC" w:rsidP="00EA5BFC">
      <w:r>
        <w:t>.</w:t>
      </w:r>
    </w:p>
    <w:p w14:paraId="2AC8B76D" w14:textId="77777777" w:rsidR="00FA3900" w:rsidRDefault="00E81A9E" w:rsidP="00EA5BFC">
      <w:pPr>
        <w:pStyle w:val="Heading1"/>
        <w:numPr>
          <w:ilvl w:val="0"/>
          <w:numId w:val="0"/>
        </w:numPr>
      </w:pPr>
      <w:bookmarkStart w:id="10" w:name="_Toc333498711"/>
      <w:r w:rsidRPr="00E81A9E">
        <w:br w:type="page"/>
      </w:r>
      <w:bookmarkStart w:id="11" w:name="_Toc333498712"/>
      <w:bookmarkEnd w:id="10"/>
      <w:r w:rsidR="00FA3900">
        <w:lastRenderedPageBreak/>
        <w:t>DAFTAR PUSTAKA</w:t>
      </w:r>
      <w:bookmarkEnd w:id="11"/>
    </w:p>
    <w:p w14:paraId="7131A052" w14:textId="77777777" w:rsidR="00E81A9E" w:rsidRDefault="00E81A9E" w:rsidP="00E81A9E">
      <w:pPr>
        <w:rPr>
          <w:lang w:val="en-US"/>
        </w:rPr>
      </w:pPr>
    </w:p>
    <w:p w14:paraId="17E04DD2" w14:textId="77777777" w:rsidR="00E81A9E" w:rsidRDefault="00E81A9E" w:rsidP="00E81A9E">
      <w:pPr>
        <w:rPr>
          <w:lang w:val="en-US"/>
        </w:rPr>
      </w:pPr>
    </w:p>
    <w:p w14:paraId="131637A6" w14:textId="77777777" w:rsidR="00E81A9E" w:rsidRDefault="00E81A9E" w:rsidP="00E81A9E">
      <w:pPr>
        <w:rPr>
          <w:lang w:val="en-US"/>
        </w:rPr>
      </w:pPr>
      <w:proofErr w:type="spellStart"/>
      <w:r>
        <w:rPr>
          <w:lang w:val="en-US"/>
        </w:rPr>
        <w:t>Contoh</w:t>
      </w:r>
      <w:proofErr w:type="spellEnd"/>
      <w:r>
        <w:rPr>
          <w:lang w:val="en-US"/>
        </w:rPr>
        <w:t xml:space="preserve"> daftar </w:t>
      </w:r>
      <w:proofErr w:type="spellStart"/>
      <w:r>
        <w:rPr>
          <w:lang w:val="en-US"/>
        </w:rPr>
        <w:t>pusta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ag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ikut</w:t>
      </w:r>
      <w:proofErr w:type="spellEnd"/>
      <w:r>
        <w:rPr>
          <w:lang w:val="en-US"/>
        </w:rPr>
        <w:t>:</w:t>
      </w:r>
    </w:p>
    <w:p w14:paraId="5661A449" w14:textId="77777777" w:rsidR="00510BE1" w:rsidRDefault="00510BE1" w:rsidP="00E81A9E">
      <w:pPr>
        <w:rPr>
          <w:lang w:val="en-US"/>
        </w:rPr>
      </w:pPr>
    </w:p>
    <w:p w14:paraId="7AE85B35" w14:textId="77777777" w:rsidR="00932F49" w:rsidRPr="004B64F4" w:rsidRDefault="00932F49" w:rsidP="00932F49">
      <w:pPr>
        <w:widowControl w:val="0"/>
        <w:autoSpaceDE w:val="0"/>
        <w:autoSpaceDN w:val="0"/>
        <w:adjustRightInd w:val="0"/>
        <w:spacing w:after="120" w:line="240" w:lineRule="auto"/>
        <w:ind w:left="567" w:hanging="567"/>
        <w:rPr>
          <w:noProof/>
          <w:szCs w:val="24"/>
        </w:rPr>
      </w:pPr>
      <w:r w:rsidRPr="004B64F4">
        <w:rPr>
          <w:noProof/>
          <w:szCs w:val="24"/>
        </w:rPr>
        <w:t xml:space="preserve">Cao, D. . </w:t>
      </w:r>
      <w:r w:rsidRPr="004B64F4">
        <w:rPr>
          <w:i/>
          <w:iCs/>
          <w:noProof/>
          <w:szCs w:val="24"/>
        </w:rPr>
        <w:t>et al.</w:t>
      </w:r>
      <w:r w:rsidRPr="004B64F4">
        <w:rPr>
          <w:noProof/>
          <w:szCs w:val="24"/>
        </w:rPr>
        <w:t xml:space="preserve"> (2010) ‘The Boosting: A New Idea of Building Models’, </w:t>
      </w:r>
      <w:r w:rsidRPr="004B64F4">
        <w:rPr>
          <w:i/>
          <w:iCs/>
          <w:noProof/>
          <w:szCs w:val="24"/>
        </w:rPr>
        <w:t>Chemometrics and Intelligent Laboratory Systems</w:t>
      </w:r>
      <w:r w:rsidRPr="004B64F4">
        <w:rPr>
          <w:noProof/>
          <w:szCs w:val="24"/>
        </w:rPr>
        <w:t>, 100, pp. 1–11.</w:t>
      </w:r>
    </w:p>
    <w:p w14:paraId="3F000687" w14:textId="77777777" w:rsidR="00932F49" w:rsidRPr="004B64F4" w:rsidRDefault="00932F49" w:rsidP="00932F49">
      <w:pPr>
        <w:widowControl w:val="0"/>
        <w:autoSpaceDE w:val="0"/>
        <w:autoSpaceDN w:val="0"/>
        <w:adjustRightInd w:val="0"/>
        <w:spacing w:after="120" w:line="240" w:lineRule="auto"/>
        <w:ind w:left="567" w:hanging="567"/>
        <w:rPr>
          <w:noProof/>
          <w:szCs w:val="24"/>
        </w:rPr>
      </w:pPr>
      <w:r w:rsidRPr="004B64F4">
        <w:rPr>
          <w:noProof/>
          <w:szCs w:val="24"/>
        </w:rPr>
        <w:t xml:space="preserve">Datta, S. (2010) ‘Comparative Study on Application of Utility Concept and Vikor Method for Vendor Selection’, </w:t>
      </w:r>
      <w:r w:rsidRPr="004B64F4">
        <w:rPr>
          <w:i/>
          <w:iCs/>
          <w:noProof/>
          <w:szCs w:val="24"/>
        </w:rPr>
        <w:t>AIMS International Conference on Value-based Management</w:t>
      </w:r>
      <w:r w:rsidRPr="004B64F4">
        <w:rPr>
          <w:noProof/>
          <w:szCs w:val="24"/>
        </w:rPr>
        <w:t>, 1(2006), pp. 614–622.</w:t>
      </w:r>
    </w:p>
    <w:p w14:paraId="7F072FB2" w14:textId="77777777" w:rsidR="00932F49" w:rsidRPr="004B64F4" w:rsidRDefault="00932F49" w:rsidP="00932F49">
      <w:pPr>
        <w:widowControl w:val="0"/>
        <w:autoSpaceDE w:val="0"/>
        <w:autoSpaceDN w:val="0"/>
        <w:adjustRightInd w:val="0"/>
        <w:spacing w:after="120" w:line="240" w:lineRule="auto"/>
        <w:ind w:left="567" w:hanging="567"/>
        <w:rPr>
          <w:noProof/>
          <w:szCs w:val="24"/>
        </w:rPr>
      </w:pPr>
      <w:r w:rsidRPr="004B64F4">
        <w:rPr>
          <w:noProof/>
          <w:szCs w:val="24"/>
        </w:rPr>
        <w:t xml:space="preserve">El-Santawy, M. F. (2012) ‘A VIKOR Method for Solving Personnel Training’, </w:t>
      </w:r>
      <w:r w:rsidRPr="004B64F4">
        <w:rPr>
          <w:i/>
          <w:iCs/>
          <w:noProof/>
          <w:szCs w:val="24"/>
        </w:rPr>
        <w:t>International Journal of Computing Science</w:t>
      </w:r>
      <w:r w:rsidRPr="004B64F4">
        <w:rPr>
          <w:noProof/>
          <w:szCs w:val="24"/>
        </w:rPr>
        <w:t>, 1(2), pp. 9–12. Available at: http://www.researchpub.org/journal/ijcs/ijcs.html.</w:t>
      </w:r>
    </w:p>
    <w:p w14:paraId="51BDCAE1" w14:textId="77777777" w:rsidR="00932F49" w:rsidRDefault="00932F49" w:rsidP="00932F49">
      <w:pPr>
        <w:widowControl w:val="0"/>
        <w:autoSpaceDE w:val="0"/>
        <w:autoSpaceDN w:val="0"/>
        <w:adjustRightInd w:val="0"/>
        <w:spacing w:after="120" w:line="240" w:lineRule="auto"/>
        <w:ind w:left="567" w:hanging="567"/>
        <w:rPr>
          <w:noProof/>
          <w:szCs w:val="24"/>
        </w:rPr>
      </w:pPr>
      <w:r w:rsidRPr="004B64F4">
        <w:rPr>
          <w:noProof/>
          <w:szCs w:val="24"/>
        </w:rPr>
        <w:t xml:space="preserve">Hacioglu, U. and Dincer, H. (2015) ‘A Comparative Performance Evaluation on Bipolar Risks in Emerging Capital Markets Using Fuzzy AHP-TOPSIS and VIKOR Approaches’, </w:t>
      </w:r>
      <w:r w:rsidRPr="004B64F4">
        <w:rPr>
          <w:i/>
          <w:iCs/>
          <w:noProof/>
          <w:szCs w:val="24"/>
        </w:rPr>
        <w:t>Engineering Economics</w:t>
      </w:r>
      <w:r w:rsidRPr="004B64F4">
        <w:rPr>
          <w:noProof/>
          <w:szCs w:val="24"/>
        </w:rPr>
        <w:t>, 26(2), pp. 118–129. doi: 10.5755/j01.ee.26.2.3591.</w:t>
      </w:r>
    </w:p>
    <w:p w14:paraId="791D0675" w14:textId="77777777" w:rsidR="00932F49" w:rsidRPr="004B64F4" w:rsidRDefault="00932F49" w:rsidP="00932F49">
      <w:pPr>
        <w:widowControl w:val="0"/>
        <w:autoSpaceDE w:val="0"/>
        <w:autoSpaceDN w:val="0"/>
        <w:adjustRightInd w:val="0"/>
        <w:spacing w:after="120" w:line="240" w:lineRule="auto"/>
        <w:ind w:left="567" w:hanging="567"/>
        <w:rPr>
          <w:noProof/>
          <w:szCs w:val="24"/>
        </w:rPr>
      </w:pPr>
      <w:r w:rsidRPr="004B64F4">
        <w:rPr>
          <w:noProof/>
          <w:szCs w:val="24"/>
        </w:rPr>
        <w:t>Karacasy, M. and Arslan, T. (2010) ‘Electre Approach for Modeling Public Decision Making Behavior on Transportation Project Selection Process’.</w:t>
      </w:r>
    </w:p>
    <w:p w14:paraId="698DA5D8" w14:textId="77777777" w:rsidR="00932F49" w:rsidRPr="004B64F4" w:rsidRDefault="00932F49" w:rsidP="00932F49">
      <w:pPr>
        <w:widowControl w:val="0"/>
        <w:autoSpaceDE w:val="0"/>
        <w:autoSpaceDN w:val="0"/>
        <w:adjustRightInd w:val="0"/>
        <w:spacing w:after="120" w:line="240" w:lineRule="auto"/>
        <w:ind w:left="567" w:hanging="567"/>
        <w:rPr>
          <w:noProof/>
          <w:szCs w:val="24"/>
        </w:rPr>
      </w:pPr>
      <w:r w:rsidRPr="004B64F4">
        <w:rPr>
          <w:noProof/>
          <w:szCs w:val="24"/>
        </w:rPr>
        <w:t xml:space="preserve">Khezrian, M. </w:t>
      </w:r>
      <w:r w:rsidRPr="004B64F4">
        <w:rPr>
          <w:i/>
          <w:iCs/>
          <w:noProof/>
          <w:szCs w:val="24"/>
        </w:rPr>
        <w:t>et al.</w:t>
      </w:r>
      <w:r w:rsidRPr="004B64F4">
        <w:rPr>
          <w:noProof/>
          <w:szCs w:val="24"/>
        </w:rPr>
        <w:t xml:space="preserve"> (2011) ‘Service Selection Based on VIKOR Method’, </w:t>
      </w:r>
      <w:r w:rsidRPr="004B64F4">
        <w:rPr>
          <w:i/>
          <w:iCs/>
          <w:noProof/>
          <w:szCs w:val="24"/>
        </w:rPr>
        <w:t>International Journal of Research and Reviews in Computer Science (IJRRCS)</w:t>
      </w:r>
      <w:r w:rsidRPr="004B64F4">
        <w:rPr>
          <w:noProof/>
          <w:szCs w:val="24"/>
        </w:rPr>
        <w:t>, 2(5), pp. 2079–2557.</w:t>
      </w:r>
    </w:p>
    <w:p w14:paraId="7A204CAC" w14:textId="77777777" w:rsidR="00932F49" w:rsidRPr="004B64F4" w:rsidRDefault="00932F49" w:rsidP="00932F49">
      <w:pPr>
        <w:widowControl w:val="0"/>
        <w:autoSpaceDE w:val="0"/>
        <w:autoSpaceDN w:val="0"/>
        <w:adjustRightInd w:val="0"/>
        <w:spacing w:after="120" w:line="240" w:lineRule="auto"/>
        <w:ind w:left="567" w:hanging="567"/>
        <w:rPr>
          <w:noProof/>
          <w:szCs w:val="24"/>
        </w:rPr>
      </w:pPr>
      <w:r w:rsidRPr="004B64F4">
        <w:rPr>
          <w:noProof/>
          <w:szCs w:val="24"/>
        </w:rPr>
        <w:t xml:space="preserve">Kim, J. H. and Ahn, B. S. (2019) ‘Extended VIKOR method using incomplete criteria weights’, </w:t>
      </w:r>
      <w:r w:rsidRPr="004B64F4">
        <w:rPr>
          <w:i/>
          <w:iCs/>
          <w:noProof/>
          <w:szCs w:val="24"/>
        </w:rPr>
        <w:t>Expert Systems with Applications</w:t>
      </w:r>
      <w:r w:rsidRPr="004B64F4">
        <w:rPr>
          <w:noProof/>
          <w:szCs w:val="24"/>
        </w:rPr>
        <w:t>. Elsevier Ltd, 126, pp. 124–132. doi: 10.1016/j.eswa.2019.02.019.</w:t>
      </w:r>
    </w:p>
    <w:p w14:paraId="442A5054" w14:textId="77777777" w:rsidR="00742635" w:rsidRDefault="00742635" w:rsidP="00742635">
      <w:pPr>
        <w:rPr>
          <w:lang w:val="en-US"/>
        </w:rPr>
      </w:pPr>
    </w:p>
    <w:p w14:paraId="26588B72" w14:textId="77777777" w:rsidR="00742635" w:rsidRPr="00742635" w:rsidRDefault="00742635" w:rsidP="00742635">
      <w:pPr>
        <w:rPr>
          <w:lang w:val="en-US"/>
        </w:rPr>
      </w:pPr>
    </w:p>
    <w:p w14:paraId="2DEA6197" w14:textId="77777777" w:rsidR="00510BE1" w:rsidRPr="00510BE1" w:rsidRDefault="00022668" w:rsidP="00510BE1">
      <w:pPr>
        <w:spacing w:before="240"/>
        <w:rPr>
          <w:b/>
          <w:u w:val="single"/>
          <w:lang w:val="en-US"/>
        </w:rPr>
      </w:pPr>
      <w:proofErr w:type="spellStart"/>
      <w:r w:rsidRPr="00742635">
        <w:rPr>
          <w:b/>
          <w:u w:val="single"/>
          <w:lang w:val="en-US"/>
        </w:rPr>
        <w:t>Penulisan</w:t>
      </w:r>
      <w:proofErr w:type="spellEnd"/>
      <w:r w:rsidRPr="00742635">
        <w:rPr>
          <w:b/>
          <w:u w:val="single"/>
          <w:lang w:val="en-US"/>
        </w:rPr>
        <w:t xml:space="preserve"> </w:t>
      </w:r>
      <w:proofErr w:type="spellStart"/>
      <w:r w:rsidRPr="00742635">
        <w:rPr>
          <w:b/>
          <w:u w:val="single"/>
          <w:lang w:val="en-US"/>
        </w:rPr>
        <w:t>bibliografi</w:t>
      </w:r>
      <w:proofErr w:type="spellEnd"/>
      <w:r w:rsidRPr="00742635">
        <w:rPr>
          <w:b/>
          <w:u w:val="single"/>
          <w:lang w:val="en-US"/>
        </w:rPr>
        <w:t xml:space="preserve"> di </w:t>
      </w:r>
      <w:proofErr w:type="spellStart"/>
      <w:r w:rsidRPr="00742635">
        <w:rPr>
          <w:b/>
          <w:u w:val="single"/>
          <w:lang w:val="en-US"/>
        </w:rPr>
        <w:t>atas</w:t>
      </w:r>
      <w:proofErr w:type="spellEnd"/>
      <w:r w:rsidRPr="00742635">
        <w:rPr>
          <w:b/>
          <w:u w:val="single"/>
          <w:lang w:val="en-US"/>
        </w:rPr>
        <w:t xml:space="preserve"> </w:t>
      </w:r>
      <w:proofErr w:type="spellStart"/>
      <w:r w:rsidRPr="00742635">
        <w:rPr>
          <w:b/>
          <w:u w:val="single"/>
          <w:lang w:val="en-US"/>
        </w:rPr>
        <w:t>menggunakan</w:t>
      </w:r>
      <w:proofErr w:type="spellEnd"/>
      <w:r w:rsidRPr="00742635">
        <w:rPr>
          <w:b/>
          <w:u w:val="single"/>
          <w:lang w:val="en-US"/>
        </w:rPr>
        <w:t xml:space="preserve"> </w:t>
      </w:r>
      <w:proofErr w:type="spellStart"/>
      <w:r w:rsidRPr="00742635">
        <w:rPr>
          <w:b/>
          <w:u w:val="single"/>
          <w:lang w:val="en-US"/>
        </w:rPr>
        <w:t>fasilitas</w:t>
      </w:r>
      <w:proofErr w:type="spellEnd"/>
      <w:r w:rsidRPr="00742635">
        <w:rPr>
          <w:b/>
          <w:u w:val="single"/>
          <w:lang w:val="en-US"/>
        </w:rPr>
        <w:t xml:space="preserve"> “citations &amp; bibliography” yang </w:t>
      </w:r>
      <w:proofErr w:type="spellStart"/>
      <w:r w:rsidRPr="00742635">
        <w:rPr>
          <w:b/>
          <w:u w:val="single"/>
          <w:lang w:val="en-US"/>
        </w:rPr>
        <w:t>tersedia</w:t>
      </w:r>
      <w:proofErr w:type="spellEnd"/>
      <w:r w:rsidRPr="00742635">
        <w:rPr>
          <w:b/>
          <w:u w:val="single"/>
          <w:lang w:val="en-US"/>
        </w:rPr>
        <w:t xml:space="preserve"> pada </w:t>
      </w:r>
      <w:r w:rsidRPr="00742635">
        <w:rPr>
          <w:b/>
          <w:i/>
          <w:u w:val="single"/>
          <w:lang w:val="en-US"/>
        </w:rPr>
        <w:t>word processor</w:t>
      </w:r>
      <w:r w:rsidR="00510BE1">
        <w:rPr>
          <w:b/>
          <w:u w:val="single"/>
          <w:lang w:val="en-US"/>
        </w:rPr>
        <w:t xml:space="preserve"> </w:t>
      </w:r>
      <w:proofErr w:type="spellStart"/>
      <w:r w:rsidR="00510BE1" w:rsidRPr="00510BE1">
        <w:rPr>
          <w:b/>
          <w:u w:val="single"/>
          <w:lang w:val="en-US"/>
        </w:rPr>
        <w:t>sitasi</w:t>
      </w:r>
      <w:proofErr w:type="spellEnd"/>
      <w:r w:rsidR="00510BE1" w:rsidRPr="00510BE1">
        <w:rPr>
          <w:b/>
          <w:u w:val="single"/>
          <w:lang w:val="en-US"/>
        </w:rPr>
        <w:t xml:space="preserve"> </w:t>
      </w:r>
      <w:proofErr w:type="spellStart"/>
      <w:r w:rsidR="00510BE1" w:rsidRPr="00510BE1">
        <w:rPr>
          <w:b/>
          <w:u w:val="single"/>
          <w:lang w:val="en-US"/>
        </w:rPr>
        <w:t>seperti</w:t>
      </w:r>
      <w:proofErr w:type="spellEnd"/>
      <w:r w:rsidR="00510BE1" w:rsidRPr="00510BE1">
        <w:rPr>
          <w:b/>
          <w:u w:val="single"/>
          <w:lang w:val="en-US"/>
        </w:rPr>
        <w:t xml:space="preserve"> Mendeley, Endnote, Zotero, dan lain – lain.</w:t>
      </w:r>
    </w:p>
    <w:p w14:paraId="13AEBB25" w14:textId="77777777" w:rsidR="006D5F65" w:rsidRDefault="006D5F65">
      <w:pPr>
        <w:spacing w:line="240" w:lineRule="auto"/>
        <w:jc w:val="left"/>
        <w:rPr>
          <w:rFonts w:eastAsia="Times New Roman"/>
          <w:b/>
          <w:bCs/>
          <w:caps/>
          <w:kern w:val="32"/>
          <w:sz w:val="28"/>
          <w:szCs w:val="32"/>
          <w:lang w:val="en-US"/>
        </w:rPr>
      </w:pPr>
      <w:bookmarkStart w:id="12" w:name="_Toc350175055"/>
      <w:bookmarkStart w:id="13" w:name="_Toc522204755"/>
      <w:r>
        <w:br w:type="page"/>
      </w:r>
    </w:p>
    <w:p w14:paraId="314E3363" w14:textId="77777777" w:rsidR="00742635" w:rsidRDefault="00510BE1" w:rsidP="006D5F65">
      <w:pPr>
        <w:pStyle w:val="Heading1"/>
        <w:numPr>
          <w:ilvl w:val="0"/>
          <w:numId w:val="0"/>
        </w:numPr>
      </w:pPr>
      <w:r>
        <w:lastRenderedPageBreak/>
        <w:t>LAMPIRAN</w:t>
      </w:r>
      <w:bookmarkEnd w:id="12"/>
      <w:bookmarkEnd w:id="13"/>
    </w:p>
    <w:p w14:paraId="2016389B" w14:textId="77777777" w:rsidR="006D5F65" w:rsidRDefault="006D5F65" w:rsidP="006D5F65">
      <w:pPr>
        <w:rPr>
          <w:lang w:val="en-US"/>
        </w:rPr>
      </w:pPr>
    </w:p>
    <w:p w14:paraId="0F864B68" w14:textId="77777777" w:rsidR="008C5859" w:rsidRDefault="008C5859" w:rsidP="006D5F65">
      <w:pPr>
        <w:rPr>
          <w:lang w:val="en-US"/>
        </w:rPr>
      </w:pPr>
    </w:p>
    <w:p w14:paraId="2E0797FE" w14:textId="77777777" w:rsidR="008C5859" w:rsidRDefault="008C5859">
      <w:pPr>
        <w:spacing w:line="240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745EC27D" w14:textId="3CD26F5E" w:rsidR="006D5F65" w:rsidRDefault="008319A0" w:rsidP="008C5859">
      <w:pPr>
        <w:pStyle w:val="Heading1"/>
        <w:numPr>
          <w:ilvl w:val="0"/>
          <w:numId w:val="0"/>
        </w:numPr>
      </w:pPr>
      <w:r>
        <w:lastRenderedPageBreak/>
        <w:t xml:space="preserve">Sumber data </w:t>
      </w:r>
    </w:p>
    <w:p w14:paraId="72581FBB" w14:textId="77777777" w:rsidR="008C5859" w:rsidRDefault="008C5859" w:rsidP="008C5859">
      <w:pPr>
        <w:rPr>
          <w:lang w:val="en-US"/>
        </w:rPr>
      </w:pPr>
    </w:p>
    <w:p w14:paraId="39C63F8C" w14:textId="77777777" w:rsidR="008C5859" w:rsidRDefault="008C5859" w:rsidP="008C5859">
      <w:pPr>
        <w:rPr>
          <w:lang w:val="en-US"/>
        </w:rPr>
      </w:pPr>
    </w:p>
    <w:p w14:paraId="0580A605" w14:textId="70073F63" w:rsidR="008C5859" w:rsidRDefault="008C5859">
      <w:pPr>
        <w:spacing w:line="240" w:lineRule="auto"/>
        <w:jc w:val="left"/>
        <w:rPr>
          <w:lang w:val="en-US"/>
        </w:rPr>
      </w:pPr>
    </w:p>
    <w:sectPr w:rsidR="008C5859" w:rsidSect="00FA3900">
      <w:pgSz w:w="11909" w:h="16834" w:code="9"/>
      <w:pgMar w:top="1699" w:right="1701" w:bottom="1699" w:left="2275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684FA8" w14:textId="77777777" w:rsidR="00616234" w:rsidRDefault="00616234" w:rsidP="004E4A14">
      <w:pPr>
        <w:spacing w:line="240" w:lineRule="auto"/>
      </w:pPr>
      <w:r>
        <w:separator/>
      </w:r>
    </w:p>
  </w:endnote>
  <w:endnote w:type="continuationSeparator" w:id="0">
    <w:p w14:paraId="56D3EBF0" w14:textId="77777777" w:rsidR="00616234" w:rsidRDefault="00616234" w:rsidP="004E4A1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11595" w14:textId="77777777" w:rsidR="00701278" w:rsidRDefault="00701278">
    <w:pPr>
      <w:pStyle w:val="Footer"/>
      <w:jc w:val="center"/>
    </w:pPr>
  </w:p>
  <w:p w14:paraId="4D95BEB5" w14:textId="77777777" w:rsidR="00A013A8" w:rsidRDefault="00A013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441985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996352" w14:textId="77777777" w:rsidR="00701278" w:rsidRDefault="0070127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43CEF"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4E840A71" w14:textId="77777777" w:rsidR="00701278" w:rsidRDefault="007012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7960B" w14:textId="77777777" w:rsidR="00616234" w:rsidRDefault="00616234" w:rsidP="004E4A14">
      <w:pPr>
        <w:spacing w:line="240" w:lineRule="auto"/>
      </w:pPr>
      <w:r>
        <w:separator/>
      </w:r>
    </w:p>
  </w:footnote>
  <w:footnote w:type="continuationSeparator" w:id="0">
    <w:p w14:paraId="4C0CEA5C" w14:textId="77777777" w:rsidR="00616234" w:rsidRDefault="00616234" w:rsidP="004E4A1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07868"/>
    <w:multiLevelType w:val="hybridMultilevel"/>
    <w:tmpl w:val="0FA0EF5A"/>
    <w:lvl w:ilvl="0" w:tplc="43EE970E">
      <w:start w:val="1"/>
      <w:numFmt w:val="decimal"/>
      <w:lvlText w:val="%1."/>
      <w:lvlJc w:val="left"/>
      <w:pPr>
        <w:ind w:left="2292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" w15:restartNumberingAfterBreak="0">
    <w:nsid w:val="0AD13869"/>
    <w:multiLevelType w:val="multilevel"/>
    <w:tmpl w:val="C3DE8D8E"/>
    <w:lvl w:ilvl="0">
      <w:start w:val="1"/>
      <w:numFmt w:val="upperRoman"/>
      <w:pStyle w:val="Heading1"/>
      <w:suff w:val="nothing"/>
      <w:lvlText w:val="Bab %1"/>
      <w:lvlJc w:val="left"/>
      <w:pPr>
        <w:ind w:left="4118" w:hanging="432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ing2"/>
      <w:isLgl/>
      <w:lvlText w:val="%1.%2"/>
      <w:lvlJc w:val="left"/>
      <w:pPr>
        <w:ind w:left="5616" w:hanging="576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pStyle w:val="Heading3"/>
      <w:isLgl/>
      <w:lvlText w:val="%1.%2.%3"/>
      <w:lvlJc w:val="left"/>
      <w:pPr>
        <w:ind w:left="5760" w:hanging="720"/>
      </w:pPr>
      <w:rPr>
        <w:rFonts w:ascii="Times New Roman" w:hAnsi="Times New Roman" w:hint="default"/>
        <w:b/>
        <w:i w:val="0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5904" w:hanging="864"/>
      </w:pPr>
      <w:rPr>
        <w:rFonts w:ascii="Times New Roman" w:hAnsi="Times New Roman" w:hint="default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ind w:left="60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1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3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624" w:hanging="1584"/>
      </w:pPr>
      <w:rPr>
        <w:rFonts w:hint="default"/>
      </w:rPr>
    </w:lvl>
  </w:abstractNum>
  <w:abstractNum w:abstractNumId="2" w15:restartNumberingAfterBreak="0">
    <w:nsid w:val="11CC66A1"/>
    <w:multiLevelType w:val="hybridMultilevel"/>
    <w:tmpl w:val="A8EE6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01AC5"/>
    <w:multiLevelType w:val="hybridMultilevel"/>
    <w:tmpl w:val="395258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B71883"/>
    <w:multiLevelType w:val="hybridMultilevel"/>
    <w:tmpl w:val="2C0420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AE5815"/>
    <w:multiLevelType w:val="hybridMultilevel"/>
    <w:tmpl w:val="AA3E9D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3E3E83"/>
    <w:multiLevelType w:val="hybridMultilevel"/>
    <w:tmpl w:val="FB5A79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EA4476"/>
    <w:multiLevelType w:val="hybridMultilevel"/>
    <w:tmpl w:val="2830343E"/>
    <w:lvl w:ilvl="0" w:tplc="173EECFC">
      <w:start w:val="6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spacing w:val="2"/>
        <w:position w:val="-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F3230A"/>
    <w:multiLevelType w:val="hybridMultilevel"/>
    <w:tmpl w:val="C39247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7B13D3"/>
    <w:multiLevelType w:val="multilevel"/>
    <w:tmpl w:val="606216FE"/>
    <w:styleLink w:val="Style1"/>
    <w:lvl w:ilvl="0">
      <w:start w:val="1"/>
      <w:numFmt w:val="upperRoman"/>
      <w:lvlText w:val="Bab %1"/>
      <w:lvlJc w:val="left"/>
      <w:pPr>
        <w:ind w:left="432" w:hanging="432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isLgl/>
      <w:lvlText w:val="%1.%2"/>
      <w:lvlJc w:val="left"/>
      <w:pPr>
        <w:ind w:left="576" w:hanging="576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ascii="Times New Roman" w:hAnsi="Times New Roman" w:hint="default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3E1F728E"/>
    <w:multiLevelType w:val="multilevel"/>
    <w:tmpl w:val="6DB091F0"/>
    <w:styleLink w:val="Style11"/>
    <w:lvl w:ilvl="0">
      <w:start w:val="5"/>
      <w:numFmt w:val="upperRoman"/>
      <w:lvlText w:val="%1"/>
      <w:lvlJc w:val="left"/>
      <w:pPr>
        <w:ind w:left="1800" w:hanging="360"/>
      </w:pPr>
      <w:rPr>
        <w:rFonts w:ascii="Times New Roman" w:hAnsi="Times New Roman" w:hint="default"/>
        <w:sz w:val="24"/>
      </w:rPr>
    </w:lvl>
    <w:lvl w:ilvl="1">
      <w:start w:val="1"/>
      <w:numFmt w:val="decimal"/>
      <w:lvlText w:val="%1.%2"/>
      <w:lvlJc w:val="left"/>
      <w:pPr>
        <w:ind w:left="2160" w:hanging="360"/>
      </w:pPr>
      <w:rPr>
        <w:rFonts w:ascii="Times New Roman" w:hAnsi="Times New Roman" w:hint="default"/>
        <w:sz w:val="24"/>
      </w:rPr>
    </w:lvl>
    <w:lvl w:ilvl="2">
      <w:start w:val="1"/>
      <w:numFmt w:val="decimal"/>
      <w:lvlText w:val="%1.%2.%3"/>
      <w:lvlJc w:val="left"/>
      <w:pPr>
        <w:ind w:left="2520" w:hanging="360"/>
      </w:pPr>
      <w:rPr>
        <w:rFonts w:ascii="Times New Roman" w:hAnsi="Times New Roman" w:hint="default"/>
        <w:sz w:val="24"/>
      </w:rPr>
    </w:lvl>
    <w:lvl w:ilvl="3">
      <w:start w:val="1"/>
      <w:numFmt w:val="decimal"/>
      <w:lvlText w:val="(%4)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43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680" w:hanging="360"/>
      </w:pPr>
      <w:rPr>
        <w:rFonts w:hint="default"/>
      </w:rPr>
    </w:lvl>
  </w:abstractNum>
  <w:abstractNum w:abstractNumId="11" w15:restartNumberingAfterBreak="0">
    <w:nsid w:val="47762A58"/>
    <w:multiLevelType w:val="hybridMultilevel"/>
    <w:tmpl w:val="034842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3C564F"/>
    <w:multiLevelType w:val="hybridMultilevel"/>
    <w:tmpl w:val="BCE431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282F6B"/>
    <w:multiLevelType w:val="hybridMultilevel"/>
    <w:tmpl w:val="BF2811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AE2546"/>
    <w:multiLevelType w:val="hybridMultilevel"/>
    <w:tmpl w:val="319C83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F95398"/>
    <w:multiLevelType w:val="multilevel"/>
    <w:tmpl w:val="D2EC21E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6A8A795D"/>
    <w:multiLevelType w:val="hybridMultilevel"/>
    <w:tmpl w:val="805A76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BA64C2"/>
    <w:multiLevelType w:val="hybridMultilevel"/>
    <w:tmpl w:val="6F5467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6E67CE"/>
    <w:multiLevelType w:val="hybridMultilevel"/>
    <w:tmpl w:val="80A007C6"/>
    <w:lvl w:ilvl="0" w:tplc="BAD888B8">
      <w:start w:val="1"/>
      <w:numFmt w:val="decimal"/>
      <w:lvlText w:val="[%1]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4B4689"/>
    <w:multiLevelType w:val="hybridMultilevel"/>
    <w:tmpl w:val="155007F2"/>
    <w:lvl w:ilvl="0" w:tplc="173EECFC">
      <w:start w:val="6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spacing w:val="2"/>
        <w:position w:val="-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5"/>
  </w:num>
  <w:num w:numId="3">
    <w:abstractNumId w:val="5"/>
  </w:num>
  <w:num w:numId="4">
    <w:abstractNumId w:val="9"/>
  </w:num>
  <w:num w:numId="5">
    <w:abstractNumId w:val="13"/>
  </w:num>
  <w:num w:numId="6">
    <w:abstractNumId w:val="8"/>
  </w:num>
  <w:num w:numId="7">
    <w:abstractNumId w:val="14"/>
  </w:num>
  <w:num w:numId="8">
    <w:abstractNumId w:val="10"/>
  </w:num>
  <w:num w:numId="9">
    <w:abstractNumId w:val="3"/>
  </w:num>
  <w:num w:numId="10">
    <w:abstractNumId w:val="19"/>
  </w:num>
  <w:num w:numId="11">
    <w:abstractNumId w:val="7"/>
  </w:num>
  <w:num w:numId="12">
    <w:abstractNumId w:val="16"/>
  </w:num>
  <w:num w:numId="13">
    <w:abstractNumId w:val="12"/>
  </w:num>
  <w:num w:numId="14">
    <w:abstractNumId w:val="2"/>
  </w:num>
  <w:num w:numId="15">
    <w:abstractNumId w:val="4"/>
  </w:num>
  <w:num w:numId="16">
    <w:abstractNumId w:val="11"/>
  </w:num>
  <w:num w:numId="17">
    <w:abstractNumId w:val="17"/>
  </w:num>
  <w:num w:numId="18">
    <w:abstractNumId w:val="6"/>
  </w:num>
  <w:num w:numId="19">
    <w:abstractNumId w:val="0"/>
  </w:num>
  <w:num w:numId="2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1"/>
  </w:num>
  <w:num w:numId="23">
    <w:abstractNumId w:val="1"/>
  </w:num>
  <w:num w:numId="24">
    <w:abstractNumId w:val="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"/>
  </w:num>
  <w:num w:numId="26">
    <w:abstractNumId w:val="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0NTA0NDEyNjIyMzZX0lEKTi0uzszPAykwrgUAqKQ34ywAAAA="/>
  </w:docVars>
  <w:rsids>
    <w:rsidRoot w:val="00AE5721"/>
    <w:rsid w:val="0000078C"/>
    <w:rsid w:val="00001262"/>
    <w:rsid w:val="000015A9"/>
    <w:rsid w:val="00002674"/>
    <w:rsid w:val="000036BB"/>
    <w:rsid w:val="000052BE"/>
    <w:rsid w:val="000054FC"/>
    <w:rsid w:val="000065CE"/>
    <w:rsid w:val="000068D9"/>
    <w:rsid w:val="000070A5"/>
    <w:rsid w:val="00007968"/>
    <w:rsid w:val="00010386"/>
    <w:rsid w:val="00010840"/>
    <w:rsid w:val="000123B7"/>
    <w:rsid w:val="00012655"/>
    <w:rsid w:val="00013E63"/>
    <w:rsid w:val="00013EE1"/>
    <w:rsid w:val="00014145"/>
    <w:rsid w:val="0001446F"/>
    <w:rsid w:val="000149B0"/>
    <w:rsid w:val="00014A49"/>
    <w:rsid w:val="00014F79"/>
    <w:rsid w:val="00015728"/>
    <w:rsid w:val="00016019"/>
    <w:rsid w:val="00016194"/>
    <w:rsid w:val="00016400"/>
    <w:rsid w:val="000166FD"/>
    <w:rsid w:val="00016745"/>
    <w:rsid w:val="000212F9"/>
    <w:rsid w:val="00021F18"/>
    <w:rsid w:val="00021F6F"/>
    <w:rsid w:val="000224C6"/>
    <w:rsid w:val="00022668"/>
    <w:rsid w:val="00022DB2"/>
    <w:rsid w:val="000232F7"/>
    <w:rsid w:val="00023B9E"/>
    <w:rsid w:val="0002402E"/>
    <w:rsid w:val="00024758"/>
    <w:rsid w:val="00024AE9"/>
    <w:rsid w:val="00026737"/>
    <w:rsid w:val="000267F0"/>
    <w:rsid w:val="00026CF2"/>
    <w:rsid w:val="00027971"/>
    <w:rsid w:val="000308A6"/>
    <w:rsid w:val="0003093C"/>
    <w:rsid w:val="00031204"/>
    <w:rsid w:val="00031CDC"/>
    <w:rsid w:val="000324FD"/>
    <w:rsid w:val="00033678"/>
    <w:rsid w:val="00033C7B"/>
    <w:rsid w:val="00033CB6"/>
    <w:rsid w:val="000343B8"/>
    <w:rsid w:val="000356FA"/>
    <w:rsid w:val="00035A74"/>
    <w:rsid w:val="0003694B"/>
    <w:rsid w:val="00036F7A"/>
    <w:rsid w:val="00037027"/>
    <w:rsid w:val="00037BE7"/>
    <w:rsid w:val="00040A87"/>
    <w:rsid w:val="00040BCE"/>
    <w:rsid w:val="000410C8"/>
    <w:rsid w:val="0004164C"/>
    <w:rsid w:val="00041697"/>
    <w:rsid w:val="00041816"/>
    <w:rsid w:val="00043040"/>
    <w:rsid w:val="000431A3"/>
    <w:rsid w:val="00043683"/>
    <w:rsid w:val="00043E0C"/>
    <w:rsid w:val="00045800"/>
    <w:rsid w:val="0004697A"/>
    <w:rsid w:val="0004783E"/>
    <w:rsid w:val="00047A80"/>
    <w:rsid w:val="00050038"/>
    <w:rsid w:val="00050391"/>
    <w:rsid w:val="000511C2"/>
    <w:rsid w:val="00051A81"/>
    <w:rsid w:val="00051D15"/>
    <w:rsid w:val="00051EAF"/>
    <w:rsid w:val="00053E54"/>
    <w:rsid w:val="0005462E"/>
    <w:rsid w:val="00055057"/>
    <w:rsid w:val="00056786"/>
    <w:rsid w:val="000571C9"/>
    <w:rsid w:val="0006069D"/>
    <w:rsid w:val="00060825"/>
    <w:rsid w:val="00061A32"/>
    <w:rsid w:val="00062120"/>
    <w:rsid w:val="00062D62"/>
    <w:rsid w:val="000636D0"/>
    <w:rsid w:val="00064DEF"/>
    <w:rsid w:val="000665AE"/>
    <w:rsid w:val="000676B5"/>
    <w:rsid w:val="000678D0"/>
    <w:rsid w:val="0007049A"/>
    <w:rsid w:val="00070D49"/>
    <w:rsid w:val="000711B4"/>
    <w:rsid w:val="00071253"/>
    <w:rsid w:val="00071522"/>
    <w:rsid w:val="0007259E"/>
    <w:rsid w:val="00072D03"/>
    <w:rsid w:val="00073CEF"/>
    <w:rsid w:val="00073E7D"/>
    <w:rsid w:val="000742CF"/>
    <w:rsid w:val="0007666D"/>
    <w:rsid w:val="0007667F"/>
    <w:rsid w:val="00076B9C"/>
    <w:rsid w:val="00077E4E"/>
    <w:rsid w:val="000802BE"/>
    <w:rsid w:val="0008237E"/>
    <w:rsid w:val="00084441"/>
    <w:rsid w:val="00085E6E"/>
    <w:rsid w:val="00086626"/>
    <w:rsid w:val="00086CDD"/>
    <w:rsid w:val="00086F7D"/>
    <w:rsid w:val="00087320"/>
    <w:rsid w:val="00087398"/>
    <w:rsid w:val="00087596"/>
    <w:rsid w:val="00087B55"/>
    <w:rsid w:val="000907A9"/>
    <w:rsid w:val="000928C9"/>
    <w:rsid w:val="00092EE2"/>
    <w:rsid w:val="0009364D"/>
    <w:rsid w:val="00093E7E"/>
    <w:rsid w:val="0009526A"/>
    <w:rsid w:val="00096031"/>
    <w:rsid w:val="00096291"/>
    <w:rsid w:val="000A092A"/>
    <w:rsid w:val="000A110A"/>
    <w:rsid w:val="000A2039"/>
    <w:rsid w:val="000A2215"/>
    <w:rsid w:val="000A2335"/>
    <w:rsid w:val="000A2AE9"/>
    <w:rsid w:val="000A40AF"/>
    <w:rsid w:val="000A4CB3"/>
    <w:rsid w:val="000A535E"/>
    <w:rsid w:val="000B03FA"/>
    <w:rsid w:val="000B07D4"/>
    <w:rsid w:val="000B200C"/>
    <w:rsid w:val="000B2501"/>
    <w:rsid w:val="000B2745"/>
    <w:rsid w:val="000B2B87"/>
    <w:rsid w:val="000B3296"/>
    <w:rsid w:val="000B3ABC"/>
    <w:rsid w:val="000B3DC0"/>
    <w:rsid w:val="000B5364"/>
    <w:rsid w:val="000B6D31"/>
    <w:rsid w:val="000C17E7"/>
    <w:rsid w:val="000C1AFC"/>
    <w:rsid w:val="000C2B11"/>
    <w:rsid w:val="000C4D99"/>
    <w:rsid w:val="000C4FD2"/>
    <w:rsid w:val="000C65AD"/>
    <w:rsid w:val="000C6EB4"/>
    <w:rsid w:val="000D0F84"/>
    <w:rsid w:val="000D1017"/>
    <w:rsid w:val="000D143A"/>
    <w:rsid w:val="000D164F"/>
    <w:rsid w:val="000D2384"/>
    <w:rsid w:val="000D2D29"/>
    <w:rsid w:val="000D2F20"/>
    <w:rsid w:val="000D41F0"/>
    <w:rsid w:val="000D5DDA"/>
    <w:rsid w:val="000D61D9"/>
    <w:rsid w:val="000D6513"/>
    <w:rsid w:val="000D6BAF"/>
    <w:rsid w:val="000D7724"/>
    <w:rsid w:val="000D7C3B"/>
    <w:rsid w:val="000E0EF0"/>
    <w:rsid w:val="000E31A1"/>
    <w:rsid w:val="000E4C40"/>
    <w:rsid w:val="000E5DFA"/>
    <w:rsid w:val="000E7A10"/>
    <w:rsid w:val="000E7A3C"/>
    <w:rsid w:val="000E7C2A"/>
    <w:rsid w:val="000F06F4"/>
    <w:rsid w:val="000F30DF"/>
    <w:rsid w:val="000F31D1"/>
    <w:rsid w:val="000F3585"/>
    <w:rsid w:val="000F36DF"/>
    <w:rsid w:val="000F3FBE"/>
    <w:rsid w:val="000F48F8"/>
    <w:rsid w:val="000F4986"/>
    <w:rsid w:val="000F6792"/>
    <w:rsid w:val="000F6FE0"/>
    <w:rsid w:val="000F7E0F"/>
    <w:rsid w:val="001016CA"/>
    <w:rsid w:val="00102278"/>
    <w:rsid w:val="0010232B"/>
    <w:rsid w:val="00104115"/>
    <w:rsid w:val="00104EE2"/>
    <w:rsid w:val="001050A6"/>
    <w:rsid w:val="00105B35"/>
    <w:rsid w:val="00105DF8"/>
    <w:rsid w:val="00106051"/>
    <w:rsid w:val="00106BA1"/>
    <w:rsid w:val="0011021B"/>
    <w:rsid w:val="001105DF"/>
    <w:rsid w:val="00112184"/>
    <w:rsid w:val="001144A1"/>
    <w:rsid w:val="001145F6"/>
    <w:rsid w:val="00115124"/>
    <w:rsid w:val="0011524C"/>
    <w:rsid w:val="0011795C"/>
    <w:rsid w:val="001204C1"/>
    <w:rsid w:val="00120EFB"/>
    <w:rsid w:val="00121192"/>
    <w:rsid w:val="00121FB0"/>
    <w:rsid w:val="00122054"/>
    <w:rsid w:val="001221AD"/>
    <w:rsid w:val="0012254E"/>
    <w:rsid w:val="00122C46"/>
    <w:rsid w:val="00122E93"/>
    <w:rsid w:val="0012328B"/>
    <w:rsid w:val="001233D9"/>
    <w:rsid w:val="00123744"/>
    <w:rsid w:val="0012402F"/>
    <w:rsid w:val="00124549"/>
    <w:rsid w:val="00125BA0"/>
    <w:rsid w:val="00127ED5"/>
    <w:rsid w:val="0013028B"/>
    <w:rsid w:val="001308A3"/>
    <w:rsid w:val="00130C74"/>
    <w:rsid w:val="00131388"/>
    <w:rsid w:val="00131A4C"/>
    <w:rsid w:val="00131D6A"/>
    <w:rsid w:val="00132B42"/>
    <w:rsid w:val="00133456"/>
    <w:rsid w:val="00133A3D"/>
    <w:rsid w:val="00134A0C"/>
    <w:rsid w:val="00134BDF"/>
    <w:rsid w:val="00135393"/>
    <w:rsid w:val="00135801"/>
    <w:rsid w:val="0013706F"/>
    <w:rsid w:val="0013714E"/>
    <w:rsid w:val="00140D27"/>
    <w:rsid w:val="0014205E"/>
    <w:rsid w:val="001427D5"/>
    <w:rsid w:val="001429AE"/>
    <w:rsid w:val="00142F82"/>
    <w:rsid w:val="0014339C"/>
    <w:rsid w:val="00143EB2"/>
    <w:rsid w:val="001453A1"/>
    <w:rsid w:val="00145FAB"/>
    <w:rsid w:val="001462FE"/>
    <w:rsid w:val="00146506"/>
    <w:rsid w:val="00147A73"/>
    <w:rsid w:val="00151913"/>
    <w:rsid w:val="0015191F"/>
    <w:rsid w:val="00152002"/>
    <w:rsid w:val="00152540"/>
    <w:rsid w:val="00153379"/>
    <w:rsid w:val="001550B7"/>
    <w:rsid w:val="00156120"/>
    <w:rsid w:val="0015671D"/>
    <w:rsid w:val="00156CF3"/>
    <w:rsid w:val="001579DB"/>
    <w:rsid w:val="001607CC"/>
    <w:rsid w:val="00160985"/>
    <w:rsid w:val="00160CD1"/>
    <w:rsid w:val="00161A3A"/>
    <w:rsid w:val="00163404"/>
    <w:rsid w:val="00163902"/>
    <w:rsid w:val="00164567"/>
    <w:rsid w:val="00164B83"/>
    <w:rsid w:val="00164C42"/>
    <w:rsid w:val="00165A47"/>
    <w:rsid w:val="001670CE"/>
    <w:rsid w:val="001675AD"/>
    <w:rsid w:val="00167D23"/>
    <w:rsid w:val="0017001D"/>
    <w:rsid w:val="00170BCA"/>
    <w:rsid w:val="00171B7B"/>
    <w:rsid w:val="00171BC0"/>
    <w:rsid w:val="001732FC"/>
    <w:rsid w:val="00175C06"/>
    <w:rsid w:val="0017609A"/>
    <w:rsid w:val="001804FB"/>
    <w:rsid w:val="001815B6"/>
    <w:rsid w:val="00182C3B"/>
    <w:rsid w:val="00182F42"/>
    <w:rsid w:val="001831D6"/>
    <w:rsid w:val="001839E0"/>
    <w:rsid w:val="001841A7"/>
    <w:rsid w:val="001842B2"/>
    <w:rsid w:val="001842B6"/>
    <w:rsid w:val="0018476E"/>
    <w:rsid w:val="00184EBC"/>
    <w:rsid w:val="00187C8B"/>
    <w:rsid w:val="001902FE"/>
    <w:rsid w:val="00190433"/>
    <w:rsid w:val="001912A3"/>
    <w:rsid w:val="0019173D"/>
    <w:rsid w:val="001917A9"/>
    <w:rsid w:val="00191844"/>
    <w:rsid w:val="00191CF4"/>
    <w:rsid w:val="00192636"/>
    <w:rsid w:val="00194ADA"/>
    <w:rsid w:val="0019593D"/>
    <w:rsid w:val="00195C8B"/>
    <w:rsid w:val="0019782E"/>
    <w:rsid w:val="00197830"/>
    <w:rsid w:val="001A18C1"/>
    <w:rsid w:val="001A227D"/>
    <w:rsid w:val="001A22FA"/>
    <w:rsid w:val="001A25C6"/>
    <w:rsid w:val="001A2976"/>
    <w:rsid w:val="001A311F"/>
    <w:rsid w:val="001A47E7"/>
    <w:rsid w:val="001A4F30"/>
    <w:rsid w:val="001A5C63"/>
    <w:rsid w:val="001A5E90"/>
    <w:rsid w:val="001A635F"/>
    <w:rsid w:val="001A6721"/>
    <w:rsid w:val="001A691F"/>
    <w:rsid w:val="001A6E59"/>
    <w:rsid w:val="001A790B"/>
    <w:rsid w:val="001A7C3F"/>
    <w:rsid w:val="001B0FA2"/>
    <w:rsid w:val="001B1439"/>
    <w:rsid w:val="001B3173"/>
    <w:rsid w:val="001B3346"/>
    <w:rsid w:val="001B36C2"/>
    <w:rsid w:val="001B3AFD"/>
    <w:rsid w:val="001B5487"/>
    <w:rsid w:val="001B5D65"/>
    <w:rsid w:val="001B5D84"/>
    <w:rsid w:val="001B72A6"/>
    <w:rsid w:val="001B7D89"/>
    <w:rsid w:val="001C0498"/>
    <w:rsid w:val="001C0848"/>
    <w:rsid w:val="001C0F8D"/>
    <w:rsid w:val="001C10AD"/>
    <w:rsid w:val="001C1251"/>
    <w:rsid w:val="001C1ACA"/>
    <w:rsid w:val="001C1C79"/>
    <w:rsid w:val="001C1D17"/>
    <w:rsid w:val="001C2607"/>
    <w:rsid w:val="001C2CF7"/>
    <w:rsid w:val="001C31E0"/>
    <w:rsid w:val="001C33D5"/>
    <w:rsid w:val="001C4A9A"/>
    <w:rsid w:val="001C6A43"/>
    <w:rsid w:val="001C6A80"/>
    <w:rsid w:val="001C6B79"/>
    <w:rsid w:val="001C6D3C"/>
    <w:rsid w:val="001D09FD"/>
    <w:rsid w:val="001D0D18"/>
    <w:rsid w:val="001D110A"/>
    <w:rsid w:val="001D1316"/>
    <w:rsid w:val="001D219A"/>
    <w:rsid w:val="001D2824"/>
    <w:rsid w:val="001D4261"/>
    <w:rsid w:val="001D46F3"/>
    <w:rsid w:val="001D53E7"/>
    <w:rsid w:val="001D58DA"/>
    <w:rsid w:val="001E186E"/>
    <w:rsid w:val="001E19A2"/>
    <w:rsid w:val="001E25FD"/>
    <w:rsid w:val="001E2B02"/>
    <w:rsid w:val="001E3204"/>
    <w:rsid w:val="001E418C"/>
    <w:rsid w:val="001E551E"/>
    <w:rsid w:val="001E5A5B"/>
    <w:rsid w:val="001E7267"/>
    <w:rsid w:val="001E7C8F"/>
    <w:rsid w:val="001E7ED1"/>
    <w:rsid w:val="001F002E"/>
    <w:rsid w:val="001F568F"/>
    <w:rsid w:val="001F6307"/>
    <w:rsid w:val="001F6F16"/>
    <w:rsid w:val="001F710F"/>
    <w:rsid w:val="00201520"/>
    <w:rsid w:val="002026A9"/>
    <w:rsid w:val="00202F32"/>
    <w:rsid w:val="00203125"/>
    <w:rsid w:val="0020360E"/>
    <w:rsid w:val="00204410"/>
    <w:rsid w:val="00205B47"/>
    <w:rsid w:val="00205E67"/>
    <w:rsid w:val="00206C5E"/>
    <w:rsid w:val="0020777C"/>
    <w:rsid w:val="00210A12"/>
    <w:rsid w:val="00210F5B"/>
    <w:rsid w:val="002110A5"/>
    <w:rsid w:val="00211DD0"/>
    <w:rsid w:val="00212C73"/>
    <w:rsid w:val="00212F71"/>
    <w:rsid w:val="00212F9F"/>
    <w:rsid w:val="002130AF"/>
    <w:rsid w:val="00213654"/>
    <w:rsid w:val="002140CE"/>
    <w:rsid w:val="00214688"/>
    <w:rsid w:val="002149C4"/>
    <w:rsid w:val="00214FEE"/>
    <w:rsid w:val="002155DF"/>
    <w:rsid w:val="00215B41"/>
    <w:rsid w:val="00216842"/>
    <w:rsid w:val="00217331"/>
    <w:rsid w:val="00217AA1"/>
    <w:rsid w:val="002203D5"/>
    <w:rsid w:val="00220777"/>
    <w:rsid w:val="00221B16"/>
    <w:rsid w:val="00221D86"/>
    <w:rsid w:val="00222087"/>
    <w:rsid w:val="002224A0"/>
    <w:rsid w:val="00224370"/>
    <w:rsid w:val="00224F2F"/>
    <w:rsid w:val="0022532F"/>
    <w:rsid w:val="00226B97"/>
    <w:rsid w:val="0022779A"/>
    <w:rsid w:val="00230AB7"/>
    <w:rsid w:val="0023210F"/>
    <w:rsid w:val="00232113"/>
    <w:rsid w:val="002325F8"/>
    <w:rsid w:val="0023261E"/>
    <w:rsid w:val="002327EF"/>
    <w:rsid w:val="00233DBD"/>
    <w:rsid w:val="00233E88"/>
    <w:rsid w:val="00234443"/>
    <w:rsid w:val="00235AF3"/>
    <w:rsid w:val="00235C69"/>
    <w:rsid w:val="00235DCE"/>
    <w:rsid w:val="00236642"/>
    <w:rsid w:val="00237536"/>
    <w:rsid w:val="0024023B"/>
    <w:rsid w:val="00240C60"/>
    <w:rsid w:val="0024144D"/>
    <w:rsid w:val="00241953"/>
    <w:rsid w:val="00241E75"/>
    <w:rsid w:val="002429AC"/>
    <w:rsid w:val="00242B9E"/>
    <w:rsid w:val="00242F09"/>
    <w:rsid w:val="002435A9"/>
    <w:rsid w:val="00243A13"/>
    <w:rsid w:val="00243CEF"/>
    <w:rsid w:val="00245644"/>
    <w:rsid w:val="00245AEE"/>
    <w:rsid w:val="0024601E"/>
    <w:rsid w:val="0024627B"/>
    <w:rsid w:val="002462BD"/>
    <w:rsid w:val="00246B40"/>
    <w:rsid w:val="002503CD"/>
    <w:rsid w:val="002503DB"/>
    <w:rsid w:val="0025076F"/>
    <w:rsid w:val="00251DCD"/>
    <w:rsid w:val="00251E60"/>
    <w:rsid w:val="00252575"/>
    <w:rsid w:val="00252E5D"/>
    <w:rsid w:val="00252F89"/>
    <w:rsid w:val="00255538"/>
    <w:rsid w:val="002557E3"/>
    <w:rsid w:val="00256A4F"/>
    <w:rsid w:val="00256EF7"/>
    <w:rsid w:val="00257C71"/>
    <w:rsid w:val="00257E95"/>
    <w:rsid w:val="00260330"/>
    <w:rsid w:val="0026061A"/>
    <w:rsid w:val="00260D1F"/>
    <w:rsid w:val="00261FF0"/>
    <w:rsid w:val="00262E12"/>
    <w:rsid w:val="00263DD7"/>
    <w:rsid w:val="00263E18"/>
    <w:rsid w:val="00264333"/>
    <w:rsid w:val="00264835"/>
    <w:rsid w:val="00264FC2"/>
    <w:rsid w:val="0026551C"/>
    <w:rsid w:val="00265CE0"/>
    <w:rsid w:val="002662FD"/>
    <w:rsid w:val="00266BC6"/>
    <w:rsid w:val="00266F62"/>
    <w:rsid w:val="002678EF"/>
    <w:rsid w:val="0026794D"/>
    <w:rsid w:val="00267B4E"/>
    <w:rsid w:val="002708CC"/>
    <w:rsid w:val="002711C7"/>
    <w:rsid w:val="002724D6"/>
    <w:rsid w:val="00272551"/>
    <w:rsid w:val="002733EA"/>
    <w:rsid w:val="002760D6"/>
    <w:rsid w:val="002768A9"/>
    <w:rsid w:val="00277352"/>
    <w:rsid w:val="00277929"/>
    <w:rsid w:val="0028009D"/>
    <w:rsid w:val="00280B4E"/>
    <w:rsid w:val="00280D27"/>
    <w:rsid w:val="00281230"/>
    <w:rsid w:val="00282C81"/>
    <w:rsid w:val="00284E12"/>
    <w:rsid w:val="00287D55"/>
    <w:rsid w:val="00290D6D"/>
    <w:rsid w:val="00290F59"/>
    <w:rsid w:val="00291146"/>
    <w:rsid w:val="00291197"/>
    <w:rsid w:val="0029296A"/>
    <w:rsid w:val="00293683"/>
    <w:rsid w:val="00294055"/>
    <w:rsid w:val="0029497C"/>
    <w:rsid w:val="00294B13"/>
    <w:rsid w:val="00296903"/>
    <w:rsid w:val="00296C30"/>
    <w:rsid w:val="00297ED1"/>
    <w:rsid w:val="002A0326"/>
    <w:rsid w:val="002A054A"/>
    <w:rsid w:val="002A108C"/>
    <w:rsid w:val="002A19A7"/>
    <w:rsid w:val="002A1E1A"/>
    <w:rsid w:val="002A1E58"/>
    <w:rsid w:val="002A1E92"/>
    <w:rsid w:val="002A246E"/>
    <w:rsid w:val="002A24D7"/>
    <w:rsid w:val="002A25BF"/>
    <w:rsid w:val="002A2A36"/>
    <w:rsid w:val="002A38E3"/>
    <w:rsid w:val="002A393A"/>
    <w:rsid w:val="002A4564"/>
    <w:rsid w:val="002A4E01"/>
    <w:rsid w:val="002A5D7B"/>
    <w:rsid w:val="002A612D"/>
    <w:rsid w:val="002A6CAA"/>
    <w:rsid w:val="002A6DD2"/>
    <w:rsid w:val="002A7A00"/>
    <w:rsid w:val="002B019C"/>
    <w:rsid w:val="002B04F1"/>
    <w:rsid w:val="002B0CA9"/>
    <w:rsid w:val="002B11B1"/>
    <w:rsid w:val="002B130E"/>
    <w:rsid w:val="002B177D"/>
    <w:rsid w:val="002B1D90"/>
    <w:rsid w:val="002B2C02"/>
    <w:rsid w:val="002B370F"/>
    <w:rsid w:val="002B42C1"/>
    <w:rsid w:val="002B4828"/>
    <w:rsid w:val="002B509F"/>
    <w:rsid w:val="002B5C38"/>
    <w:rsid w:val="002B6B46"/>
    <w:rsid w:val="002B7522"/>
    <w:rsid w:val="002B7CB8"/>
    <w:rsid w:val="002C0CC5"/>
    <w:rsid w:val="002C35EB"/>
    <w:rsid w:val="002C5840"/>
    <w:rsid w:val="002C6EBA"/>
    <w:rsid w:val="002D116C"/>
    <w:rsid w:val="002D11D7"/>
    <w:rsid w:val="002D2998"/>
    <w:rsid w:val="002D3C6A"/>
    <w:rsid w:val="002D4BF5"/>
    <w:rsid w:val="002D5931"/>
    <w:rsid w:val="002E06E6"/>
    <w:rsid w:val="002E0734"/>
    <w:rsid w:val="002E3EE3"/>
    <w:rsid w:val="002E54BC"/>
    <w:rsid w:val="002E593A"/>
    <w:rsid w:val="002E6709"/>
    <w:rsid w:val="002E6F5C"/>
    <w:rsid w:val="002E73FF"/>
    <w:rsid w:val="002F0554"/>
    <w:rsid w:val="002F0DD9"/>
    <w:rsid w:val="002F13A7"/>
    <w:rsid w:val="002F17F9"/>
    <w:rsid w:val="002F1915"/>
    <w:rsid w:val="002F20A9"/>
    <w:rsid w:val="002F2818"/>
    <w:rsid w:val="002F2A1E"/>
    <w:rsid w:val="002F2C48"/>
    <w:rsid w:val="002F2E37"/>
    <w:rsid w:val="002F2FCE"/>
    <w:rsid w:val="002F3059"/>
    <w:rsid w:val="002F37DE"/>
    <w:rsid w:val="002F40F4"/>
    <w:rsid w:val="002F4310"/>
    <w:rsid w:val="002F468E"/>
    <w:rsid w:val="002F5B9F"/>
    <w:rsid w:val="002F662B"/>
    <w:rsid w:val="00302067"/>
    <w:rsid w:val="00302187"/>
    <w:rsid w:val="00302433"/>
    <w:rsid w:val="0030426B"/>
    <w:rsid w:val="00304598"/>
    <w:rsid w:val="0030473C"/>
    <w:rsid w:val="00304B23"/>
    <w:rsid w:val="00305CB8"/>
    <w:rsid w:val="00306878"/>
    <w:rsid w:val="00307480"/>
    <w:rsid w:val="00307D0C"/>
    <w:rsid w:val="00311017"/>
    <w:rsid w:val="00312F6A"/>
    <w:rsid w:val="00313D4F"/>
    <w:rsid w:val="00314FBF"/>
    <w:rsid w:val="00315059"/>
    <w:rsid w:val="00315E68"/>
    <w:rsid w:val="00316F4C"/>
    <w:rsid w:val="003176D9"/>
    <w:rsid w:val="0032215A"/>
    <w:rsid w:val="003229BD"/>
    <w:rsid w:val="00322B7A"/>
    <w:rsid w:val="0032391A"/>
    <w:rsid w:val="00324056"/>
    <w:rsid w:val="00324E64"/>
    <w:rsid w:val="00325892"/>
    <w:rsid w:val="00325C08"/>
    <w:rsid w:val="00326BE5"/>
    <w:rsid w:val="00327AE3"/>
    <w:rsid w:val="00327E14"/>
    <w:rsid w:val="00330221"/>
    <w:rsid w:val="00330329"/>
    <w:rsid w:val="00330629"/>
    <w:rsid w:val="0033109D"/>
    <w:rsid w:val="00332AA1"/>
    <w:rsid w:val="00332DE3"/>
    <w:rsid w:val="00333F54"/>
    <w:rsid w:val="00334E4F"/>
    <w:rsid w:val="00335E58"/>
    <w:rsid w:val="00336F2E"/>
    <w:rsid w:val="00337FD4"/>
    <w:rsid w:val="003400CB"/>
    <w:rsid w:val="0034020B"/>
    <w:rsid w:val="003419E0"/>
    <w:rsid w:val="00341A46"/>
    <w:rsid w:val="00341DAE"/>
    <w:rsid w:val="0034360F"/>
    <w:rsid w:val="00344E11"/>
    <w:rsid w:val="003454B0"/>
    <w:rsid w:val="003455D1"/>
    <w:rsid w:val="0034586F"/>
    <w:rsid w:val="003459F3"/>
    <w:rsid w:val="00346238"/>
    <w:rsid w:val="00346D52"/>
    <w:rsid w:val="00351F17"/>
    <w:rsid w:val="00352776"/>
    <w:rsid w:val="00353204"/>
    <w:rsid w:val="003537D0"/>
    <w:rsid w:val="00354603"/>
    <w:rsid w:val="00354F1E"/>
    <w:rsid w:val="0035525D"/>
    <w:rsid w:val="00355F71"/>
    <w:rsid w:val="0035617B"/>
    <w:rsid w:val="00356363"/>
    <w:rsid w:val="003565F4"/>
    <w:rsid w:val="0035765D"/>
    <w:rsid w:val="00360C29"/>
    <w:rsid w:val="00360C9F"/>
    <w:rsid w:val="003613A8"/>
    <w:rsid w:val="0036153D"/>
    <w:rsid w:val="00361885"/>
    <w:rsid w:val="003621E9"/>
    <w:rsid w:val="00363902"/>
    <w:rsid w:val="003642A5"/>
    <w:rsid w:val="00364C3E"/>
    <w:rsid w:val="00366753"/>
    <w:rsid w:val="00366B3C"/>
    <w:rsid w:val="00367690"/>
    <w:rsid w:val="00367769"/>
    <w:rsid w:val="00367ADF"/>
    <w:rsid w:val="0037023E"/>
    <w:rsid w:val="00370396"/>
    <w:rsid w:val="003707BB"/>
    <w:rsid w:val="003714EC"/>
    <w:rsid w:val="003729DC"/>
    <w:rsid w:val="00372A75"/>
    <w:rsid w:val="0037456C"/>
    <w:rsid w:val="00375AC0"/>
    <w:rsid w:val="00375FDA"/>
    <w:rsid w:val="00376ACC"/>
    <w:rsid w:val="00377368"/>
    <w:rsid w:val="00377BD7"/>
    <w:rsid w:val="00381890"/>
    <w:rsid w:val="00381EB1"/>
    <w:rsid w:val="00383744"/>
    <w:rsid w:val="00383AB9"/>
    <w:rsid w:val="003858A3"/>
    <w:rsid w:val="00385F7B"/>
    <w:rsid w:val="003868B2"/>
    <w:rsid w:val="00386FC8"/>
    <w:rsid w:val="0038736A"/>
    <w:rsid w:val="00387A7D"/>
    <w:rsid w:val="003902D7"/>
    <w:rsid w:val="00390B26"/>
    <w:rsid w:val="00390D5F"/>
    <w:rsid w:val="00390D93"/>
    <w:rsid w:val="003922AE"/>
    <w:rsid w:val="003931DA"/>
    <w:rsid w:val="003961BA"/>
    <w:rsid w:val="00396FA0"/>
    <w:rsid w:val="003971FC"/>
    <w:rsid w:val="003A0392"/>
    <w:rsid w:val="003A04DE"/>
    <w:rsid w:val="003A1110"/>
    <w:rsid w:val="003A1237"/>
    <w:rsid w:val="003A16F7"/>
    <w:rsid w:val="003A1BF8"/>
    <w:rsid w:val="003A2AFD"/>
    <w:rsid w:val="003A3242"/>
    <w:rsid w:val="003A4B7E"/>
    <w:rsid w:val="003A5129"/>
    <w:rsid w:val="003A5AC2"/>
    <w:rsid w:val="003A5C6D"/>
    <w:rsid w:val="003A64D1"/>
    <w:rsid w:val="003A736E"/>
    <w:rsid w:val="003B1AF5"/>
    <w:rsid w:val="003B1E7D"/>
    <w:rsid w:val="003B2792"/>
    <w:rsid w:val="003B3E42"/>
    <w:rsid w:val="003B419C"/>
    <w:rsid w:val="003B46D5"/>
    <w:rsid w:val="003B6637"/>
    <w:rsid w:val="003B730C"/>
    <w:rsid w:val="003B74B5"/>
    <w:rsid w:val="003B7872"/>
    <w:rsid w:val="003B7AB0"/>
    <w:rsid w:val="003B7CC4"/>
    <w:rsid w:val="003B7E7F"/>
    <w:rsid w:val="003C043A"/>
    <w:rsid w:val="003C0DAE"/>
    <w:rsid w:val="003C0E7E"/>
    <w:rsid w:val="003C1A5E"/>
    <w:rsid w:val="003C1FAE"/>
    <w:rsid w:val="003C2FDE"/>
    <w:rsid w:val="003C3B9A"/>
    <w:rsid w:val="003C3D47"/>
    <w:rsid w:val="003C3D63"/>
    <w:rsid w:val="003C42C8"/>
    <w:rsid w:val="003C4D74"/>
    <w:rsid w:val="003C5400"/>
    <w:rsid w:val="003C57BB"/>
    <w:rsid w:val="003C57E3"/>
    <w:rsid w:val="003C592A"/>
    <w:rsid w:val="003C5B3D"/>
    <w:rsid w:val="003C5FB9"/>
    <w:rsid w:val="003C69CE"/>
    <w:rsid w:val="003C7853"/>
    <w:rsid w:val="003D020E"/>
    <w:rsid w:val="003D04C4"/>
    <w:rsid w:val="003D12AA"/>
    <w:rsid w:val="003D22AF"/>
    <w:rsid w:val="003D306D"/>
    <w:rsid w:val="003D36F0"/>
    <w:rsid w:val="003D4CBA"/>
    <w:rsid w:val="003D5647"/>
    <w:rsid w:val="003D5AEF"/>
    <w:rsid w:val="003D5C5F"/>
    <w:rsid w:val="003D5D17"/>
    <w:rsid w:val="003D6784"/>
    <w:rsid w:val="003D67AA"/>
    <w:rsid w:val="003D6921"/>
    <w:rsid w:val="003E1A12"/>
    <w:rsid w:val="003E3C67"/>
    <w:rsid w:val="003E5A97"/>
    <w:rsid w:val="003E5ECF"/>
    <w:rsid w:val="003E7E11"/>
    <w:rsid w:val="003F05C1"/>
    <w:rsid w:val="003F0F41"/>
    <w:rsid w:val="003F1F51"/>
    <w:rsid w:val="003F281B"/>
    <w:rsid w:val="003F2D77"/>
    <w:rsid w:val="003F30B3"/>
    <w:rsid w:val="003F3B6E"/>
    <w:rsid w:val="003F3F50"/>
    <w:rsid w:val="003F3F8F"/>
    <w:rsid w:val="003F5267"/>
    <w:rsid w:val="003F62A2"/>
    <w:rsid w:val="003F66E3"/>
    <w:rsid w:val="003F6CE1"/>
    <w:rsid w:val="003F7E54"/>
    <w:rsid w:val="00400B74"/>
    <w:rsid w:val="0040420A"/>
    <w:rsid w:val="004047EB"/>
    <w:rsid w:val="00404822"/>
    <w:rsid w:val="00404B21"/>
    <w:rsid w:val="00406C05"/>
    <w:rsid w:val="00407010"/>
    <w:rsid w:val="00407826"/>
    <w:rsid w:val="00411760"/>
    <w:rsid w:val="004122AA"/>
    <w:rsid w:val="00412F2C"/>
    <w:rsid w:val="0041341D"/>
    <w:rsid w:val="004134B9"/>
    <w:rsid w:val="00413A01"/>
    <w:rsid w:val="00413C4A"/>
    <w:rsid w:val="004142C5"/>
    <w:rsid w:val="004144CC"/>
    <w:rsid w:val="004154E2"/>
    <w:rsid w:val="00416095"/>
    <w:rsid w:val="00416330"/>
    <w:rsid w:val="00417A62"/>
    <w:rsid w:val="00417F6B"/>
    <w:rsid w:val="004207E5"/>
    <w:rsid w:val="00420F07"/>
    <w:rsid w:val="00421AFA"/>
    <w:rsid w:val="0042259B"/>
    <w:rsid w:val="00422686"/>
    <w:rsid w:val="00422952"/>
    <w:rsid w:val="00423B6A"/>
    <w:rsid w:val="00423D07"/>
    <w:rsid w:val="00424887"/>
    <w:rsid w:val="00424DDC"/>
    <w:rsid w:val="00425DE6"/>
    <w:rsid w:val="004269C6"/>
    <w:rsid w:val="00426DB1"/>
    <w:rsid w:val="00427459"/>
    <w:rsid w:val="00427698"/>
    <w:rsid w:val="00430AA0"/>
    <w:rsid w:val="00430D1F"/>
    <w:rsid w:val="0043106E"/>
    <w:rsid w:val="00431221"/>
    <w:rsid w:val="004314A8"/>
    <w:rsid w:val="00432426"/>
    <w:rsid w:val="0043266F"/>
    <w:rsid w:val="00433260"/>
    <w:rsid w:val="00433C7B"/>
    <w:rsid w:val="00433F71"/>
    <w:rsid w:val="00434D64"/>
    <w:rsid w:val="00435C2C"/>
    <w:rsid w:val="00436D7F"/>
    <w:rsid w:val="0043774D"/>
    <w:rsid w:val="00440678"/>
    <w:rsid w:val="00440898"/>
    <w:rsid w:val="0044140F"/>
    <w:rsid w:val="00441FF8"/>
    <w:rsid w:val="0044247C"/>
    <w:rsid w:val="00442909"/>
    <w:rsid w:val="00443DAA"/>
    <w:rsid w:val="00444635"/>
    <w:rsid w:val="004457B4"/>
    <w:rsid w:val="00445D72"/>
    <w:rsid w:val="004463BD"/>
    <w:rsid w:val="00446489"/>
    <w:rsid w:val="0044659A"/>
    <w:rsid w:val="00446AF2"/>
    <w:rsid w:val="00447156"/>
    <w:rsid w:val="00447DBD"/>
    <w:rsid w:val="004509D3"/>
    <w:rsid w:val="00450D90"/>
    <w:rsid w:val="00451505"/>
    <w:rsid w:val="00451FDB"/>
    <w:rsid w:val="004522F2"/>
    <w:rsid w:val="004525D8"/>
    <w:rsid w:val="00454D52"/>
    <w:rsid w:val="00455744"/>
    <w:rsid w:val="004560A0"/>
    <w:rsid w:val="0045631F"/>
    <w:rsid w:val="0045739F"/>
    <w:rsid w:val="00457BB6"/>
    <w:rsid w:val="004616A2"/>
    <w:rsid w:val="0046193C"/>
    <w:rsid w:val="004655DC"/>
    <w:rsid w:val="00465C48"/>
    <w:rsid w:val="004666BD"/>
    <w:rsid w:val="004671D1"/>
    <w:rsid w:val="00467B00"/>
    <w:rsid w:val="00467C26"/>
    <w:rsid w:val="004714C9"/>
    <w:rsid w:val="00471F38"/>
    <w:rsid w:val="00472BFA"/>
    <w:rsid w:val="00473037"/>
    <w:rsid w:val="004730E7"/>
    <w:rsid w:val="00477A4D"/>
    <w:rsid w:val="00477A73"/>
    <w:rsid w:val="00477E60"/>
    <w:rsid w:val="0048009E"/>
    <w:rsid w:val="0048079C"/>
    <w:rsid w:val="00480C1A"/>
    <w:rsid w:val="00480CBA"/>
    <w:rsid w:val="00480E91"/>
    <w:rsid w:val="0048221A"/>
    <w:rsid w:val="00482862"/>
    <w:rsid w:val="00483291"/>
    <w:rsid w:val="004832A1"/>
    <w:rsid w:val="00483AE2"/>
    <w:rsid w:val="00483F40"/>
    <w:rsid w:val="004842FF"/>
    <w:rsid w:val="00484692"/>
    <w:rsid w:val="004850AA"/>
    <w:rsid w:val="00485761"/>
    <w:rsid w:val="00486166"/>
    <w:rsid w:val="00486B5D"/>
    <w:rsid w:val="00487E06"/>
    <w:rsid w:val="00490E56"/>
    <w:rsid w:val="004929BA"/>
    <w:rsid w:val="00492DBA"/>
    <w:rsid w:val="00492F6A"/>
    <w:rsid w:val="004933C4"/>
    <w:rsid w:val="00493D6A"/>
    <w:rsid w:val="00493D8E"/>
    <w:rsid w:val="00494F66"/>
    <w:rsid w:val="00495A8F"/>
    <w:rsid w:val="0049635E"/>
    <w:rsid w:val="004965E3"/>
    <w:rsid w:val="00496D3B"/>
    <w:rsid w:val="004A02A0"/>
    <w:rsid w:val="004A05F7"/>
    <w:rsid w:val="004A1BEF"/>
    <w:rsid w:val="004A31A8"/>
    <w:rsid w:val="004A3686"/>
    <w:rsid w:val="004A4B92"/>
    <w:rsid w:val="004A6D72"/>
    <w:rsid w:val="004A6DE1"/>
    <w:rsid w:val="004A7027"/>
    <w:rsid w:val="004A7E86"/>
    <w:rsid w:val="004B2783"/>
    <w:rsid w:val="004B2FD6"/>
    <w:rsid w:val="004B390F"/>
    <w:rsid w:val="004B46C1"/>
    <w:rsid w:val="004B4C4E"/>
    <w:rsid w:val="004B5096"/>
    <w:rsid w:val="004B5788"/>
    <w:rsid w:val="004B5E3E"/>
    <w:rsid w:val="004B61C9"/>
    <w:rsid w:val="004B647A"/>
    <w:rsid w:val="004B75AF"/>
    <w:rsid w:val="004C0192"/>
    <w:rsid w:val="004C08F2"/>
    <w:rsid w:val="004C0C02"/>
    <w:rsid w:val="004C1B1F"/>
    <w:rsid w:val="004C2441"/>
    <w:rsid w:val="004C2DF8"/>
    <w:rsid w:val="004C4C49"/>
    <w:rsid w:val="004C5787"/>
    <w:rsid w:val="004C5C65"/>
    <w:rsid w:val="004C6E6E"/>
    <w:rsid w:val="004D0317"/>
    <w:rsid w:val="004D04BC"/>
    <w:rsid w:val="004D0B62"/>
    <w:rsid w:val="004D14E7"/>
    <w:rsid w:val="004D1572"/>
    <w:rsid w:val="004D1D5F"/>
    <w:rsid w:val="004D1DF0"/>
    <w:rsid w:val="004D22CE"/>
    <w:rsid w:val="004D23BA"/>
    <w:rsid w:val="004D3DBE"/>
    <w:rsid w:val="004D5093"/>
    <w:rsid w:val="004D6366"/>
    <w:rsid w:val="004D65E9"/>
    <w:rsid w:val="004D69DE"/>
    <w:rsid w:val="004D72F5"/>
    <w:rsid w:val="004D7731"/>
    <w:rsid w:val="004D7CBF"/>
    <w:rsid w:val="004E055F"/>
    <w:rsid w:val="004E1DA3"/>
    <w:rsid w:val="004E288C"/>
    <w:rsid w:val="004E2FDD"/>
    <w:rsid w:val="004E3799"/>
    <w:rsid w:val="004E47EA"/>
    <w:rsid w:val="004E4A14"/>
    <w:rsid w:val="004E69B1"/>
    <w:rsid w:val="004E6DEE"/>
    <w:rsid w:val="004E76A8"/>
    <w:rsid w:val="004E7749"/>
    <w:rsid w:val="004F0626"/>
    <w:rsid w:val="004F0EF0"/>
    <w:rsid w:val="004F11E7"/>
    <w:rsid w:val="004F1A32"/>
    <w:rsid w:val="004F312D"/>
    <w:rsid w:val="004F450A"/>
    <w:rsid w:val="004F6471"/>
    <w:rsid w:val="004F69D5"/>
    <w:rsid w:val="004F6DDB"/>
    <w:rsid w:val="004F748D"/>
    <w:rsid w:val="004F7C36"/>
    <w:rsid w:val="00500E85"/>
    <w:rsid w:val="0050125C"/>
    <w:rsid w:val="0050146F"/>
    <w:rsid w:val="0050259F"/>
    <w:rsid w:val="005038D0"/>
    <w:rsid w:val="00503B50"/>
    <w:rsid w:val="0050431D"/>
    <w:rsid w:val="0050484C"/>
    <w:rsid w:val="00505187"/>
    <w:rsid w:val="005054B7"/>
    <w:rsid w:val="0050610E"/>
    <w:rsid w:val="0050634B"/>
    <w:rsid w:val="0050799B"/>
    <w:rsid w:val="00510A42"/>
    <w:rsid w:val="00510B58"/>
    <w:rsid w:val="00510BE1"/>
    <w:rsid w:val="00510C8D"/>
    <w:rsid w:val="005110AC"/>
    <w:rsid w:val="0051155E"/>
    <w:rsid w:val="00511E3D"/>
    <w:rsid w:val="005121D9"/>
    <w:rsid w:val="0052014B"/>
    <w:rsid w:val="005204AD"/>
    <w:rsid w:val="0052083F"/>
    <w:rsid w:val="00521DC8"/>
    <w:rsid w:val="00521EA2"/>
    <w:rsid w:val="00521EBA"/>
    <w:rsid w:val="0052203F"/>
    <w:rsid w:val="00523703"/>
    <w:rsid w:val="005250A8"/>
    <w:rsid w:val="0052526A"/>
    <w:rsid w:val="0052684B"/>
    <w:rsid w:val="00531A78"/>
    <w:rsid w:val="00532575"/>
    <w:rsid w:val="00532983"/>
    <w:rsid w:val="0053500A"/>
    <w:rsid w:val="005355B0"/>
    <w:rsid w:val="0053627C"/>
    <w:rsid w:val="0053663E"/>
    <w:rsid w:val="00536D0F"/>
    <w:rsid w:val="00536E3C"/>
    <w:rsid w:val="00540776"/>
    <w:rsid w:val="0054122D"/>
    <w:rsid w:val="00541842"/>
    <w:rsid w:val="005419D2"/>
    <w:rsid w:val="00541DEF"/>
    <w:rsid w:val="00542097"/>
    <w:rsid w:val="0054364F"/>
    <w:rsid w:val="00543870"/>
    <w:rsid w:val="0054532B"/>
    <w:rsid w:val="005461A9"/>
    <w:rsid w:val="00546508"/>
    <w:rsid w:val="005473AA"/>
    <w:rsid w:val="00547ECF"/>
    <w:rsid w:val="00550B37"/>
    <w:rsid w:val="00551993"/>
    <w:rsid w:val="00551C13"/>
    <w:rsid w:val="00551CB1"/>
    <w:rsid w:val="005520C4"/>
    <w:rsid w:val="005523FD"/>
    <w:rsid w:val="00552406"/>
    <w:rsid w:val="005525FF"/>
    <w:rsid w:val="005530E4"/>
    <w:rsid w:val="00553232"/>
    <w:rsid w:val="00553B92"/>
    <w:rsid w:val="00556D4D"/>
    <w:rsid w:val="00556F66"/>
    <w:rsid w:val="005603B6"/>
    <w:rsid w:val="0056085D"/>
    <w:rsid w:val="00560962"/>
    <w:rsid w:val="00560ACB"/>
    <w:rsid w:val="00560C86"/>
    <w:rsid w:val="005612DD"/>
    <w:rsid w:val="005636E2"/>
    <w:rsid w:val="00563E7C"/>
    <w:rsid w:val="00563FBD"/>
    <w:rsid w:val="00565B78"/>
    <w:rsid w:val="00566A90"/>
    <w:rsid w:val="00566DAF"/>
    <w:rsid w:val="005670B5"/>
    <w:rsid w:val="00570DBE"/>
    <w:rsid w:val="00571368"/>
    <w:rsid w:val="005717DD"/>
    <w:rsid w:val="00572537"/>
    <w:rsid w:val="005729C1"/>
    <w:rsid w:val="00572B1E"/>
    <w:rsid w:val="00573034"/>
    <w:rsid w:val="00574335"/>
    <w:rsid w:val="00574A46"/>
    <w:rsid w:val="005750ED"/>
    <w:rsid w:val="00576554"/>
    <w:rsid w:val="00577577"/>
    <w:rsid w:val="005810B7"/>
    <w:rsid w:val="00582086"/>
    <w:rsid w:val="00582171"/>
    <w:rsid w:val="00583B4E"/>
    <w:rsid w:val="0058446B"/>
    <w:rsid w:val="00584AB2"/>
    <w:rsid w:val="00584CBE"/>
    <w:rsid w:val="00585012"/>
    <w:rsid w:val="00586471"/>
    <w:rsid w:val="00587395"/>
    <w:rsid w:val="00587F9E"/>
    <w:rsid w:val="00590C74"/>
    <w:rsid w:val="00590EFC"/>
    <w:rsid w:val="0059129E"/>
    <w:rsid w:val="00591A11"/>
    <w:rsid w:val="00591ACD"/>
    <w:rsid w:val="0059254B"/>
    <w:rsid w:val="00592555"/>
    <w:rsid w:val="0059273E"/>
    <w:rsid w:val="00593018"/>
    <w:rsid w:val="00594401"/>
    <w:rsid w:val="0059539C"/>
    <w:rsid w:val="005955C1"/>
    <w:rsid w:val="00596F37"/>
    <w:rsid w:val="005A27ED"/>
    <w:rsid w:val="005A385A"/>
    <w:rsid w:val="005A4405"/>
    <w:rsid w:val="005A4FE1"/>
    <w:rsid w:val="005A5A3A"/>
    <w:rsid w:val="005A5C5E"/>
    <w:rsid w:val="005A63EE"/>
    <w:rsid w:val="005A7AC6"/>
    <w:rsid w:val="005B188F"/>
    <w:rsid w:val="005B1B57"/>
    <w:rsid w:val="005B1B77"/>
    <w:rsid w:val="005B227E"/>
    <w:rsid w:val="005B2B67"/>
    <w:rsid w:val="005B2F54"/>
    <w:rsid w:val="005B4A62"/>
    <w:rsid w:val="005B503F"/>
    <w:rsid w:val="005B5261"/>
    <w:rsid w:val="005B52C5"/>
    <w:rsid w:val="005B5B01"/>
    <w:rsid w:val="005B6619"/>
    <w:rsid w:val="005C05EC"/>
    <w:rsid w:val="005C066E"/>
    <w:rsid w:val="005C17BE"/>
    <w:rsid w:val="005C20D1"/>
    <w:rsid w:val="005C327A"/>
    <w:rsid w:val="005C3490"/>
    <w:rsid w:val="005C441D"/>
    <w:rsid w:val="005C488C"/>
    <w:rsid w:val="005C4AB2"/>
    <w:rsid w:val="005C5589"/>
    <w:rsid w:val="005C6254"/>
    <w:rsid w:val="005C706A"/>
    <w:rsid w:val="005D0E8A"/>
    <w:rsid w:val="005D1D7F"/>
    <w:rsid w:val="005D2074"/>
    <w:rsid w:val="005D354A"/>
    <w:rsid w:val="005D3E13"/>
    <w:rsid w:val="005D3FEA"/>
    <w:rsid w:val="005D52C2"/>
    <w:rsid w:val="005D549A"/>
    <w:rsid w:val="005D5BF4"/>
    <w:rsid w:val="005D6077"/>
    <w:rsid w:val="005D6C51"/>
    <w:rsid w:val="005D7ACC"/>
    <w:rsid w:val="005E0902"/>
    <w:rsid w:val="005E250A"/>
    <w:rsid w:val="005E28C9"/>
    <w:rsid w:val="005E2BD1"/>
    <w:rsid w:val="005E2C67"/>
    <w:rsid w:val="005E2E63"/>
    <w:rsid w:val="005E34EE"/>
    <w:rsid w:val="005E463F"/>
    <w:rsid w:val="005E5011"/>
    <w:rsid w:val="005E536D"/>
    <w:rsid w:val="005E5C9E"/>
    <w:rsid w:val="005E74E8"/>
    <w:rsid w:val="005E7B9E"/>
    <w:rsid w:val="005F00F2"/>
    <w:rsid w:val="005F123D"/>
    <w:rsid w:val="005F1C09"/>
    <w:rsid w:val="005F29E1"/>
    <w:rsid w:val="005F2B56"/>
    <w:rsid w:val="005F56E2"/>
    <w:rsid w:val="005F5B42"/>
    <w:rsid w:val="005F621D"/>
    <w:rsid w:val="005F7221"/>
    <w:rsid w:val="005F7502"/>
    <w:rsid w:val="005F7771"/>
    <w:rsid w:val="006005BD"/>
    <w:rsid w:val="00602330"/>
    <w:rsid w:val="00602C58"/>
    <w:rsid w:val="00603297"/>
    <w:rsid w:val="00603BEB"/>
    <w:rsid w:val="0060401E"/>
    <w:rsid w:val="00607E24"/>
    <w:rsid w:val="00607FBC"/>
    <w:rsid w:val="00610300"/>
    <w:rsid w:val="00610651"/>
    <w:rsid w:val="00612558"/>
    <w:rsid w:val="00613D15"/>
    <w:rsid w:val="00616234"/>
    <w:rsid w:val="006200EF"/>
    <w:rsid w:val="00620FD0"/>
    <w:rsid w:val="006226FD"/>
    <w:rsid w:val="00622A3B"/>
    <w:rsid w:val="00623722"/>
    <w:rsid w:val="00624669"/>
    <w:rsid w:val="00624973"/>
    <w:rsid w:val="00626764"/>
    <w:rsid w:val="00626D4E"/>
    <w:rsid w:val="0062770C"/>
    <w:rsid w:val="00627F10"/>
    <w:rsid w:val="00631F3F"/>
    <w:rsid w:val="00632463"/>
    <w:rsid w:val="006326A4"/>
    <w:rsid w:val="00632E9B"/>
    <w:rsid w:val="006332C2"/>
    <w:rsid w:val="006342A2"/>
    <w:rsid w:val="0063471A"/>
    <w:rsid w:val="00636D9A"/>
    <w:rsid w:val="00637EB5"/>
    <w:rsid w:val="006403FB"/>
    <w:rsid w:val="00640831"/>
    <w:rsid w:val="00640D60"/>
    <w:rsid w:val="00641525"/>
    <w:rsid w:val="006437A2"/>
    <w:rsid w:val="0064390C"/>
    <w:rsid w:val="00644010"/>
    <w:rsid w:val="00644B4F"/>
    <w:rsid w:val="006450A6"/>
    <w:rsid w:val="0064592E"/>
    <w:rsid w:val="00646700"/>
    <w:rsid w:val="006467BC"/>
    <w:rsid w:val="00646D58"/>
    <w:rsid w:val="00651231"/>
    <w:rsid w:val="00652AA2"/>
    <w:rsid w:val="00652C94"/>
    <w:rsid w:val="00653075"/>
    <w:rsid w:val="006530CD"/>
    <w:rsid w:val="00653230"/>
    <w:rsid w:val="0065330D"/>
    <w:rsid w:val="00653D1A"/>
    <w:rsid w:val="00655C57"/>
    <w:rsid w:val="00656B64"/>
    <w:rsid w:val="00656CA4"/>
    <w:rsid w:val="00657627"/>
    <w:rsid w:val="00660C07"/>
    <w:rsid w:val="00661B37"/>
    <w:rsid w:val="006620A7"/>
    <w:rsid w:val="00662ACF"/>
    <w:rsid w:val="0066313D"/>
    <w:rsid w:val="006632E4"/>
    <w:rsid w:val="00664CB4"/>
    <w:rsid w:val="00665192"/>
    <w:rsid w:val="00670C21"/>
    <w:rsid w:val="00671148"/>
    <w:rsid w:val="00671382"/>
    <w:rsid w:val="006718ED"/>
    <w:rsid w:val="00672302"/>
    <w:rsid w:val="00673A7B"/>
    <w:rsid w:val="006740EB"/>
    <w:rsid w:val="006747A3"/>
    <w:rsid w:val="006755A5"/>
    <w:rsid w:val="00676E0E"/>
    <w:rsid w:val="0068057A"/>
    <w:rsid w:val="006807F2"/>
    <w:rsid w:val="00680EB5"/>
    <w:rsid w:val="0068280B"/>
    <w:rsid w:val="00683735"/>
    <w:rsid w:val="00683825"/>
    <w:rsid w:val="00684197"/>
    <w:rsid w:val="00685CA7"/>
    <w:rsid w:val="00685CE7"/>
    <w:rsid w:val="006869F8"/>
    <w:rsid w:val="00687907"/>
    <w:rsid w:val="00687A2A"/>
    <w:rsid w:val="0069072F"/>
    <w:rsid w:val="00690964"/>
    <w:rsid w:val="00691602"/>
    <w:rsid w:val="00692159"/>
    <w:rsid w:val="006928D5"/>
    <w:rsid w:val="00692909"/>
    <w:rsid w:val="00692FF8"/>
    <w:rsid w:val="006949FC"/>
    <w:rsid w:val="00695A82"/>
    <w:rsid w:val="00696267"/>
    <w:rsid w:val="00696561"/>
    <w:rsid w:val="00696897"/>
    <w:rsid w:val="00696F0A"/>
    <w:rsid w:val="006974B1"/>
    <w:rsid w:val="00697D78"/>
    <w:rsid w:val="006A279A"/>
    <w:rsid w:val="006A322D"/>
    <w:rsid w:val="006A3449"/>
    <w:rsid w:val="006A34D7"/>
    <w:rsid w:val="006A5EE5"/>
    <w:rsid w:val="006A71AD"/>
    <w:rsid w:val="006B03B1"/>
    <w:rsid w:val="006B1790"/>
    <w:rsid w:val="006B1808"/>
    <w:rsid w:val="006B1B4C"/>
    <w:rsid w:val="006B317C"/>
    <w:rsid w:val="006B56ED"/>
    <w:rsid w:val="006B5703"/>
    <w:rsid w:val="006B6291"/>
    <w:rsid w:val="006B6E14"/>
    <w:rsid w:val="006B78FA"/>
    <w:rsid w:val="006C0171"/>
    <w:rsid w:val="006C0484"/>
    <w:rsid w:val="006C29FA"/>
    <w:rsid w:val="006C3F28"/>
    <w:rsid w:val="006C4130"/>
    <w:rsid w:val="006C4E39"/>
    <w:rsid w:val="006C4E82"/>
    <w:rsid w:val="006C5614"/>
    <w:rsid w:val="006C7679"/>
    <w:rsid w:val="006D0456"/>
    <w:rsid w:val="006D05F2"/>
    <w:rsid w:val="006D0782"/>
    <w:rsid w:val="006D29EC"/>
    <w:rsid w:val="006D2BF0"/>
    <w:rsid w:val="006D3BFA"/>
    <w:rsid w:val="006D42C8"/>
    <w:rsid w:val="006D449B"/>
    <w:rsid w:val="006D4828"/>
    <w:rsid w:val="006D5595"/>
    <w:rsid w:val="006D5F65"/>
    <w:rsid w:val="006E0E56"/>
    <w:rsid w:val="006E2963"/>
    <w:rsid w:val="006E2D48"/>
    <w:rsid w:val="006E435F"/>
    <w:rsid w:val="006E4F2B"/>
    <w:rsid w:val="006E5A45"/>
    <w:rsid w:val="006E6A4D"/>
    <w:rsid w:val="006E6B61"/>
    <w:rsid w:val="006E6CC9"/>
    <w:rsid w:val="006E6CDD"/>
    <w:rsid w:val="006E7693"/>
    <w:rsid w:val="006E7F13"/>
    <w:rsid w:val="006F0F23"/>
    <w:rsid w:val="006F1CCD"/>
    <w:rsid w:val="006F223B"/>
    <w:rsid w:val="006F269C"/>
    <w:rsid w:val="006F312B"/>
    <w:rsid w:val="006F4093"/>
    <w:rsid w:val="006F42B4"/>
    <w:rsid w:val="006F552D"/>
    <w:rsid w:val="006F55BA"/>
    <w:rsid w:val="006F661D"/>
    <w:rsid w:val="006F7AE1"/>
    <w:rsid w:val="007001C6"/>
    <w:rsid w:val="00701278"/>
    <w:rsid w:val="0070313A"/>
    <w:rsid w:val="00705230"/>
    <w:rsid w:val="00706B04"/>
    <w:rsid w:val="007073F5"/>
    <w:rsid w:val="00707F17"/>
    <w:rsid w:val="00710A48"/>
    <w:rsid w:val="00710EB3"/>
    <w:rsid w:val="00711362"/>
    <w:rsid w:val="007117EC"/>
    <w:rsid w:val="00711843"/>
    <w:rsid w:val="00712B31"/>
    <w:rsid w:val="007137EA"/>
    <w:rsid w:val="0071430B"/>
    <w:rsid w:val="0071523B"/>
    <w:rsid w:val="00715E80"/>
    <w:rsid w:val="00715F42"/>
    <w:rsid w:val="00716AD6"/>
    <w:rsid w:val="00717105"/>
    <w:rsid w:val="00717EB0"/>
    <w:rsid w:val="00720159"/>
    <w:rsid w:val="0072107E"/>
    <w:rsid w:val="00721BC7"/>
    <w:rsid w:val="0072286C"/>
    <w:rsid w:val="007231D1"/>
    <w:rsid w:val="00723AE7"/>
    <w:rsid w:val="007247EC"/>
    <w:rsid w:val="00724952"/>
    <w:rsid w:val="00724AC7"/>
    <w:rsid w:val="00724DAA"/>
    <w:rsid w:val="00725CB3"/>
    <w:rsid w:val="00726B5E"/>
    <w:rsid w:val="00727303"/>
    <w:rsid w:val="007300A8"/>
    <w:rsid w:val="00730CB1"/>
    <w:rsid w:val="00730E7B"/>
    <w:rsid w:val="007312F9"/>
    <w:rsid w:val="00731770"/>
    <w:rsid w:val="0073215B"/>
    <w:rsid w:val="00733B1C"/>
    <w:rsid w:val="0073473E"/>
    <w:rsid w:val="00735B14"/>
    <w:rsid w:val="0073650F"/>
    <w:rsid w:val="00736874"/>
    <w:rsid w:val="007370C3"/>
    <w:rsid w:val="007371F8"/>
    <w:rsid w:val="0074014B"/>
    <w:rsid w:val="00740205"/>
    <w:rsid w:val="0074056D"/>
    <w:rsid w:val="0074113F"/>
    <w:rsid w:val="00741507"/>
    <w:rsid w:val="007415D3"/>
    <w:rsid w:val="007420A7"/>
    <w:rsid w:val="00742635"/>
    <w:rsid w:val="00742CA6"/>
    <w:rsid w:val="00743EBF"/>
    <w:rsid w:val="00743FB6"/>
    <w:rsid w:val="007440A4"/>
    <w:rsid w:val="00744191"/>
    <w:rsid w:val="00744B41"/>
    <w:rsid w:val="00744F4C"/>
    <w:rsid w:val="00745250"/>
    <w:rsid w:val="00745891"/>
    <w:rsid w:val="0074590A"/>
    <w:rsid w:val="00745DA3"/>
    <w:rsid w:val="00746324"/>
    <w:rsid w:val="0074648B"/>
    <w:rsid w:val="00746CA9"/>
    <w:rsid w:val="0074750C"/>
    <w:rsid w:val="00747F0C"/>
    <w:rsid w:val="0075095C"/>
    <w:rsid w:val="00750D7B"/>
    <w:rsid w:val="00752817"/>
    <w:rsid w:val="00752C4A"/>
    <w:rsid w:val="00752D93"/>
    <w:rsid w:val="00753328"/>
    <w:rsid w:val="00753CE0"/>
    <w:rsid w:val="007551C0"/>
    <w:rsid w:val="00756972"/>
    <w:rsid w:val="0076159A"/>
    <w:rsid w:val="007620B2"/>
    <w:rsid w:val="0076227D"/>
    <w:rsid w:val="00762B40"/>
    <w:rsid w:val="0076337C"/>
    <w:rsid w:val="0076383E"/>
    <w:rsid w:val="007639CF"/>
    <w:rsid w:val="0076498A"/>
    <w:rsid w:val="00764F61"/>
    <w:rsid w:val="00765C5C"/>
    <w:rsid w:val="0076625D"/>
    <w:rsid w:val="007673FF"/>
    <w:rsid w:val="007705AA"/>
    <w:rsid w:val="00771420"/>
    <w:rsid w:val="00771CDE"/>
    <w:rsid w:val="00772335"/>
    <w:rsid w:val="0077244A"/>
    <w:rsid w:val="00772D5B"/>
    <w:rsid w:val="00774023"/>
    <w:rsid w:val="00774C1D"/>
    <w:rsid w:val="00776686"/>
    <w:rsid w:val="0077687A"/>
    <w:rsid w:val="00776E43"/>
    <w:rsid w:val="00780AF4"/>
    <w:rsid w:val="0078339F"/>
    <w:rsid w:val="00783B08"/>
    <w:rsid w:val="00783D6B"/>
    <w:rsid w:val="00783E8B"/>
    <w:rsid w:val="007842C4"/>
    <w:rsid w:val="0078517E"/>
    <w:rsid w:val="0078591F"/>
    <w:rsid w:val="007859C0"/>
    <w:rsid w:val="00785B50"/>
    <w:rsid w:val="007862CD"/>
    <w:rsid w:val="00787BC9"/>
    <w:rsid w:val="00787CB9"/>
    <w:rsid w:val="00790384"/>
    <w:rsid w:val="00790396"/>
    <w:rsid w:val="007906F4"/>
    <w:rsid w:val="00790946"/>
    <w:rsid w:val="007909F1"/>
    <w:rsid w:val="00790EE1"/>
    <w:rsid w:val="007910FE"/>
    <w:rsid w:val="00791343"/>
    <w:rsid w:val="00791857"/>
    <w:rsid w:val="007927B2"/>
    <w:rsid w:val="00792F12"/>
    <w:rsid w:val="00793053"/>
    <w:rsid w:val="00794048"/>
    <w:rsid w:val="0079430A"/>
    <w:rsid w:val="00795D51"/>
    <w:rsid w:val="007963BC"/>
    <w:rsid w:val="00796980"/>
    <w:rsid w:val="00796A7C"/>
    <w:rsid w:val="007A0413"/>
    <w:rsid w:val="007A07B8"/>
    <w:rsid w:val="007A129F"/>
    <w:rsid w:val="007A196F"/>
    <w:rsid w:val="007A1A51"/>
    <w:rsid w:val="007A2FE2"/>
    <w:rsid w:val="007A38B8"/>
    <w:rsid w:val="007A4909"/>
    <w:rsid w:val="007A65A8"/>
    <w:rsid w:val="007A6691"/>
    <w:rsid w:val="007A7AB2"/>
    <w:rsid w:val="007A7BA1"/>
    <w:rsid w:val="007A7DAC"/>
    <w:rsid w:val="007B4CF5"/>
    <w:rsid w:val="007B4FB7"/>
    <w:rsid w:val="007B6920"/>
    <w:rsid w:val="007B6C82"/>
    <w:rsid w:val="007B7D07"/>
    <w:rsid w:val="007B7EFB"/>
    <w:rsid w:val="007C068F"/>
    <w:rsid w:val="007C1208"/>
    <w:rsid w:val="007C181F"/>
    <w:rsid w:val="007C23AE"/>
    <w:rsid w:val="007C3090"/>
    <w:rsid w:val="007C52AF"/>
    <w:rsid w:val="007C6870"/>
    <w:rsid w:val="007C6975"/>
    <w:rsid w:val="007C7CB5"/>
    <w:rsid w:val="007C7FE5"/>
    <w:rsid w:val="007D01F0"/>
    <w:rsid w:val="007D0F12"/>
    <w:rsid w:val="007D21AE"/>
    <w:rsid w:val="007D2667"/>
    <w:rsid w:val="007D29A3"/>
    <w:rsid w:val="007D4494"/>
    <w:rsid w:val="007D460A"/>
    <w:rsid w:val="007D4CD9"/>
    <w:rsid w:val="007D5300"/>
    <w:rsid w:val="007D5F8F"/>
    <w:rsid w:val="007D65B2"/>
    <w:rsid w:val="007E006F"/>
    <w:rsid w:val="007E1119"/>
    <w:rsid w:val="007E1726"/>
    <w:rsid w:val="007E207F"/>
    <w:rsid w:val="007E20D1"/>
    <w:rsid w:val="007E2924"/>
    <w:rsid w:val="007E3557"/>
    <w:rsid w:val="007E3A56"/>
    <w:rsid w:val="007E3B8C"/>
    <w:rsid w:val="007E3DEA"/>
    <w:rsid w:val="007E44A7"/>
    <w:rsid w:val="007E520E"/>
    <w:rsid w:val="007E6320"/>
    <w:rsid w:val="007E6D6D"/>
    <w:rsid w:val="007E7F05"/>
    <w:rsid w:val="007F0563"/>
    <w:rsid w:val="007F1315"/>
    <w:rsid w:val="007F162C"/>
    <w:rsid w:val="007F206F"/>
    <w:rsid w:val="007F242E"/>
    <w:rsid w:val="007F2BA7"/>
    <w:rsid w:val="007F2E3A"/>
    <w:rsid w:val="007F46FD"/>
    <w:rsid w:val="007F50B9"/>
    <w:rsid w:val="007F5173"/>
    <w:rsid w:val="007F568F"/>
    <w:rsid w:val="007F6AAC"/>
    <w:rsid w:val="007F6C64"/>
    <w:rsid w:val="007F6EA1"/>
    <w:rsid w:val="007F700F"/>
    <w:rsid w:val="007F74A2"/>
    <w:rsid w:val="0080048A"/>
    <w:rsid w:val="0080085A"/>
    <w:rsid w:val="008012D1"/>
    <w:rsid w:val="00801C1F"/>
    <w:rsid w:val="00801FA2"/>
    <w:rsid w:val="0080272D"/>
    <w:rsid w:val="0080361F"/>
    <w:rsid w:val="00804625"/>
    <w:rsid w:val="008103A1"/>
    <w:rsid w:val="00810591"/>
    <w:rsid w:val="008107AF"/>
    <w:rsid w:val="00810ED3"/>
    <w:rsid w:val="008113FC"/>
    <w:rsid w:val="0081285B"/>
    <w:rsid w:val="008136C0"/>
    <w:rsid w:val="00813F20"/>
    <w:rsid w:val="00814205"/>
    <w:rsid w:val="00815242"/>
    <w:rsid w:val="008173BC"/>
    <w:rsid w:val="0082190D"/>
    <w:rsid w:val="008238F0"/>
    <w:rsid w:val="00823947"/>
    <w:rsid w:val="008248FF"/>
    <w:rsid w:val="00824A80"/>
    <w:rsid w:val="00824CDD"/>
    <w:rsid w:val="00825566"/>
    <w:rsid w:val="00825F22"/>
    <w:rsid w:val="00826117"/>
    <w:rsid w:val="0082627B"/>
    <w:rsid w:val="00826308"/>
    <w:rsid w:val="00826A6A"/>
    <w:rsid w:val="0082723E"/>
    <w:rsid w:val="00827FB9"/>
    <w:rsid w:val="00830412"/>
    <w:rsid w:val="00830C5D"/>
    <w:rsid w:val="008319A0"/>
    <w:rsid w:val="0083289B"/>
    <w:rsid w:val="00832A2A"/>
    <w:rsid w:val="00832BD1"/>
    <w:rsid w:val="00833AFD"/>
    <w:rsid w:val="00833CD5"/>
    <w:rsid w:val="008354D0"/>
    <w:rsid w:val="0083584D"/>
    <w:rsid w:val="00836421"/>
    <w:rsid w:val="008367BB"/>
    <w:rsid w:val="008371E5"/>
    <w:rsid w:val="00837C62"/>
    <w:rsid w:val="00840ADE"/>
    <w:rsid w:val="00840F7D"/>
    <w:rsid w:val="00841172"/>
    <w:rsid w:val="00841367"/>
    <w:rsid w:val="00841773"/>
    <w:rsid w:val="00841779"/>
    <w:rsid w:val="00841E64"/>
    <w:rsid w:val="00841FFA"/>
    <w:rsid w:val="00843391"/>
    <w:rsid w:val="00843A0A"/>
    <w:rsid w:val="00844114"/>
    <w:rsid w:val="00844822"/>
    <w:rsid w:val="00845E68"/>
    <w:rsid w:val="00847BB9"/>
    <w:rsid w:val="00847D1D"/>
    <w:rsid w:val="00850AB6"/>
    <w:rsid w:val="00850B0B"/>
    <w:rsid w:val="00851AE2"/>
    <w:rsid w:val="00851FF7"/>
    <w:rsid w:val="00853303"/>
    <w:rsid w:val="0085373C"/>
    <w:rsid w:val="00853FDF"/>
    <w:rsid w:val="0085462E"/>
    <w:rsid w:val="008557B5"/>
    <w:rsid w:val="00861FF1"/>
    <w:rsid w:val="00863221"/>
    <w:rsid w:val="0086387A"/>
    <w:rsid w:val="00863915"/>
    <w:rsid w:val="0086445D"/>
    <w:rsid w:val="00865993"/>
    <w:rsid w:val="00865FC6"/>
    <w:rsid w:val="00870F92"/>
    <w:rsid w:val="00870FAC"/>
    <w:rsid w:val="00871D6F"/>
    <w:rsid w:val="0087390A"/>
    <w:rsid w:val="00873B15"/>
    <w:rsid w:val="00874297"/>
    <w:rsid w:val="00874D53"/>
    <w:rsid w:val="008762BE"/>
    <w:rsid w:val="008768A0"/>
    <w:rsid w:val="00877BE0"/>
    <w:rsid w:val="00880396"/>
    <w:rsid w:val="00881094"/>
    <w:rsid w:val="00882315"/>
    <w:rsid w:val="008838FD"/>
    <w:rsid w:val="00884304"/>
    <w:rsid w:val="0088455A"/>
    <w:rsid w:val="008852BE"/>
    <w:rsid w:val="00887169"/>
    <w:rsid w:val="008879BA"/>
    <w:rsid w:val="00890A02"/>
    <w:rsid w:val="00890D1A"/>
    <w:rsid w:val="00890ED4"/>
    <w:rsid w:val="00891EE3"/>
    <w:rsid w:val="0089243D"/>
    <w:rsid w:val="00893DE3"/>
    <w:rsid w:val="008944A3"/>
    <w:rsid w:val="00895D4A"/>
    <w:rsid w:val="008967D9"/>
    <w:rsid w:val="00897330"/>
    <w:rsid w:val="008976A1"/>
    <w:rsid w:val="008A0C27"/>
    <w:rsid w:val="008A1D07"/>
    <w:rsid w:val="008A1E3E"/>
    <w:rsid w:val="008A2068"/>
    <w:rsid w:val="008A2632"/>
    <w:rsid w:val="008A3B9C"/>
    <w:rsid w:val="008A46F4"/>
    <w:rsid w:val="008A4B69"/>
    <w:rsid w:val="008A4C7C"/>
    <w:rsid w:val="008A606E"/>
    <w:rsid w:val="008A7002"/>
    <w:rsid w:val="008A77ED"/>
    <w:rsid w:val="008A7806"/>
    <w:rsid w:val="008A7DA1"/>
    <w:rsid w:val="008B0164"/>
    <w:rsid w:val="008B1508"/>
    <w:rsid w:val="008B34D6"/>
    <w:rsid w:val="008B38E7"/>
    <w:rsid w:val="008B4140"/>
    <w:rsid w:val="008B53ED"/>
    <w:rsid w:val="008B66A7"/>
    <w:rsid w:val="008B6C20"/>
    <w:rsid w:val="008B75BF"/>
    <w:rsid w:val="008B76C5"/>
    <w:rsid w:val="008B7FE3"/>
    <w:rsid w:val="008C08ED"/>
    <w:rsid w:val="008C19E9"/>
    <w:rsid w:val="008C249D"/>
    <w:rsid w:val="008C2648"/>
    <w:rsid w:val="008C2A1B"/>
    <w:rsid w:val="008C2CCF"/>
    <w:rsid w:val="008C4393"/>
    <w:rsid w:val="008C4F54"/>
    <w:rsid w:val="008C5736"/>
    <w:rsid w:val="008C5859"/>
    <w:rsid w:val="008C5ACC"/>
    <w:rsid w:val="008C60AD"/>
    <w:rsid w:val="008C6CE5"/>
    <w:rsid w:val="008D0059"/>
    <w:rsid w:val="008D043B"/>
    <w:rsid w:val="008D063E"/>
    <w:rsid w:val="008D12A2"/>
    <w:rsid w:val="008D2404"/>
    <w:rsid w:val="008D2EE0"/>
    <w:rsid w:val="008D393C"/>
    <w:rsid w:val="008D3C4F"/>
    <w:rsid w:val="008D4549"/>
    <w:rsid w:val="008D4EC7"/>
    <w:rsid w:val="008D53FE"/>
    <w:rsid w:val="008D544D"/>
    <w:rsid w:val="008D59C4"/>
    <w:rsid w:val="008D59EC"/>
    <w:rsid w:val="008D64EB"/>
    <w:rsid w:val="008D677F"/>
    <w:rsid w:val="008D67D5"/>
    <w:rsid w:val="008D6C3F"/>
    <w:rsid w:val="008D74A6"/>
    <w:rsid w:val="008D76A3"/>
    <w:rsid w:val="008D76AD"/>
    <w:rsid w:val="008D7874"/>
    <w:rsid w:val="008E0326"/>
    <w:rsid w:val="008E0ECD"/>
    <w:rsid w:val="008E3633"/>
    <w:rsid w:val="008E4574"/>
    <w:rsid w:val="008E4AE6"/>
    <w:rsid w:val="008E4E0F"/>
    <w:rsid w:val="008E5277"/>
    <w:rsid w:val="008E59D0"/>
    <w:rsid w:val="008E5B0C"/>
    <w:rsid w:val="008E5EEC"/>
    <w:rsid w:val="008E666E"/>
    <w:rsid w:val="008E702E"/>
    <w:rsid w:val="008F14AA"/>
    <w:rsid w:val="008F1FA5"/>
    <w:rsid w:val="008F25A2"/>
    <w:rsid w:val="008F3A6E"/>
    <w:rsid w:val="008F57FA"/>
    <w:rsid w:val="008F5DA7"/>
    <w:rsid w:val="008F6688"/>
    <w:rsid w:val="008F7666"/>
    <w:rsid w:val="0090007F"/>
    <w:rsid w:val="00901770"/>
    <w:rsid w:val="00902008"/>
    <w:rsid w:val="00902634"/>
    <w:rsid w:val="00904C57"/>
    <w:rsid w:val="0090506E"/>
    <w:rsid w:val="0090540D"/>
    <w:rsid w:val="0090540E"/>
    <w:rsid w:val="00905F4A"/>
    <w:rsid w:val="00906033"/>
    <w:rsid w:val="00910D5E"/>
    <w:rsid w:val="009115D2"/>
    <w:rsid w:val="00911FF4"/>
    <w:rsid w:val="00912096"/>
    <w:rsid w:val="009126A9"/>
    <w:rsid w:val="00912CBA"/>
    <w:rsid w:val="00913350"/>
    <w:rsid w:val="00913B12"/>
    <w:rsid w:val="00913F37"/>
    <w:rsid w:val="00914484"/>
    <w:rsid w:val="00914CB7"/>
    <w:rsid w:val="00914D8A"/>
    <w:rsid w:val="00915147"/>
    <w:rsid w:val="00916A2C"/>
    <w:rsid w:val="009176E8"/>
    <w:rsid w:val="00917F05"/>
    <w:rsid w:val="009204E2"/>
    <w:rsid w:val="0092084F"/>
    <w:rsid w:val="00921881"/>
    <w:rsid w:val="009218CD"/>
    <w:rsid w:val="0092304F"/>
    <w:rsid w:val="00924471"/>
    <w:rsid w:val="00924635"/>
    <w:rsid w:val="00924C23"/>
    <w:rsid w:val="00924FE5"/>
    <w:rsid w:val="00925537"/>
    <w:rsid w:val="00925662"/>
    <w:rsid w:val="00926503"/>
    <w:rsid w:val="00926524"/>
    <w:rsid w:val="00927B87"/>
    <w:rsid w:val="009310CD"/>
    <w:rsid w:val="00931423"/>
    <w:rsid w:val="00931EF0"/>
    <w:rsid w:val="00932022"/>
    <w:rsid w:val="00932F49"/>
    <w:rsid w:val="009332A6"/>
    <w:rsid w:val="0093367E"/>
    <w:rsid w:val="00934404"/>
    <w:rsid w:val="009344BF"/>
    <w:rsid w:val="00934730"/>
    <w:rsid w:val="009359D5"/>
    <w:rsid w:val="00935F73"/>
    <w:rsid w:val="00936BCF"/>
    <w:rsid w:val="0093718B"/>
    <w:rsid w:val="00937315"/>
    <w:rsid w:val="00937857"/>
    <w:rsid w:val="00941498"/>
    <w:rsid w:val="00941DE7"/>
    <w:rsid w:val="00943504"/>
    <w:rsid w:val="009435C1"/>
    <w:rsid w:val="00943A86"/>
    <w:rsid w:val="00943C75"/>
    <w:rsid w:val="00944126"/>
    <w:rsid w:val="00944E2B"/>
    <w:rsid w:val="009456E1"/>
    <w:rsid w:val="009459A6"/>
    <w:rsid w:val="00945A17"/>
    <w:rsid w:val="00945DF9"/>
    <w:rsid w:val="009468B4"/>
    <w:rsid w:val="00947676"/>
    <w:rsid w:val="009477BB"/>
    <w:rsid w:val="00950970"/>
    <w:rsid w:val="00950E27"/>
    <w:rsid w:val="00952575"/>
    <w:rsid w:val="009526A2"/>
    <w:rsid w:val="00953E55"/>
    <w:rsid w:val="00954020"/>
    <w:rsid w:val="00955302"/>
    <w:rsid w:val="00955ED6"/>
    <w:rsid w:val="00956776"/>
    <w:rsid w:val="00957316"/>
    <w:rsid w:val="00960942"/>
    <w:rsid w:val="00961A64"/>
    <w:rsid w:val="00962832"/>
    <w:rsid w:val="00962A01"/>
    <w:rsid w:val="0096304D"/>
    <w:rsid w:val="00963250"/>
    <w:rsid w:val="009638DA"/>
    <w:rsid w:val="00963B31"/>
    <w:rsid w:val="009641E7"/>
    <w:rsid w:val="00964246"/>
    <w:rsid w:val="00964C36"/>
    <w:rsid w:val="00966C0C"/>
    <w:rsid w:val="009672D8"/>
    <w:rsid w:val="00967D16"/>
    <w:rsid w:val="00967E65"/>
    <w:rsid w:val="009706BA"/>
    <w:rsid w:val="009712BF"/>
    <w:rsid w:val="0097167B"/>
    <w:rsid w:val="00971CD0"/>
    <w:rsid w:val="00971E2D"/>
    <w:rsid w:val="0097353E"/>
    <w:rsid w:val="0097355D"/>
    <w:rsid w:val="00974CF1"/>
    <w:rsid w:val="009761C9"/>
    <w:rsid w:val="00976251"/>
    <w:rsid w:val="00981990"/>
    <w:rsid w:val="00981DBD"/>
    <w:rsid w:val="00982DB1"/>
    <w:rsid w:val="00983BFB"/>
    <w:rsid w:val="00984266"/>
    <w:rsid w:val="00984DE3"/>
    <w:rsid w:val="00986E9E"/>
    <w:rsid w:val="009874CA"/>
    <w:rsid w:val="009916A4"/>
    <w:rsid w:val="00991B61"/>
    <w:rsid w:val="0099214B"/>
    <w:rsid w:val="009924E5"/>
    <w:rsid w:val="00992911"/>
    <w:rsid w:val="00993794"/>
    <w:rsid w:val="00993CB0"/>
    <w:rsid w:val="00994170"/>
    <w:rsid w:val="00994498"/>
    <w:rsid w:val="009948EB"/>
    <w:rsid w:val="00994B9B"/>
    <w:rsid w:val="00994EB0"/>
    <w:rsid w:val="00995E50"/>
    <w:rsid w:val="00996DEE"/>
    <w:rsid w:val="009970BD"/>
    <w:rsid w:val="00997261"/>
    <w:rsid w:val="00997AD9"/>
    <w:rsid w:val="009A01CF"/>
    <w:rsid w:val="009A0F9C"/>
    <w:rsid w:val="009A1030"/>
    <w:rsid w:val="009A1B67"/>
    <w:rsid w:val="009A2480"/>
    <w:rsid w:val="009A341C"/>
    <w:rsid w:val="009A3563"/>
    <w:rsid w:val="009A35D1"/>
    <w:rsid w:val="009A4D55"/>
    <w:rsid w:val="009A68DB"/>
    <w:rsid w:val="009A6B24"/>
    <w:rsid w:val="009A732A"/>
    <w:rsid w:val="009A7449"/>
    <w:rsid w:val="009A7AF9"/>
    <w:rsid w:val="009A7D09"/>
    <w:rsid w:val="009B0158"/>
    <w:rsid w:val="009B05F2"/>
    <w:rsid w:val="009B1889"/>
    <w:rsid w:val="009B356A"/>
    <w:rsid w:val="009B3ACA"/>
    <w:rsid w:val="009B3F3F"/>
    <w:rsid w:val="009B4736"/>
    <w:rsid w:val="009B48B9"/>
    <w:rsid w:val="009B508A"/>
    <w:rsid w:val="009B60EE"/>
    <w:rsid w:val="009B6CB1"/>
    <w:rsid w:val="009B76AE"/>
    <w:rsid w:val="009B7798"/>
    <w:rsid w:val="009C0790"/>
    <w:rsid w:val="009C07E9"/>
    <w:rsid w:val="009C0BFA"/>
    <w:rsid w:val="009C1B4B"/>
    <w:rsid w:val="009C21E9"/>
    <w:rsid w:val="009C280B"/>
    <w:rsid w:val="009C32EA"/>
    <w:rsid w:val="009C353C"/>
    <w:rsid w:val="009C4325"/>
    <w:rsid w:val="009C4CEB"/>
    <w:rsid w:val="009C4EFA"/>
    <w:rsid w:val="009C502B"/>
    <w:rsid w:val="009C523D"/>
    <w:rsid w:val="009C5763"/>
    <w:rsid w:val="009C64E8"/>
    <w:rsid w:val="009C70D0"/>
    <w:rsid w:val="009D0922"/>
    <w:rsid w:val="009D11FE"/>
    <w:rsid w:val="009D1275"/>
    <w:rsid w:val="009D1AD7"/>
    <w:rsid w:val="009D2168"/>
    <w:rsid w:val="009D2979"/>
    <w:rsid w:val="009D34C5"/>
    <w:rsid w:val="009D3F72"/>
    <w:rsid w:val="009D56BC"/>
    <w:rsid w:val="009D6A36"/>
    <w:rsid w:val="009D6A46"/>
    <w:rsid w:val="009D6C75"/>
    <w:rsid w:val="009D6E47"/>
    <w:rsid w:val="009D71E3"/>
    <w:rsid w:val="009E025D"/>
    <w:rsid w:val="009E03BF"/>
    <w:rsid w:val="009E186F"/>
    <w:rsid w:val="009E199B"/>
    <w:rsid w:val="009E1FCF"/>
    <w:rsid w:val="009E2CAB"/>
    <w:rsid w:val="009E3117"/>
    <w:rsid w:val="009E3FDD"/>
    <w:rsid w:val="009E45A9"/>
    <w:rsid w:val="009E5320"/>
    <w:rsid w:val="009E6296"/>
    <w:rsid w:val="009F030D"/>
    <w:rsid w:val="009F044B"/>
    <w:rsid w:val="009F0714"/>
    <w:rsid w:val="009F10C8"/>
    <w:rsid w:val="009F1CBF"/>
    <w:rsid w:val="009F20B7"/>
    <w:rsid w:val="009F2569"/>
    <w:rsid w:val="009F341D"/>
    <w:rsid w:val="009F4279"/>
    <w:rsid w:val="009F5807"/>
    <w:rsid w:val="009F6C91"/>
    <w:rsid w:val="009F6D06"/>
    <w:rsid w:val="00A0064D"/>
    <w:rsid w:val="00A009FE"/>
    <w:rsid w:val="00A013A8"/>
    <w:rsid w:val="00A01ACB"/>
    <w:rsid w:val="00A0246B"/>
    <w:rsid w:val="00A03233"/>
    <w:rsid w:val="00A0368C"/>
    <w:rsid w:val="00A03BE5"/>
    <w:rsid w:val="00A03D92"/>
    <w:rsid w:val="00A04402"/>
    <w:rsid w:val="00A05BB2"/>
    <w:rsid w:val="00A05E1B"/>
    <w:rsid w:val="00A077CE"/>
    <w:rsid w:val="00A07FDF"/>
    <w:rsid w:val="00A106AA"/>
    <w:rsid w:val="00A1155B"/>
    <w:rsid w:val="00A1239E"/>
    <w:rsid w:val="00A12495"/>
    <w:rsid w:val="00A138B8"/>
    <w:rsid w:val="00A13ED2"/>
    <w:rsid w:val="00A15079"/>
    <w:rsid w:val="00A16289"/>
    <w:rsid w:val="00A164E9"/>
    <w:rsid w:val="00A16F10"/>
    <w:rsid w:val="00A20A9F"/>
    <w:rsid w:val="00A22AD7"/>
    <w:rsid w:val="00A2313C"/>
    <w:rsid w:val="00A2349C"/>
    <w:rsid w:val="00A23C3C"/>
    <w:rsid w:val="00A247D5"/>
    <w:rsid w:val="00A25EE5"/>
    <w:rsid w:val="00A26D9A"/>
    <w:rsid w:val="00A27CE3"/>
    <w:rsid w:val="00A3006F"/>
    <w:rsid w:val="00A3093B"/>
    <w:rsid w:val="00A30A3B"/>
    <w:rsid w:val="00A313AE"/>
    <w:rsid w:val="00A3143E"/>
    <w:rsid w:val="00A327F1"/>
    <w:rsid w:val="00A338CF"/>
    <w:rsid w:val="00A33C5C"/>
    <w:rsid w:val="00A343C5"/>
    <w:rsid w:val="00A34515"/>
    <w:rsid w:val="00A350EB"/>
    <w:rsid w:val="00A35B7C"/>
    <w:rsid w:val="00A35C96"/>
    <w:rsid w:val="00A35E83"/>
    <w:rsid w:val="00A36096"/>
    <w:rsid w:val="00A36189"/>
    <w:rsid w:val="00A361F3"/>
    <w:rsid w:val="00A3768E"/>
    <w:rsid w:val="00A37871"/>
    <w:rsid w:val="00A4012F"/>
    <w:rsid w:val="00A4018D"/>
    <w:rsid w:val="00A404E6"/>
    <w:rsid w:val="00A40621"/>
    <w:rsid w:val="00A41CD8"/>
    <w:rsid w:val="00A425B8"/>
    <w:rsid w:val="00A43913"/>
    <w:rsid w:val="00A43DD8"/>
    <w:rsid w:val="00A44832"/>
    <w:rsid w:val="00A47F1F"/>
    <w:rsid w:val="00A5075C"/>
    <w:rsid w:val="00A50D71"/>
    <w:rsid w:val="00A51A1A"/>
    <w:rsid w:val="00A51D99"/>
    <w:rsid w:val="00A52328"/>
    <w:rsid w:val="00A53D5B"/>
    <w:rsid w:val="00A53E5A"/>
    <w:rsid w:val="00A54AD4"/>
    <w:rsid w:val="00A54B42"/>
    <w:rsid w:val="00A57080"/>
    <w:rsid w:val="00A60419"/>
    <w:rsid w:val="00A6074D"/>
    <w:rsid w:val="00A61337"/>
    <w:rsid w:val="00A6203E"/>
    <w:rsid w:val="00A634E8"/>
    <w:rsid w:val="00A63555"/>
    <w:rsid w:val="00A643E4"/>
    <w:rsid w:val="00A65171"/>
    <w:rsid w:val="00A65AD4"/>
    <w:rsid w:val="00A660B9"/>
    <w:rsid w:val="00A66DB3"/>
    <w:rsid w:val="00A66F1B"/>
    <w:rsid w:val="00A71E03"/>
    <w:rsid w:val="00A71E9E"/>
    <w:rsid w:val="00A72EC6"/>
    <w:rsid w:val="00A73148"/>
    <w:rsid w:val="00A74495"/>
    <w:rsid w:val="00A7530C"/>
    <w:rsid w:val="00A7547F"/>
    <w:rsid w:val="00A75CAC"/>
    <w:rsid w:val="00A777DD"/>
    <w:rsid w:val="00A77955"/>
    <w:rsid w:val="00A77F9F"/>
    <w:rsid w:val="00A80641"/>
    <w:rsid w:val="00A80926"/>
    <w:rsid w:val="00A821A0"/>
    <w:rsid w:val="00A82B37"/>
    <w:rsid w:val="00A82C7D"/>
    <w:rsid w:val="00A861B5"/>
    <w:rsid w:val="00A870D4"/>
    <w:rsid w:val="00A87CCB"/>
    <w:rsid w:val="00A87E96"/>
    <w:rsid w:val="00A9044A"/>
    <w:rsid w:val="00A90702"/>
    <w:rsid w:val="00A91983"/>
    <w:rsid w:val="00A91D4C"/>
    <w:rsid w:val="00A927B4"/>
    <w:rsid w:val="00A943D4"/>
    <w:rsid w:val="00A952A3"/>
    <w:rsid w:val="00A95B30"/>
    <w:rsid w:val="00AA0491"/>
    <w:rsid w:val="00AA178B"/>
    <w:rsid w:val="00AA184B"/>
    <w:rsid w:val="00AA1FBC"/>
    <w:rsid w:val="00AA2A2B"/>
    <w:rsid w:val="00AA36F7"/>
    <w:rsid w:val="00AA3ABE"/>
    <w:rsid w:val="00AA3E18"/>
    <w:rsid w:val="00AA4AFF"/>
    <w:rsid w:val="00AA4B69"/>
    <w:rsid w:val="00AA5866"/>
    <w:rsid w:val="00AA5FF3"/>
    <w:rsid w:val="00AA6D74"/>
    <w:rsid w:val="00AB040E"/>
    <w:rsid w:val="00AB1EFD"/>
    <w:rsid w:val="00AB2DF8"/>
    <w:rsid w:val="00AB30D2"/>
    <w:rsid w:val="00AB3C70"/>
    <w:rsid w:val="00AB636D"/>
    <w:rsid w:val="00AB67E1"/>
    <w:rsid w:val="00AB6850"/>
    <w:rsid w:val="00AC1CD6"/>
    <w:rsid w:val="00AC1F13"/>
    <w:rsid w:val="00AC24F2"/>
    <w:rsid w:val="00AC28B1"/>
    <w:rsid w:val="00AC29F4"/>
    <w:rsid w:val="00AC4BBD"/>
    <w:rsid w:val="00AC5746"/>
    <w:rsid w:val="00AC602E"/>
    <w:rsid w:val="00AC6447"/>
    <w:rsid w:val="00AC79CA"/>
    <w:rsid w:val="00AD0ADD"/>
    <w:rsid w:val="00AD2620"/>
    <w:rsid w:val="00AD3DB1"/>
    <w:rsid w:val="00AD3FAC"/>
    <w:rsid w:val="00AD4B2E"/>
    <w:rsid w:val="00AD5FFB"/>
    <w:rsid w:val="00AD6442"/>
    <w:rsid w:val="00AD7774"/>
    <w:rsid w:val="00AD7DE0"/>
    <w:rsid w:val="00AE0FBB"/>
    <w:rsid w:val="00AE193A"/>
    <w:rsid w:val="00AE2AB1"/>
    <w:rsid w:val="00AE2E4A"/>
    <w:rsid w:val="00AE3399"/>
    <w:rsid w:val="00AE4506"/>
    <w:rsid w:val="00AE5721"/>
    <w:rsid w:val="00AF0191"/>
    <w:rsid w:val="00AF0D7B"/>
    <w:rsid w:val="00AF119C"/>
    <w:rsid w:val="00AF30F3"/>
    <w:rsid w:val="00AF45B9"/>
    <w:rsid w:val="00AF4736"/>
    <w:rsid w:val="00AF4AE8"/>
    <w:rsid w:val="00AF4D12"/>
    <w:rsid w:val="00AF5B0D"/>
    <w:rsid w:val="00AF5E82"/>
    <w:rsid w:val="00AF601B"/>
    <w:rsid w:val="00AF6723"/>
    <w:rsid w:val="00AF6E9F"/>
    <w:rsid w:val="00AF7835"/>
    <w:rsid w:val="00AF79FD"/>
    <w:rsid w:val="00B000EF"/>
    <w:rsid w:val="00B00A23"/>
    <w:rsid w:val="00B01CD1"/>
    <w:rsid w:val="00B0283D"/>
    <w:rsid w:val="00B04F08"/>
    <w:rsid w:val="00B05FCA"/>
    <w:rsid w:val="00B07A64"/>
    <w:rsid w:val="00B103DF"/>
    <w:rsid w:val="00B11321"/>
    <w:rsid w:val="00B127E2"/>
    <w:rsid w:val="00B12808"/>
    <w:rsid w:val="00B1433E"/>
    <w:rsid w:val="00B1456F"/>
    <w:rsid w:val="00B1471A"/>
    <w:rsid w:val="00B14BD2"/>
    <w:rsid w:val="00B16A6E"/>
    <w:rsid w:val="00B16CE1"/>
    <w:rsid w:val="00B17548"/>
    <w:rsid w:val="00B17C83"/>
    <w:rsid w:val="00B17F65"/>
    <w:rsid w:val="00B216A5"/>
    <w:rsid w:val="00B22022"/>
    <w:rsid w:val="00B222D1"/>
    <w:rsid w:val="00B23FDC"/>
    <w:rsid w:val="00B24BBC"/>
    <w:rsid w:val="00B2578E"/>
    <w:rsid w:val="00B257DB"/>
    <w:rsid w:val="00B25A79"/>
    <w:rsid w:val="00B2641F"/>
    <w:rsid w:val="00B264B6"/>
    <w:rsid w:val="00B26AE6"/>
    <w:rsid w:val="00B26C54"/>
    <w:rsid w:val="00B27094"/>
    <w:rsid w:val="00B2732B"/>
    <w:rsid w:val="00B27F42"/>
    <w:rsid w:val="00B30335"/>
    <w:rsid w:val="00B31167"/>
    <w:rsid w:val="00B315AD"/>
    <w:rsid w:val="00B3257B"/>
    <w:rsid w:val="00B32CF3"/>
    <w:rsid w:val="00B33ADC"/>
    <w:rsid w:val="00B341E3"/>
    <w:rsid w:val="00B34460"/>
    <w:rsid w:val="00B34DBF"/>
    <w:rsid w:val="00B36075"/>
    <w:rsid w:val="00B36BCD"/>
    <w:rsid w:val="00B372DD"/>
    <w:rsid w:val="00B4076C"/>
    <w:rsid w:val="00B40F82"/>
    <w:rsid w:val="00B411A2"/>
    <w:rsid w:val="00B41444"/>
    <w:rsid w:val="00B417C3"/>
    <w:rsid w:val="00B41EA1"/>
    <w:rsid w:val="00B425E9"/>
    <w:rsid w:val="00B42F63"/>
    <w:rsid w:val="00B42FE1"/>
    <w:rsid w:val="00B430EF"/>
    <w:rsid w:val="00B43106"/>
    <w:rsid w:val="00B435A2"/>
    <w:rsid w:val="00B43EF3"/>
    <w:rsid w:val="00B44F30"/>
    <w:rsid w:val="00B4618F"/>
    <w:rsid w:val="00B46247"/>
    <w:rsid w:val="00B46F67"/>
    <w:rsid w:val="00B47822"/>
    <w:rsid w:val="00B478D1"/>
    <w:rsid w:val="00B50517"/>
    <w:rsid w:val="00B50E9C"/>
    <w:rsid w:val="00B51BA5"/>
    <w:rsid w:val="00B520DD"/>
    <w:rsid w:val="00B534B4"/>
    <w:rsid w:val="00B53D51"/>
    <w:rsid w:val="00B540E1"/>
    <w:rsid w:val="00B56579"/>
    <w:rsid w:val="00B60EBA"/>
    <w:rsid w:val="00B611CA"/>
    <w:rsid w:val="00B61300"/>
    <w:rsid w:val="00B61D5D"/>
    <w:rsid w:val="00B62382"/>
    <w:rsid w:val="00B62ACC"/>
    <w:rsid w:val="00B63818"/>
    <w:rsid w:val="00B660C9"/>
    <w:rsid w:val="00B6728A"/>
    <w:rsid w:val="00B70500"/>
    <w:rsid w:val="00B7084A"/>
    <w:rsid w:val="00B721DC"/>
    <w:rsid w:val="00B72213"/>
    <w:rsid w:val="00B73E17"/>
    <w:rsid w:val="00B74920"/>
    <w:rsid w:val="00B74E84"/>
    <w:rsid w:val="00B7518D"/>
    <w:rsid w:val="00B76062"/>
    <w:rsid w:val="00B764B7"/>
    <w:rsid w:val="00B765A0"/>
    <w:rsid w:val="00B76BD5"/>
    <w:rsid w:val="00B802AD"/>
    <w:rsid w:val="00B805B5"/>
    <w:rsid w:val="00B80A18"/>
    <w:rsid w:val="00B81630"/>
    <w:rsid w:val="00B81B0A"/>
    <w:rsid w:val="00B81BE7"/>
    <w:rsid w:val="00B826CA"/>
    <w:rsid w:val="00B8301A"/>
    <w:rsid w:val="00B83D52"/>
    <w:rsid w:val="00B848D2"/>
    <w:rsid w:val="00B84FBB"/>
    <w:rsid w:val="00B85413"/>
    <w:rsid w:val="00B868B7"/>
    <w:rsid w:val="00B912AF"/>
    <w:rsid w:val="00B91405"/>
    <w:rsid w:val="00B916EA"/>
    <w:rsid w:val="00B92876"/>
    <w:rsid w:val="00B92AD7"/>
    <w:rsid w:val="00B9356F"/>
    <w:rsid w:val="00B9446C"/>
    <w:rsid w:val="00B94831"/>
    <w:rsid w:val="00B95E99"/>
    <w:rsid w:val="00B96D15"/>
    <w:rsid w:val="00B97473"/>
    <w:rsid w:val="00BA0514"/>
    <w:rsid w:val="00BA09D2"/>
    <w:rsid w:val="00BA0FB1"/>
    <w:rsid w:val="00BA1F30"/>
    <w:rsid w:val="00BA43F2"/>
    <w:rsid w:val="00BA4B00"/>
    <w:rsid w:val="00BA4DD0"/>
    <w:rsid w:val="00BA5679"/>
    <w:rsid w:val="00BA68D4"/>
    <w:rsid w:val="00BA73F8"/>
    <w:rsid w:val="00BB137E"/>
    <w:rsid w:val="00BB1A46"/>
    <w:rsid w:val="00BB1AED"/>
    <w:rsid w:val="00BB3261"/>
    <w:rsid w:val="00BB33E0"/>
    <w:rsid w:val="00BB3A25"/>
    <w:rsid w:val="00BB3D35"/>
    <w:rsid w:val="00BB4296"/>
    <w:rsid w:val="00BB4837"/>
    <w:rsid w:val="00BB4C9D"/>
    <w:rsid w:val="00BB58C9"/>
    <w:rsid w:val="00BB7350"/>
    <w:rsid w:val="00BC05E5"/>
    <w:rsid w:val="00BC0904"/>
    <w:rsid w:val="00BC1184"/>
    <w:rsid w:val="00BC2F07"/>
    <w:rsid w:val="00BC2F63"/>
    <w:rsid w:val="00BC3A31"/>
    <w:rsid w:val="00BC5323"/>
    <w:rsid w:val="00BC75D4"/>
    <w:rsid w:val="00BC7745"/>
    <w:rsid w:val="00BC7FA2"/>
    <w:rsid w:val="00BD06FE"/>
    <w:rsid w:val="00BD10F6"/>
    <w:rsid w:val="00BD139B"/>
    <w:rsid w:val="00BD2BE4"/>
    <w:rsid w:val="00BD3415"/>
    <w:rsid w:val="00BD67C4"/>
    <w:rsid w:val="00BE0B57"/>
    <w:rsid w:val="00BE11B7"/>
    <w:rsid w:val="00BE1277"/>
    <w:rsid w:val="00BE1346"/>
    <w:rsid w:val="00BE2385"/>
    <w:rsid w:val="00BE25D9"/>
    <w:rsid w:val="00BE3399"/>
    <w:rsid w:val="00BE5489"/>
    <w:rsid w:val="00BE55F3"/>
    <w:rsid w:val="00BE5B28"/>
    <w:rsid w:val="00BE7037"/>
    <w:rsid w:val="00BF088A"/>
    <w:rsid w:val="00BF0BA5"/>
    <w:rsid w:val="00BF3496"/>
    <w:rsid w:val="00BF3E78"/>
    <w:rsid w:val="00BF44F4"/>
    <w:rsid w:val="00BF5942"/>
    <w:rsid w:val="00C0092E"/>
    <w:rsid w:val="00C021B3"/>
    <w:rsid w:val="00C03686"/>
    <w:rsid w:val="00C0387A"/>
    <w:rsid w:val="00C038C6"/>
    <w:rsid w:val="00C04175"/>
    <w:rsid w:val="00C05B21"/>
    <w:rsid w:val="00C05C78"/>
    <w:rsid w:val="00C077D2"/>
    <w:rsid w:val="00C1049F"/>
    <w:rsid w:val="00C11409"/>
    <w:rsid w:val="00C13A30"/>
    <w:rsid w:val="00C13AC8"/>
    <w:rsid w:val="00C14422"/>
    <w:rsid w:val="00C146A5"/>
    <w:rsid w:val="00C149DE"/>
    <w:rsid w:val="00C14FA2"/>
    <w:rsid w:val="00C158D2"/>
    <w:rsid w:val="00C17585"/>
    <w:rsid w:val="00C2068E"/>
    <w:rsid w:val="00C20EF4"/>
    <w:rsid w:val="00C20F22"/>
    <w:rsid w:val="00C2176E"/>
    <w:rsid w:val="00C22020"/>
    <w:rsid w:val="00C222D9"/>
    <w:rsid w:val="00C22A0C"/>
    <w:rsid w:val="00C22EEE"/>
    <w:rsid w:val="00C237A5"/>
    <w:rsid w:val="00C240E0"/>
    <w:rsid w:val="00C2536D"/>
    <w:rsid w:val="00C2568A"/>
    <w:rsid w:val="00C26EB4"/>
    <w:rsid w:val="00C27F8A"/>
    <w:rsid w:val="00C305D2"/>
    <w:rsid w:val="00C3167F"/>
    <w:rsid w:val="00C31EAD"/>
    <w:rsid w:val="00C35070"/>
    <w:rsid w:val="00C35A7D"/>
    <w:rsid w:val="00C36F4B"/>
    <w:rsid w:val="00C36F91"/>
    <w:rsid w:val="00C37589"/>
    <w:rsid w:val="00C37CF7"/>
    <w:rsid w:val="00C40201"/>
    <w:rsid w:val="00C40310"/>
    <w:rsid w:val="00C416B9"/>
    <w:rsid w:val="00C428AF"/>
    <w:rsid w:val="00C42A81"/>
    <w:rsid w:val="00C42DF3"/>
    <w:rsid w:val="00C44DBC"/>
    <w:rsid w:val="00C45F0E"/>
    <w:rsid w:val="00C463BF"/>
    <w:rsid w:val="00C4756D"/>
    <w:rsid w:val="00C50651"/>
    <w:rsid w:val="00C5101F"/>
    <w:rsid w:val="00C51729"/>
    <w:rsid w:val="00C52E85"/>
    <w:rsid w:val="00C5333C"/>
    <w:rsid w:val="00C5563C"/>
    <w:rsid w:val="00C56D4B"/>
    <w:rsid w:val="00C56FE8"/>
    <w:rsid w:val="00C5718F"/>
    <w:rsid w:val="00C57773"/>
    <w:rsid w:val="00C57EA6"/>
    <w:rsid w:val="00C57FB5"/>
    <w:rsid w:val="00C60B36"/>
    <w:rsid w:val="00C60C1E"/>
    <w:rsid w:val="00C61B41"/>
    <w:rsid w:val="00C61C2B"/>
    <w:rsid w:val="00C62FFF"/>
    <w:rsid w:val="00C639DD"/>
    <w:rsid w:val="00C6489E"/>
    <w:rsid w:val="00C64F18"/>
    <w:rsid w:val="00C663DF"/>
    <w:rsid w:val="00C67FF3"/>
    <w:rsid w:val="00C7064B"/>
    <w:rsid w:val="00C709CF"/>
    <w:rsid w:val="00C7145D"/>
    <w:rsid w:val="00C71E07"/>
    <w:rsid w:val="00C71F58"/>
    <w:rsid w:val="00C7260E"/>
    <w:rsid w:val="00C72763"/>
    <w:rsid w:val="00C72B8B"/>
    <w:rsid w:val="00C7348C"/>
    <w:rsid w:val="00C73858"/>
    <w:rsid w:val="00C7527A"/>
    <w:rsid w:val="00C75995"/>
    <w:rsid w:val="00C75E03"/>
    <w:rsid w:val="00C75FA5"/>
    <w:rsid w:val="00C7606E"/>
    <w:rsid w:val="00C7737B"/>
    <w:rsid w:val="00C8111C"/>
    <w:rsid w:val="00C81FDF"/>
    <w:rsid w:val="00C82773"/>
    <w:rsid w:val="00C82ECA"/>
    <w:rsid w:val="00C835F0"/>
    <w:rsid w:val="00C836CA"/>
    <w:rsid w:val="00C84DF6"/>
    <w:rsid w:val="00C85F65"/>
    <w:rsid w:val="00C86D59"/>
    <w:rsid w:val="00C87347"/>
    <w:rsid w:val="00C87F42"/>
    <w:rsid w:val="00C90034"/>
    <w:rsid w:val="00C90FEC"/>
    <w:rsid w:val="00C9139C"/>
    <w:rsid w:val="00C93751"/>
    <w:rsid w:val="00C93B41"/>
    <w:rsid w:val="00C94A07"/>
    <w:rsid w:val="00C95F91"/>
    <w:rsid w:val="00C96387"/>
    <w:rsid w:val="00C96DCF"/>
    <w:rsid w:val="00C97204"/>
    <w:rsid w:val="00C9748E"/>
    <w:rsid w:val="00CA03C9"/>
    <w:rsid w:val="00CA1545"/>
    <w:rsid w:val="00CA2628"/>
    <w:rsid w:val="00CA27CF"/>
    <w:rsid w:val="00CA379D"/>
    <w:rsid w:val="00CA3C13"/>
    <w:rsid w:val="00CA4C7C"/>
    <w:rsid w:val="00CA54EA"/>
    <w:rsid w:val="00CA58D2"/>
    <w:rsid w:val="00CA5E5D"/>
    <w:rsid w:val="00CA691C"/>
    <w:rsid w:val="00CA730E"/>
    <w:rsid w:val="00CA745B"/>
    <w:rsid w:val="00CB0D7F"/>
    <w:rsid w:val="00CB1124"/>
    <w:rsid w:val="00CB13DB"/>
    <w:rsid w:val="00CB26B8"/>
    <w:rsid w:val="00CB35C1"/>
    <w:rsid w:val="00CB3F9C"/>
    <w:rsid w:val="00CB481B"/>
    <w:rsid w:val="00CB5560"/>
    <w:rsid w:val="00CB59F2"/>
    <w:rsid w:val="00CB5B5E"/>
    <w:rsid w:val="00CB601A"/>
    <w:rsid w:val="00CB602D"/>
    <w:rsid w:val="00CB6DEA"/>
    <w:rsid w:val="00CB76D2"/>
    <w:rsid w:val="00CB7C2C"/>
    <w:rsid w:val="00CC0B47"/>
    <w:rsid w:val="00CC12B6"/>
    <w:rsid w:val="00CC3477"/>
    <w:rsid w:val="00CC5834"/>
    <w:rsid w:val="00CC65EB"/>
    <w:rsid w:val="00CC7621"/>
    <w:rsid w:val="00CC7C1B"/>
    <w:rsid w:val="00CD04D0"/>
    <w:rsid w:val="00CD09D8"/>
    <w:rsid w:val="00CD1E95"/>
    <w:rsid w:val="00CD2EAA"/>
    <w:rsid w:val="00CD3FB4"/>
    <w:rsid w:val="00CD424F"/>
    <w:rsid w:val="00CD52D2"/>
    <w:rsid w:val="00CD659B"/>
    <w:rsid w:val="00CD6DCF"/>
    <w:rsid w:val="00CD6EEB"/>
    <w:rsid w:val="00CD7244"/>
    <w:rsid w:val="00CD72D5"/>
    <w:rsid w:val="00CD7C03"/>
    <w:rsid w:val="00CE09F9"/>
    <w:rsid w:val="00CE12F0"/>
    <w:rsid w:val="00CE1F8E"/>
    <w:rsid w:val="00CE2952"/>
    <w:rsid w:val="00CE31D8"/>
    <w:rsid w:val="00CE35C2"/>
    <w:rsid w:val="00CE3D79"/>
    <w:rsid w:val="00CE4CF7"/>
    <w:rsid w:val="00CE592E"/>
    <w:rsid w:val="00CE6A9A"/>
    <w:rsid w:val="00CE7500"/>
    <w:rsid w:val="00CE7C41"/>
    <w:rsid w:val="00CF1CF9"/>
    <w:rsid w:val="00CF228F"/>
    <w:rsid w:val="00CF2FB3"/>
    <w:rsid w:val="00CF4A46"/>
    <w:rsid w:val="00CF5089"/>
    <w:rsid w:val="00CF5561"/>
    <w:rsid w:val="00CF6509"/>
    <w:rsid w:val="00CF6BC1"/>
    <w:rsid w:val="00CF77B7"/>
    <w:rsid w:val="00D000CB"/>
    <w:rsid w:val="00D00F58"/>
    <w:rsid w:val="00D01CF0"/>
    <w:rsid w:val="00D020D0"/>
    <w:rsid w:val="00D03E88"/>
    <w:rsid w:val="00D04055"/>
    <w:rsid w:val="00D04B04"/>
    <w:rsid w:val="00D062F7"/>
    <w:rsid w:val="00D06D7F"/>
    <w:rsid w:val="00D07BF1"/>
    <w:rsid w:val="00D10924"/>
    <w:rsid w:val="00D13444"/>
    <w:rsid w:val="00D143CC"/>
    <w:rsid w:val="00D15B1E"/>
    <w:rsid w:val="00D15C40"/>
    <w:rsid w:val="00D1771E"/>
    <w:rsid w:val="00D20270"/>
    <w:rsid w:val="00D20506"/>
    <w:rsid w:val="00D20D22"/>
    <w:rsid w:val="00D21655"/>
    <w:rsid w:val="00D21891"/>
    <w:rsid w:val="00D24961"/>
    <w:rsid w:val="00D24D84"/>
    <w:rsid w:val="00D250D6"/>
    <w:rsid w:val="00D25142"/>
    <w:rsid w:val="00D25C50"/>
    <w:rsid w:val="00D25F8F"/>
    <w:rsid w:val="00D26FC5"/>
    <w:rsid w:val="00D31010"/>
    <w:rsid w:val="00D3115B"/>
    <w:rsid w:val="00D333B1"/>
    <w:rsid w:val="00D340C6"/>
    <w:rsid w:val="00D34862"/>
    <w:rsid w:val="00D34921"/>
    <w:rsid w:val="00D34AB6"/>
    <w:rsid w:val="00D34AE1"/>
    <w:rsid w:val="00D35631"/>
    <w:rsid w:val="00D36141"/>
    <w:rsid w:val="00D36D82"/>
    <w:rsid w:val="00D36DCB"/>
    <w:rsid w:val="00D373EF"/>
    <w:rsid w:val="00D37A9C"/>
    <w:rsid w:val="00D37D97"/>
    <w:rsid w:val="00D41F41"/>
    <w:rsid w:val="00D41FE0"/>
    <w:rsid w:val="00D42E2A"/>
    <w:rsid w:val="00D4301E"/>
    <w:rsid w:val="00D43657"/>
    <w:rsid w:val="00D43F9A"/>
    <w:rsid w:val="00D448D6"/>
    <w:rsid w:val="00D44972"/>
    <w:rsid w:val="00D46BC4"/>
    <w:rsid w:val="00D47025"/>
    <w:rsid w:val="00D47EC1"/>
    <w:rsid w:val="00D47F30"/>
    <w:rsid w:val="00D514DE"/>
    <w:rsid w:val="00D518CF"/>
    <w:rsid w:val="00D5216F"/>
    <w:rsid w:val="00D521C7"/>
    <w:rsid w:val="00D52732"/>
    <w:rsid w:val="00D53428"/>
    <w:rsid w:val="00D538FC"/>
    <w:rsid w:val="00D53F7F"/>
    <w:rsid w:val="00D542F9"/>
    <w:rsid w:val="00D5498D"/>
    <w:rsid w:val="00D56C17"/>
    <w:rsid w:val="00D56E59"/>
    <w:rsid w:val="00D57E82"/>
    <w:rsid w:val="00D6031A"/>
    <w:rsid w:val="00D60B6B"/>
    <w:rsid w:val="00D60EF0"/>
    <w:rsid w:val="00D63318"/>
    <w:rsid w:val="00D65245"/>
    <w:rsid w:val="00D659EB"/>
    <w:rsid w:val="00D66334"/>
    <w:rsid w:val="00D70431"/>
    <w:rsid w:val="00D70BDE"/>
    <w:rsid w:val="00D7161C"/>
    <w:rsid w:val="00D729E5"/>
    <w:rsid w:val="00D737F8"/>
    <w:rsid w:val="00D74607"/>
    <w:rsid w:val="00D775D4"/>
    <w:rsid w:val="00D8078A"/>
    <w:rsid w:val="00D81AEC"/>
    <w:rsid w:val="00D81C85"/>
    <w:rsid w:val="00D8228B"/>
    <w:rsid w:val="00D83E02"/>
    <w:rsid w:val="00D84EAD"/>
    <w:rsid w:val="00D8514A"/>
    <w:rsid w:val="00D85297"/>
    <w:rsid w:val="00D85414"/>
    <w:rsid w:val="00D86287"/>
    <w:rsid w:val="00D866FC"/>
    <w:rsid w:val="00D86886"/>
    <w:rsid w:val="00D8725E"/>
    <w:rsid w:val="00D87958"/>
    <w:rsid w:val="00D87B19"/>
    <w:rsid w:val="00D9227A"/>
    <w:rsid w:val="00D925EA"/>
    <w:rsid w:val="00D93674"/>
    <w:rsid w:val="00D94279"/>
    <w:rsid w:val="00D94663"/>
    <w:rsid w:val="00D95AAD"/>
    <w:rsid w:val="00D95CBE"/>
    <w:rsid w:val="00D96814"/>
    <w:rsid w:val="00D969B5"/>
    <w:rsid w:val="00D969BB"/>
    <w:rsid w:val="00D96D22"/>
    <w:rsid w:val="00D97704"/>
    <w:rsid w:val="00D97C61"/>
    <w:rsid w:val="00D97F35"/>
    <w:rsid w:val="00DA0E3D"/>
    <w:rsid w:val="00DA47A4"/>
    <w:rsid w:val="00DA59F2"/>
    <w:rsid w:val="00DA5EB3"/>
    <w:rsid w:val="00DA6716"/>
    <w:rsid w:val="00DA764C"/>
    <w:rsid w:val="00DA7B5C"/>
    <w:rsid w:val="00DB00EF"/>
    <w:rsid w:val="00DB026C"/>
    <w:rsid w:val="00DB0C5D"/>
    <w:rsid w:val="00DB0EA8"/>
    <w:rsid w:val="00DB124C"/>
    <w:rsid w:val="00DB239C"/>
    <w:rsid w:val="00DB40AC"/>
    <w:rsid w:val="00DB557E"/>
    <w:rsid w:val="00DB57E0"/>
    <w:rsid w:val="00DB5CF4"/>
    <w:rsid w:val="00DB6935"/>
    <w:rsid w:val="00DB6B61"/>
    <w:rsid w:val="00DB7956"/>
    <w:rsid w:val="00DB7F2F"/>
    <w:rsid w:val="00DC02BC"/>
    <w:rsid w:val="00DC0FF3"/>
    <w:rsid w:val="00DC1F4D"/>
    <w:rsid w:val="00DC2314"/>
    <w:rsid w:val="00DC4B89"/>
    <w:rsid w:val="00DC4C99"/>
    <w:rsid w:val="00DC503B"/>
    <w:rsid w:val="00DC5371"/>
    <w:rsid w:val="00DC55CC"/>
    <w:rsid w:val="00DC5EB8"/>
    <w:rsid w:val="00DC60FB"/>
    <w:rsid w:val="00DC6335"/>
    <w:rsid w:val="00DC6CB0"/>
    <w:rsid w:val="00DC6EC7"/>
    <w:rsid w:val="00DD0013"/>
    <w:rsid w:val="00DD059B"/>
    <w:rsid w:val="00DD09FA"/>
    <w:rsid w:val="00DD0D3D"/>
    <w:rsid w:val="00DD193C"/>
    <w:rsid w:val="00DD2B2A"/>
    <w:rsid w:val="00DD2EDC"/>
    <w:rsid w:val="00DD53E0"/>
    <w:rsid w:val="00DD5756"/>
    <w:rsid w:val="00DD57FF"/>
    <w:rsid w:val="00DD5E55"/>
    <w:rsid w:val="00DD5FF6"/>
    <w:rsid w:val="00DE1903"/>
    <w:rsid w:val="00DE1BEE"/>
    <w:rsid w:val="00DE2645"/>
    <w:rsid w:val="00DE37B9"/>
    <w:rsid w:val="00DE469F"/>
    <w:rsid w:val="00DE51F5"/>
    <w:rsid w:val="00DE54D1"/>
    <w:rsid w:val="00DE5B1D"/>
    <w:rsid w:val="00DE6F8C"/>
    <w:rsid w:val="00DE6F9B"/>
    <w:rsid w:val="00DE756A"/>
    <w:rsid w:val="00DE7DBA"/>
    <w:rsid w:val="00DF0932"/>
    <w:rsid w:val="00DF12A9"/>
    <w:rsid w:val="00DF204C"/>
    <w:rsid w:val="00DF2336"/>
    <w:rsid w:val="00DF2641"/>
    <w:rsid w:val="00DF2688"/>
    <w:rsid w:val="00DF369F"/>
    <w:rsid w:val="00DF38EE"/>
    <w:rsid w:val="00DF4AD9"/>
    <w:rsid w:val="00DF5DDA"/>
    <w:rsid w:val="00DF61BD"/>
    <w:rsid w:val="00DF73C8"/>
    <w:rsid w:val="00E00722"/>
    <w:rsid w:val="00E02BE9"/>
    <w:rsid w:val="00E03AFF"/>
    <w:rsid w:val="00E04AAB"/>
    <w:rsid w:val="00E0517B"/>
    <w:rsid w:val="00E07BB7"/>
    <w:rsid w:val="00E10672"/>
    <w:rsid w:val="00E11733"/>
    <w:rsid w:val="00E126A9"/>
    <w:rsid w:val="00E14A02"/>
    <w:rsid w:val="00E1568F"/>
    <w:rsid w:val="00E160A9"/>
    <w:rsid w:val="00E16B72"/>
    <w:rsid w:val="00E200FB"/>
    <w:rsid w:val="00E2160B"/>
    <w:rsid w:val="00E22246"/>
    <w:rsid w:val="00E2246C"/>
    <w:rsid w:val="00E22DCF"/>
    <w:rsid w:val="00E23D81"/>
    <w:rsid w:val="00E24055"/>
    <w:rsid w:val="00E24C23"/>
    <w:rsid w:val="00E25409"/>
    <w:rsid w:val="00E26FAD"/>
    <w:rsid w:val="00E27C31"/>
    <w:rsid w:val="00E27F22"/>
    <w:rsid w:val="00E27F42"/>
    <w:rsid w:val="00E30062"/>
    <w:rsid w:val="00E31645"/>
    <w:rsid w:val="00E320CE"/>
    <w:rsid w:val="00E32E9F"/>
    <w:rsid w:val="00E34CB0"/>
    <w:rsid w:val="00E34DD5"/>
    <w:rsid w:val="00E351FF"/>
    <w:rsid w:val="00E3648D"/>
    <w:rsid w:val="00E3708F"/>
    <w:rsid w:val="00E4183D"/>
    <w:rsid w:val="00E423A5"/>
    <w:rsid w:val="00E42CE9"/>
    <w:rsid w:val="00E431F0"/>
    <w:rsid w:val="00E432BE"/>
    <w:rsid w:val="00E4367D"/>
    <w:rsid w:val="00E438E0"/>
    <w:rsid w:val="00E43E53"/>
    <w:rsid w:val="00E44543"/>
    <w:rsid w:val="00E44657"/>
    <w:rsid w:val="00E4477C"/>
    <w:rsid w:val="00E44C2B"/>
    <w:rsid w:val="00E44CAB"/>
    <w:rsid w:val="00E44F3A"/>
    <w:rsid w:val="00E45B57"/>
    <w:rsid w:val="00E461C9"/>
    <w:rsid w:val="00E463EC"/>
    <w:rsid w:val="00E46453"/>
    <w:rsid w:val="00E46559"/>
    <w:rsid w:val="00E46CC0"/>
    <w:rsid w:val="00E47053"/>
    <w:rsid w:val="00E50149"/>
    <w:rsid w:val="00E51A5A"/>
    <w:rsid w:val="00E52761"/>
    <w:rsid w:val="00E53DBC"/>
    <w:rsid w:val="00E553FC"/>
    <w:rsid w:val="00E55DFC"/>
    <w:rsid w:val="00E5628A"/>
    <w:rsid w:val="00E563B6"/>
    <w:rsid w:val="00E5689E"/>
    <w:rsid w:val="00E57C39"/>
    <w:rsid w:val="00E601B3"/>
    <w:rsid w:val="00E60C79"/>
    <w:rsid w:val="00E62598"/>
    <w:rsid w:val="00E63100"/>
    <w:rsid w:val="00E6322F"/>
    <w:rsid w:val="00E65B28"/>
    <w:rsid w:val="00E66AF2"/>
    <w:rsid w:val="00E67262"/>
    <w:rsid w:val="00E677A5"/>
    <w:rsid w:val="00E70A28"/>
    <w:rsid w:val="00E7127C"/>
    <w:rsid w:val="00E714E7"/>
    <w:rsid w:val="00E7402A"/>
    <w:rsid w:val="00E74881"/>
    <w:rsid w:val="00E749EF"/>
    <w:rsid w:val="00E75722"/>
    <w:rsid w:val="00E7609E"/>
    <w:rsid w:val="00E77027"/>
    <w:rsid w:val="00E772A0"/>
    <w:rsid w:val="00E77F25"/>
    <w:rsid w:val="00E77F67"/>
    <w:rsid w:val="00E80B90"/>
    <w:rsid w:val="00E81A36"/>
    <w:rsid w:val="00E81A9E"/>
    <w:rsid w:val="00E81B11"/>
    <w:rsid w:val="00E81BBB"/>
    <w:rsid w:val="00E81C29"/>
    <w:rsid w:val="00E822E3"/>
    <w:rsid w:val="00E827AC"/>
    <w:rsid w:val="00E8330A"/>
    <w:rsid w:val="00E84677"/>
    <w:rsid w:val="00E85167"/>
    <w:rsid w:val="00E854C6"/>
    <w:rsid w:val="00E8579E"/>
    <w:rsid w:val="00E8594E"/>
    <w:rsid w:val="00E90D5F"/>
    <w:rsid w:val="00E91121"/>
    <w:rsid w:val="00E91245"/>
    <w:rsid w:val="00E91D45"/>
    <w:rsid w:val="00E929F2"/>
    <w:rsid w:val="00E9337B"/>
    <w:rsid w:val="00E93614"/>
    <w:rsid w:val="00E94365"/>
    <w:rsid w:val="00E94A66"/>
    <w:rsid w:val="00E95279"/>
    <w:rsid w:val="00E971DE"/>
    <w:rsid w:val="00E97CD3"/>
    <w:rsid w:val="00E97EB6"/>
    <w:rsid w:val="00EA034C"/>
    <w:rsid w:val="00EA0498"/>
    <w:rsid w:val="00EA2264"/>
    <w:rsid w:val="00EA2969"/>
    <w:rsid w:val="00EA326A"/>
    <w:rsid w:val="00EA3653"/>
    <w:rsid w:val="00EA3734"/>
    <w:rsid w:val="00EA4FB5"/>
    <w:rsid w:val="00EA568F"/>
    <w:rsid w:val="00EA5BFC"/>
    <w:rsid w:val="00EA5C53"/>
    <w:rsid w:val="00EA69B9"/>
    <w:rsid w:val="00EB01A2"/>
    <w:rsid w:val="00EB1867"/>
    <w:rsid w:val="00EB18D6"/>
    <w:rsid w:val="00EB27A7"/>
    <w:rsid w:val="00EB2A8E"/>
    <w:rsid w:val="00EB3695"/>
    <w:rsid w:val="00EB4490"/>
    <w:rsid w:val="00EB45E7"/>
    <w:rsid w:val="00EB4727"/>
    <w:rsid w:val="00EB4858"/>
    <w:rsid w:val="00EB48A6"/>
    <w:rsid w:val="00EB68D8"/>
    <w:rsid w:val="00EB7C64"/>
    <w:rsid w:val="00EC0318"/>
    <w:rsid w:val="00EC1BF9"/>
    <w:rsid w:val="00EC29C4"/>
    <w:rsid w:val="00EC3EBD"/>
    <w:rsid w:val="00EC4A59"/>
    <w:rsid w:val="00EC65B3"/>
    <w:rsid w:val="00EC7A12"/>
    <w:rsid w:val="00EC7A70"/>
    <w:rsid w:val="00ED0D85"/>
    <w:rsid w:val="00ED30B4"/>
    <w:rsid w:val="00ED348E"/>
    <w:rsid w:val="00ED372C"/>
    <w:rsid w:val="00ED582E"/>
    <w:rsid w:val="00ED5A92"/>
    <w:rsid w:val="00ED5B9D"/>
    <w:rsid w:val="00ED5DB5"/>
    <w:rsid w:val="00ED6213"/>
    <w:rsid w:val="00ED6614"/>
    <w:rsid w:val="00ED6E1C"/>
    <w:rsid w:val="00ED6E64"/>
    <w:rsid w:val="00ED7221"/>
    <w:rsid w:val="00EE1FB2"/>
    <w:rsid w:val="00EE2216"/>
    <w:rsid w:val="00EE2D12"/>
    <w:rsid w:val="00EE30AD"/>
    <w:rsid w:val="00EE3A4F"/>
    <w:rsid w:val="00EE4EAF"/>
    <w:rsid w:val="00EE5C6D"/>
    <w:rsid w:val="00EE63C0"/>
    <w:rsid w:val="00EE7685"/>
    <w:rsid w:val="00EE7BE9"/>
    <w:rsid w:val="00EF1A18"/>
    <w:rsid w:val="00EF1F8F"/>
    <w:rsid w:val="00EF219C"/>
    <w:rsid w:val="00EF3059"/>
    <w:rsid w:val="00EF3992"/>
    <w:rsid w:val="00EF4F9B"/>
    <w:rsid w:val="00EF697D"/>
    <w:rsid w:val="00EF7198"/>
    <w:rsid w:val="00EF7503"/>
    <w:rsid w:val="00EF7612"/>
    <w:rsid w:val="00F004AB"/>
    <w:rsid w:val="00F00B47"/>
    <w:rsid w:val="00F00B48"/>
    <w:rsid w:val="00F013B0"/>
    <w:rsid w:val="00F01AEE"/>
    <w:rsid w:val="00F01DC1"/>
    <w:rsid w:val="00F0292A"/>
    <w:rsid w:val="00F02F35"/>
    <w:rsid w:val="00F0334F"/>
    <w:rsid w:val="00F0478E"/>
    <w:rsid w:val="00F04AE8"/>
    <w:rsid w:val="00F06E9C"/>
    <w:rsid w:val="00F073AF"/>
    <w:rsid w:val="00F077D9"/>
    <w:rsid w:val="00F07F8D"/>
    <w:rsid w:val="00F105F5"/>
    <w:rsid w:val="00F1071F"/>
    <w:rsid w:val="00F11489"/>
    <w:rsid w:val="00F11D0F"/>
    <w:rsid w:val="00F11DEA"/>
    <w:rsid w:val="00F12017"/>
    <w:rsid w:val="00F12AB3"/>
    <w:rsid w:val="00F12BF7"/>
    <w:rsid w:val="00F13CC4"/>
    <w:rsid w:val="00F142D8"/>
    <w:rsid w:val="00F150AA"/>
    <w:rsid w:val="00F152AC"/>
    <w:rsid w:val="00F155DE"/>
    <w:rsid w:val="00F16138"/>
    <w:rsid w:val="00F161A5"/>
    <w:rsid w:val="00F16FFA"/>
    <w:rsid w:val="00F173D3"/>
    <w:rsid w:val="00F20372"/>
    <w:rsid w:val="00F23553"/>
    <w:rsid w:val="00F235CA"/>
    <w:rsid w:val="00F24CF4"/>
    <w:rsid w:val="00F255BC"/>
    <w:rsid w:val="00F258F2"/>
    <w:rsid w:val="00F264AE"/>
    <w:rsid w:val="00F26880"/>
    <w:rsid w:val="00F26DE0"/>
    <w:rsid w:val="00F27B15"/>
    <w:rsid w:val="00F27B62"/>
    <w:rsid w:val="00F27ED5"/>
    <w:rsid w:val="00F30D66"/>
    <w:rsid w:val="00F30DAC"/>
    <w:rsid w:val="00F30F19"/>
    <w:rsid w:val="00F31C21"/>
    <w:rsid w:val="00F327BE"/>
    <w:rsid w:val="00F3298E"/>
    <w:rsid w:val="00F333E5"/>
    <w:rsid w:val="00F338CD"/>
    <w:rsid w:val="00F3398A"/>
    <w:rsid w:val="00F33EEB"/>
    <w:rsid w:val="00F34616"/>
    <w:rsid w:val="00F349E9"/>
    <w:rsid w:val="00F350BD"/>
    <w:rsid w:val="00F356D6"/>
    <w:rsid w:val="00F366AD"/>
    <w:rsid w:val="00F36CC7"/>
    <w:rsid w:val="00F36EB0"/>
    <w:rsid w:val="00F370B3"/>
    <w:rsid w:val="00F37246"/>
    <w:rsid w:val="00F3733E"/>
    <w:rsid w:val="00F373EA"/>
    <w:rsid w:val="00F407BE"/>
    <w:rsid w:val="00F40D72"/>
    <w:rsid w:val="00F419EE"/>
    <w:rsid w:val="00F419F1"/>
    <w:rsid w:val="00F41A17"/>
    <w:rsid w:val="00F41C2A"/>
    <w:rsid w:val="00F42660"/>
    <w:rsid w:val="00F43720"/>
    <w:rsid w:val="00F43A2F"/>
    <w:rsid w:val="00F44687"/>
    <w:rsid w:val="00F452BD"/>
    <w:rsid w:val="00F4618A"/>
    <w:rsid w:val="00F47672"/>
    <w:rsid w:val="00F50581"/>
    <w:rsid w:val="00F50864"/>
    <w:rsid w:val="00F509DE"/>
    <w:rsid w:val="00F50CC8"/>
    <w:rsid w:val="00F5344D"/>
    <w:rsid w:val="00F5352B"/>
    <w:rsid w:val="00F54511"/>
    <w:rsid w:val="00F554E0"/>
    <w:rsid w:val="00F55E6C"/>
    <w:rsid w:val="00F578E8"/>
    <w:rsid w:val="00F57B52"/>
    <w:rsid w:val="00F608B9"/>
    <w:rsid w:val="00F60936"/>
    <w:rsid w:val="00F60B65"/>
    <w:rsid w:val="00F61386"/>
    <w:rsid w:val="00F61886"/>
    <w:rsid w:val="00F6299F"/>
    <w:rsid w:val="00F62C73"/>
    <w:rsid w:val="00F62E1F"/>
    <w:rsid w:val="00F6405E"/>
    <w:rsid w:val="00F6571C"/>
    <w:rsid w:val="00F6590F"/>
    <w:rsid w:val="00F659C2"/>
    <w:rsid w:val="00F66605"/>
    <w:rsid w:val="00F66F79"/>
    <w:rsid w:val="00F67050"/>
    <w:rsid w:val="00F67C29"/>
    <w:rsid w:val="00F7079A"/>
    <w:rsid w:val="00F73E68"/>
    <w:rsid w:val="00F76320"/>
    <w:rsid w:val="00F77460"/>
    <w:rsid w:val="00F7782E"/>
    <w:rsid w:val="00F77E22"/>
    <w:rsid w:val="00F80413"/>
    <w:rsid w:val="00F80EDD"/>
    <w:rsid w:val="00F81820"/>
    <w:rsid w:val="00F82D67"/>
    <w:rsid w:val="00F84931"/>
    <w:rsid w:val="00F84A38"/>
    <w:rsid w:val="00F85E63"/>
    <w:rsid w:val="00F864F0"/>
    <w:rsid w:val="00F87DF6"/>
    <w:rsid w:val="00F9046A"/>
    <w:rsid w:val="00F90F3E"/>
    <w:rsid w:val="00F912AD"/>
    <w:rsid w:val="00F9237C"/>
    <w:rsid w:val="00F941D7"/>
    <w:rsid w:val="00F9471A"/>
    <w:rsid w:val="00F94764"/>
    <w:rsid w:val="00F95706"/>
    <w:rsid w:val="00F95B55"/>
    <w:rsid w:val="00F95E28"/>
    <w:rsid w:val="00F96282"/>
    <w:rsid w:val="00F96531"/>
    <w:rsid w:val="00F97173"/>
    <w:rsid w:val="00F97887"/>
    <w:rsid w:val="00FA0D2B"/>
    <w:rsid w:val="00FA16FD"/>
    <w:rsid w:val="00FA3900"/>
    <w:rsid w:val="00FA5569"/>
    <w:rsid w:val="00FA6230"/>
    <w:rsid w:val="00FA79DF"/>
    <w:rsid w:val="00FB0C04"/>
    <w:rsid w:val="00FB0F25"/>
    <w:rsid w:val="00FB197C"/>
    <w:rsid w:val="00FB1D68"/>
    <w:rsid w:val="00FB21EF"/>
    <w:rsid w:val="00FB3CE5"/>
    <w:rsid w:val="00FB4535"/>
    <w:rsid w:val="00FB496B"/>
    <w:rsid w:val="00FB52A6"/>
    <w:rsid w:val="00FB6079"/>
    <w:rsid w:val="00FB76B5"/>
    <w:rsid w:val="00FC0553"/>
    <w:rsid w:val="00FC0615"/>
    <w:rsid w:val="00FC0A32"/>
    <w:rsid w:val="00FC0D14"/>
    <w:rsid w:val="00FC0EA0"/>
    <w:rsid w:val="00FC29F1"/>
    <w:rsid w:val="00FC2AA0"/>
    <w:rsid w:val="00FC35FA"/>
    <w:rsid w:val="00FC374C"/>
    <w:rsid w:val="00FC3E7F"/>
    <w:rsid w:val="00FC525F"/>
    <w:rsid w:val="00FC5615"/>
    <w:rsid w:val="00FC5BB4"/>
    <w:rsid w:val="00FC5C65"/>
    <w:rsid w:val="00FC5F5C"/>
    <w:rsid w:val="00FC66CF"/>
    <w:rsid w:val="00FC6904"/>
    <w:rsid w:val="00FD02FD"/>
    <w:rsid w:val="00FD0961"/>
    <w:rsid w:val="00FD1B27"/>
    <w:rsid w:val="00FD24F3"/>
    <w:rsid w:val="00FD2898"/>
    <w:rsid w:val="00FD2A96"/>
    <w:rsid w:val="00FD2FEE"/>
    <w:rsid w:val="00FD37FE"/>
    <w:rsid w:val="00FD4C59"/>
    <w:rsid w:val="00FD5EF3"/>
    <w:rsid w:val="00FD66E9"/>
    <w:rsid w:val="00FD6848"/>
    <w:rsid w:val="00FD7636"/>
    <w:rsid w:val="00FD78E5"/>
    <w:rsid w:val="00FE0B84"/>
    <w:rsid w:val="00FE1890"/>
    <w:rsid w:val="00FE207E"/>
    <w:rsid w:val="00FE23B9"/>
    <w:rsid w:val="00FE284A"/>
    <w:rsid w:val="00FE3A1A"/>
    <w:rsid w:val="00FE3A73"/>
    <w:rsid w:val="00FE499A"/>
    <w:rsid w:val="00FE54AD"/>
    <w:rsid w:val="00FE645E"/>
    <w:rsid w:val="00FE68D4"/>
    <w:rsid w:val="00FE7078"/>
    <w:rsid w:val="00FE7E90"/>
    <w:rsid w:val="00FF0477"/>
    <w:rsid w:val="00FF04CE"/>
    <w:rsid w:val="00FF0AB0"/>
    <w:rsid w:val="00FF1894"/>
    <w:rsid w:val="00FF2567"/>
    <w:rsid w:val="00FF28AD"/>
    <w:rsid w:val="00FF3075"/>
    <w:rsid w:val="00FF3A66"/>
    <w:rsid w:val="00FF491C"/>
    <w:rsid w:val="00FF556F"/>
    <w:rsid w:val="00FF5C4A"/>
    <w:rsid w:val="00FF5D7F"/>
    <w:rsid w:val="00FF7808"/>
    <w:rsid w:val="00FF79EA"/>
    <w:rsid w:val="00FF79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344244C"/>
  <w15:chartTrackingRefBased/>
  <w15:docId w15:val="{D4796062-9C83-4EE0-BB75-949519FAA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0ED4"/>
    <w:pPr>
      <w:spacing w:line="360" w:lineRule="auto"/>
      <w:jc w:val="both"/>
    </w:pPr>
    <w:rPr>
      <w:rFonts w:ascii="Times New Roman" w:hAnsi="Times New Roman"/>
      <w:sz w:val="24"/>
      <w:szCs w:val="22"/>
      <w:lang w:val="id-ID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402E"/>
    <w:pPr>
      <w:keepNext/>
      <w:numPr>
        <w:numId w:val="1"/>
      </w:numPr>
      <w:spacing w:before="240" w:after="60"/>
      <w:jc w:val="center"/>
      <w:outlineLvl w:val="0"/>
    </w:pPr>
    <w:rPr>
      <w:rFonts w:eastAsia="Times New Roman"/>
      <w:b/>
      <w:bCs/>
      <w:caps/>
      <w:kern w:val="32"/>
      <w:sz w:val="28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402E"/>
    <w:pPr>
      <w:keepNext/>
      <w:numPr>
        <w:ilvl w:val="1"/>
        <w:numId w:val="1"/>
      </w:numPr>
      <w:spacing w:before="240" w:after="60"/>
      <w:outlineLvl w:val="1"/>
    </w:pPr>
    <w:rPr>
      <w:rFonts w:eastAsia="Times New Roman"/>
      <w:b/>
      <w:bCs/>
      <w:iCs/>
      <w:szCs w:val="28"/>
      <w:lang w:val="en-US"/>
    </w:rPr>
  </w:style>
  <w:style w:type="paragraph" w:styleId="Heading3">
    <w:name w:val="heading 3"/>
    <w:basedOn w:val="Normal"/>
    <w:next w:val="Normal"/>
    <w:link w:val="Heading3Char"/>
    <w:uiPriority w:val="99"/>
    <w:unhideWhenUsed/>
    <w:qFormat/>
    <w:rsid w:val="0002402E"/>
    <w:pPr>
      <w:keepNext/>
      <w:numPr>
        <w:ilvl w:val="2"/>
        <w:numId w:val="1"/>
      </w:numPr>
      <w:spacing w:before="240" w:after="60"/>
      <w:outlineLvl w:val="2"/>
    </w:pPr>
    <w:rPr>
      <w:rFonts w:eastAsia="Times New Roman"/>
      <w:b/>
      <w:bCs/>
      <w:szCs w:val="26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912AF"/>
    <w:pPr>
      <w:keepNext/>
      <w:numPr>
        <w:ilvl w:val="3"/>
        <w:numId w:val="1"/>
      </w:numPr>
      <w:spacing w:before="240" w:after="60"/>
      <w:outlineLvl w:val="3"/>
    </w:pPr>
    <w:rPr>
      <w:rFonts w:eastAsia="Times New Roman"/>
      <w:b/>
      <w:bCs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E2BD1"/>
    <w:pPr>
      <w:pBdr>
        <w:bottom w:val="single" w:sz="8" w:space="4" w:color="4F81BD"/>
      </w:pBdr>
      <w:spacing w:after="300" w:line="240" w:lineRule="auto"/>
      <w:contextualSpacing/>
    </w:pPr>
    <w:rPr>
      <w:rFonts w:eastAsia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E2BD1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02402E"/>
    <w:rPr>
      <w:rFonts w:ascii="Times New Roman" w:eastAsia="Times New Roman" w:hAnsi="Times New Roman"/>
      <w:b/>
      <w:bCs/>
      <w:iCs/>
      <w:sz w:val="24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02402E"/>
    <w:rPr>
      <w:rFonts w:ascii="Times New Roman" w:eastAsia="Times New Roman" w:hAnsi="Times New Roman"/>
      <w:b/>
      <w:bCs/>
      <w:caps/>
      <w:kern w:val="32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9"/>
    <w:rsid w:val="0002402E"/>
    <w:rPr>
      <w:rFonts w:ascii="Times New Roman" w:eastAsia="Times New Roman" w:hAnsi="Times New Roman"/>
      <w:b/>
      <w:bCs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CE35C2"/>
    <w:rPr>
      <w:rFonts w:ascii="Times New Roman" w:eastAsia="Times New Roman" w:hAnsi="Times New Roman"/>
      <w:b/>
      <w:bCs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572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5721"/>
    <w:rPr>
      <w:rFonts w:ascii="Tahoma" w:hAnsi="Tahoma" w:cs="Tahoma"/>
      <w:sz w:val="16"/>
      <w:szCs w:val="16"/>
      <w:lang w:val="id-ID"/>
    </w:rPr>
  </w:style>
  <w:style w:type="paragraph" w:styleId="Caption">
    <w:name w:val="caption"/>
    <w:basedOn w:val="Normal"/>
    <w:next w:val="Normal"/>
    <w:uiPriority w:val="35"/>
    <w:unhideWhenUsed/>
    <w:qFormat/>
    <w:rsid w:val="00AE5721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AE5721"/>
    <w:pPr>
      <w:ind w:left="720"/>
      <w:contextualSpacing/>
    </w:pPr>
  </w:style>
  <w:style w:type="table" w:styleId="TableGrid">
    <w:name w:val="Table Grid"/>
    <w:basedOn w:val="TableNormal"/>
    <w:uiPriority w:val="59"/>
    <w:rsid w:val="00AE57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AE5721"/>
    <w:pPr>
      <w:keepLines/>
      <w:numPr>
        <w:numId w:val="0"/>
      </w:numPr>
      <w:spacing w:before="480" w:after="0" w:line="276" w:lineRule="auto"/>
      <w:jc w:val="left"/>
      <w:outlineLvl w:val="9"/>
    </w:pPr>
    <w:rPr>
      <w:rFonts w:ascii="Cambria" w:hAnsi="Cambria"/>
      <w:caps w:val="0"/>
      <w:color w:val="365F91"/>
      <w:kern w:val="0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C835F0"/>
    <w:pPr>
      <w:tabs>
        <w:tab w:val="right" w:leader="dot" w:pos="8263"/>
      </w:tabs>
      <w:spacing w:after="100"/>
      <w:ind w:right="353"/>
      <w:jc w:val="center"/>
    </w:pPr>
    <w:rPr>
      <w:rFonts w:eastAsia="Times New Roman"/>
      <w:b/>
      <w:bCs/>
      <w:caps/>
      <w:noProof/>
      <w:kern w:val="32"/>
    </w:rPr>
  </w:style>
  <w:style w:type="paragraph" w:styleId="TOC2">
    <w:name w:val="toc 2"/>
    <w:basedOn w:val="Normal"/>
    <w:next w:val="Normal"/>
    <w:autoRedefine/>
    <w:uiPriority w:val="39"/>
    <w:unhideWhenUsed/>
    <w:rsid w:val="002A6CAA"/>
    <w:pPr>
      <w:tabs>
        <w:tab w:val="left" w:pos="900"/>
        <w:tab w:val="right" w:leader="dot" w:pos="8263"/>
      </w:tabs>
      <w:spacing w:after="100"/>
      <w:ind w:left="220" w:right="353"/>
    </w:pPr>
  </w:style>
  <w:style w:type="paragraph" w:styleId="TOC3">
    <w:name w:val="toc 3"/>
    <w:basedOn w:val="Normal"/>
    <w:next w:val="Normal"/>
    <w:autoRedefine/>
    <w:uiPriority w:val="39"/>
    <w:unhideWhenUsed/>
    <w:rsid w:val="002A6CAA"/>
    <w:pPr>
      <w:tabs>
        <w:tab w:val="left" w:pos="1100"/>
        <w:tab w:val="right" w:leader="dot" w:pos="8263"/>
        <w:tab w:val="right" w:leader="dot" w:pos="8544"/>
      </w:tabs>
      <w:spacing w:after="100"/>
      <w:ind w:left="1080" w:right="353" w:hanging="640"/>
    </w:pPr>
    <w:rPr>
      <w:rFonts w:eastAsia="Times New Roman"/>
      <w:bCs/>
      <w:noProof/>
    </w:rPr>
  </w:style>
  <w:style w:type="character" w:styleId="Hyperlink">
    <w:name w:val="Hyperlink"/>
    <w:basedOn w:val="DefaultParagraphFont"/>
    <w:uiPriority w:val="99"/>
    <w:unhideWhenUsed/>
    <w:rsid w:val="00AE5721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AE572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E5721"/>
    <w:rPr>
      <w:rFonts w:ascii="Times New Roman" w:hAnsi="Times New Roman" w:cs="Times New Roman"/>
      <w:sz w:val="24"/>
      <w:lang w:val="id-ID"/>
    </w:rPr>
  </w:style>
  <w:style w:type="paragraph" w:customStyle="1" w:styleId="Default">
    <w:name w:val="Default"/>
    <w:rsid w:val="00AE5721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4E4A1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4A14"/>
    <w:rPr>
      <w:rFonts w:ascii="Times New Roman" w:hAnsi="Times New Roman" w:cs="Times New Roman"/>
      <w:sz w:val="24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4E4A1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4A14"/>
    <w:rPr>
      <w:rFonts w:ascii="Times New Roman" w:hAnsi="Times New Roman" w:cs="Times New Roman"/>
      <w:sz w:val="24"/>
      <w:lang w:val="id-ID"/>
    </w:rPr>
  </w:style>
  <w:style w:type="paragraph" w:styleId="TableofFigures">
    <w:name w:val="table of figures"/>
    <w:basedOn w:val="Normal"/>
    <w:next w:val="Normal"/>
    <w:uiPriority w:val="99"/>
    <w:unhideWhenUsed/>
    <w:rsid w:val="00E7402A"/>
  </w:style>
  <w:style w:type="paragraph" w:styleId="Bibliography">
    <w:name w:val="Bibliography"/>
    <w:basedOn w:val="Normal"/>
    <w:next w:val="Normal"/>
    <w:uiPriority w:val="37"/>
    <w:unhideWhenUsed/>
    <w:rsid w:val="00753328"/>
  </w:style>
  <w:style w:type="character" w:styleId="PlaceholderText">
    <w:name w:val="Placeholder Text"/>
    <w:basedOn w:val="DefaultParagraphFont"/>
    <w:uiPriority w:val="99"/>
    <w:semiHidden/>
    <w:rsid w:val="00F3398A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841A7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41A7"/>
    <w:rPr>
      <w:rFonts w:ascii="Times New Roman" w:hAnsi="Times New Roman" w:cs="Times New Roman"/>
      <w:sz w:val="20"/>
      <w:szCs w:val="20"/>
      <w:lang w:val="id-ID"/>
    </w:rPr>
  </w:style>
  <w:style w:type="character" w:styleId="FootnoteReference">
    <w:name w:val="footnote reference"/>
    <w:basedOn w:val="DefaultParagraphFont"/>
    <w:uiPriority w:val="99"/>
    <w:semiHidden/>
    <w:unhideWhenUsed/>
    <w:rsid w:val="001841A7"/>
    <w:rPr>
      <w:vertAlign w:val="superscript"/>
    </w:rPr>
  </w:style>
  <w:style w:type="paragraph" w:customStyle="1" w:styleId="Lampiran">
    <w:name w:val="Lampiran"/>
    <w:basedOn w:val="ListParagraph"/>
    <w:link w:val="LampiranChar"/>
    <w:qFormat/>
    <w:rsid w:val="00B72213"/>
    <w:pPr>
      <w:ind w:left="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315059"/>
    <w:rPr>
      <w:rFonts w:ascii="Times New Roman" w:hAnsi="Times New Roman" w:cs="Times New Roman"/>
      <w:sz w:val="24"/>
      <w:lang w:val="id-ID"/>
    </w:rPr>
  </w:style>
  <w:style w:type="character" w:customStyle="1" w:styleId="LampiranChar">
    <w:name w:val="Lampiran Char"/>
    <w:basedOn w:val="ListParagraphChar"/>
    <w:link w:val="Lampiran"/>
    <w:rsid w:val="00315059"/>
    <w:rPr>
      <w:rFonts w:ascii="Times New Roman" w:hAnsi="Times New Roman" w:cs="Times New Roman"/>
      <w:sz w:val="24"/>
      <w:lang w:val="id-ID"/>
    </w:rPr>
  </w:style>
  <w:style w:type="character" w:styleId="FollowedHyperlink">
    <w:name w:val="FollowedHyperlink"/>
    <w:basedOn w:val="DefaultParagraphFont"/>
    <w:uiPriority w:val="99"/>
    <w:semiHidden/>
    <w:unhideWhenUsed/>
    <w:rsid w:val="00F5352B"/>
    <w:rPr>
      <w:color w:val="800080"/>
      <w:u w:val="single"/>
    </w:rPr>
  </w:style>
  <w:style w:type="paragraph" w:customStyle="1" w:styleId="xl65">
    <w:name w:val="xl65"/>
    <w:basedOn w:val="Normal"/>
    <w:rsid w:val="00F5352B"/>
    <w:pPr>
      <w:shd w:val="clear" w:color="000000" w:fill="FFFF00"/>
      <w:spacing w:before="100" w:beforeAutospacing="1" w:after="100" w:afterAutospacing="1" w:line="240" w:lineRule="auto"/>
      <w:jc w:val="left"/>
    </w:pPr>
    <w:rPr>
      <w:rFonts w:eastAsia="Times New Roman"/>
      <w:szCs w:val="24"/>
      <w:lang w:val="en-US"/>
    </w:rPr>
  </w:style>
  <w:style w:type="paragraph" w:customStyle="1" w:styleId="xl67">
    <w:name w:val="xl67"/>
    <w:basedOn w:val="Normal"/>
    <w:rsid w:val="00F5352B"/>
    <w:pPr>
      <w:shd w:val="clear" w:color="000000" w:fill="DBE5F1"/>
      <w:spacing w:before="100" w:beforeAutospacing="1" w:after="100" w:afterAutospacing="1" w:line="240" w:lineRule="auto"/>
      <w:jc w:val="left"/>
    </w:pPr>
    <w:rPr>
      <w:rFonts w:eastAsia="Times New Roman"/>
      <w:szCs w:val="24"/>
      <w:lang w:val="en-US"/>
    </w:rPr>
  </w:style>
  <w:style w:type="paragraph" w:customStyle="1" w:styleId="xl68">
    <w:name w:val="xl68"/>
    <w:basedOn w:val="Normal"/>
    <w:rsid w:val="00F5352B"/>
    <w:pPr>
      <w:shd w:val="clear" w:color="000000" w:fill="D7E4BC"/>
      <w:spacing w:before="100" w:beforeAutospacing="1" w:after="100" w:afterAutospacing="1" w:line="240" w:lineRule="auto"/>
      <w:jc w:val="left"/>
    </w:pPr>
    <w:rPr>
      <w:rFonts w:eastAsia="Times New Roman"/>
      <w:szCs w:val="24"/>
      <w:lang w:val="en-US"/>
    </w:rPr>
  </w:style>
  <w:style w:type="paragraph" w:customStyle="1" w:styleId="xl69">
    <w:name w:val="xl69"/>
    <w:basedOn w:val="Normal"/>
    <w:rsid w:val="00F5352B"/>
    <w:pPr>
      <w:shd w:val="clear" w:color="000000" w:fill="CCC0DA"/>
      <w:spacing w:before="100" w:beforeAutospacing="1" w:after="100" w:afterAutospacing="1" w:line="240" w:lineRule="auto"/>
      <w:jc w:val="left"/>
    </w:pPr>
    <w:rPr>
      <w:rFonts w:eastAsia="Times New Roman"/>
      <w:szCs w:val="24"/>
      <w:lang w:val="en-US"/>
    </w:rPr>
  </w:style>
  <w:style w:type="paragraph" w:customStyle="1" w:styleId="xl70">
    <w:name w:val="xl70"/>
    <w:basedOn w:val="Normal"/>
    <w:rsid w:val="00F5352B"/>
    <w:pPr>
      <w:shd w:val="clear" w:color="000000" w:fill="FCD5B4"/>
      <w:spacing w:before="100" w:beforeAutospacing="1" w:after="100" w:afterAutospacing="1" w:line="240" w:lineRule="auto"/>
      <w:jc w:val="left"/>
    </w:pPr>
    <w:rPr>
      <w:rFonts w:eastAsia="Times New Roman"/>
      <w:szCs w:val="24"/>
      <w:lang w:val="en-US"/>
    </w:rPr>
  </w:style>
  <w:style w:type="paragraph" w:customStyle="1" w:styleId="xl71">
    <w:name w:val="xl71"/>
    <w:basedOn w:val="Normal"/>
    <w:rsid w:val="00F5352B"/>
    <w:pPr>
      <w:shd w:val="clear" w:color="000000" w:fill="B8CCE4"/>
      <w:spacing w:before="100" w:beforeAutospacing="1" w:after="100" w:afterAutospacing="1" w:line="240" w:lineRule="auto"/>
      <w:jc w:val="left"/>
    </w:pPr>
    <w:rPr>
      <w:rFonts w:eastAsia="Times New Roman"/>
      <w:szCs w:val="24"/>
      <w:lang w:val="en-US"/>
    </w:rPr>
  </w:style>
  <w:style w:type="paragraph" w:customStyle="1" w:styleId="xl72">
    <w:name w:val="xl72"/>
    <w:basedOn w:val="Normal"/>
    <w:rsid w:val="00F5352B"/>
    <w:pPr>
      <w:shd w:val="clear" w:color="000000" w:fill="E5E0EC"/>
      <w:spacing w:before="100" w:beforeAutospacing="1" w:after="100" w:afterAutospacing="1" w:line="240" w:lineRule="auto"/>
      <w:jc w:val="left"/>
    </w:pPr>
    <w:rPr>
      <w:rFonts w:eastAsia="Times New Roman"/>
      <w:szCs w:val="24"/>
      <w:lang w:val="en-US"/>
    </w:rPr>
  </w:style>
  <w:style w:type="paragraph" w:customStyle="1" w:styleId="xl73">
    <w:name w:val="xl73"/>
    <w:basedOn w:val="Normal"/>
    <w:rsid w:val="00F5352B"/>
    <w:pPr>
      <w:shd w:val="clear" w:color="000000" w:fill="B6DDE8"/>
      <w:spacing w:before="100" w:beforeAutospacing="1" w:after="100" w:afterAutospacing="1" w:line="240" w:lineRule="auto"/>
      <w:jc w:val="left"/>
    </w:pPr>
    <w:rPr>
      <w:rFonts w:eastAsia="Times New Roman"/>
      <w:szCs w:val="24"/>
      <w:lang w:val="en-US"/>
    </w:rPr>
  </w:style>
  <w:style w:type="paragraph" w:customStyle="1" w:styleId="xl74">
    <w:name w:val="xl74"/>
    <w:basedOn w:val="Normal"/>
    <w:rsid w:val="00F5352B"/>
    <w:pPr>
      <w:shd w:val="clear" w:color="000000" w:fill="538ED5"/>
      <w:spacing w:before="100" w:beforeAutospacing="1" w:after="100" w:afterAutospacing="1" w:line="240" w:lineRule="auto"/>
      <w:jc w:val="left"/>
    </w:pPr>
    <w:rPr>
      <w:rFonts w:eastAsia="Times New Roman"/>
      <w:szCs w:val="24"/>
      <w:lang w:val="en-US"/>
    </w:rPr>
  </w:style>
  <w:style w:type="paragraph" w:customStyle="1" w:styleId="xl75">
    <w:name w:val="xl75"/>
    <w:basedOn w:val="Normal"/>
    <w:rsid w:val="00F5352B"/>
    <w:pPr>
      <w:shd w:val="clear" w:color="000000" w:fill="FAC090"/>
      <w:spacing w:before="100" w:beforeAutospacing="1" w:after="100" w:afterAutospacing="1" w:line="240" w:lineRule="auto"/>
      <w:jc w:val="left"/>
    </w:pPr>
    <w:rPr>
      <w:rFonts w:eastAsia="Times New Roman"/>
      <w:szCs w:val="24"/>
      <w:lang w:val="en-US"/>
    </w:rPr>
  </w:style>
  <w:style w:type="paragraph" w:customStyle="1" w:styleId="xl76">
    <w:name w:val="xl76"/>
    <w:basedOn w:val="Normal"/>
    <w:rsid w:val="00F5352B"/>
    <w:pPr>
      <w:shd w:val="clear" w:color="000000" w:fill="DBE5F1"/>
      <w:spacing w:before="100" w:beforeAutospacing="1" w:after="100" w:afterAutospacing="1" w:line="240" w:lineRule="auto"/>
      <w:jc w:val="left"/>
    </w:pPr>
    <w:rPr>
      <w:rFonts w:eastAsia="Times New Roman"/>
      <w:szCs w:val="24"/>
      <w:lang w:val="en-US"/>
    </w:rPr>
  </w:style>
  <w:style w:type="paragraph" w:customStyle="1" w:styleId="xl77">
    <w:name w:val="xl77"/>
    <w:basedOn w:val="Normal"/>
    <w:rsid w:val="00F5352B"/>
    <w:pPr>
      <w:shd w:val="clear" w:color="000000" w:fill="D7E4BC"/>
      <w:spacing w:before="100" w:beforeAutospacing="1" w:after="100" w:afterAutospacing="1" w:line="240" w:lineRule="auto"/>
      <w:jc w:val="left"/>
    </w:pPr>
    <w:rPr>
      <w:rFonts w:eastAsia="Times New Roman"/>
      <w:szCs w:val="24"/>
      <w:lang w:val="en-US"/>
    </w:rPr>
  </w:style>
  <w:style w:type="paragraph" w:customStyle="1" w:styleId="xl78">
    <w:name w:val="xl78"/>
    <w:basedOn w:val="Normal"/>
    <w:rsid w:val="00F5352B"/>
    <w:pPr>
      <w:shd w:val="clear" w:color="000000" w:fill="CCC0DA"/>
      <w:spacing w:before="100" w:beforeAutospacing="1" w:after="100" w:afterAutospacing="1" w:line="240" w:lineRule="auto"/>
      <w:jc w:val="left"/>
    </w:pPr>
    <w:rPr>
      <w:rFonts w:eastAsia="Times New Roman"/>
      <w:szCs w:val="24"/>
      <w:lang w:val="en-US"/>
    </w:rPr>
  </w:style>
  <w:style w:type="paragraph" w:customStyle="1" w:styleId="xl79">
    <w:name w:val="xl79"/>
    <w:basedOn w:val="Normal"/>
    <w:rsid w:val="00F5352B"/>
    <w:pPr>
      <w:shd w:val="clear" w:color="000000" w:fill="FCD5B4"/>
      <w:spacing w:before="100" w:beforeAutospacing="1" w:after="100" w:afterAutospacing="1" w:line="240" w:lineRule="auto"/>
      <w:jc w:val="left"/>
    </w:pPr>
    <w:rPr>
      <w:rFonts w:eastAsia="Times New Roman"/>
      <w:szCs w:val="24"/>
      <w:lang w:val="en-US"/>
    </w:rPr>
  </w:style>
  <w:style w:type="paragraph" w:customStyle="1" w:styleId="xl80">
    <w:name w:val="xl80"/>
    <w:basedOn w:val="Normal"/>
    <w:rsid w:val="00F5352B"/>
    <w:pPr>
      <w:shd w:val="clear" w:color="000000" w:fill="B8CCE4"/>
      <w:spacing w:before="100" w:beforeAutospacing="1" w:after="100" w:afterAutospacing="1" w:line="240" w:lineRule="auto"/>
      <w:jc w:val="left"/>
    </w:pPr>
    <w:rPr>
      <w:rFonts w:eastAsia="Times New Roman"/>
      <w:szCs w:val="24"/>
      <w:lang w:val="en-US"/>
    </w:rPr>
  </w:style>
  <w:style w:type="paragraph" w:customStyle="1" w:styleId="xl81">
    <w:name w:val="xl81"/>
    <w:basedOn w:val="Normal"/>
    <w:rsid w:val="00F5352B"/>
    <w:pPr>
      <w:shd w:val="clear" w:color="000000" w:fill="E5E0EC"/>
      <w:spacing w:before="100" w:beforeAutospacing="1" w:after="100" w:afterAutospacing="1" w:line="240" w:lineRule="auto"/>
      <w:jc w:val="left"/>
    </w:pPr>
    <w:rPr>
      <w:rFonts w:eastAsia="Times New Roman"/>
      <w:szCs w:val="24"/>
      <w:lang w:val="en-US"/>
    </w:rPr>
  </w:style>
  <w:style w:type="paragraph" w:customStyle="1" w:styleId="xl82">
    <w:name w:val="xl82"/>
    <w:basedOn w:val="Normal"/>
    <w:rsid w:val="00F5352B"/>
    <w:pPr>
      <w:shd w:val="clear" w:color="000000" w:fill="B6DDE8"/>
      <w:spacing w:before="100" w:beforeAutospacing="1" w:after="100" w:afterAutospacing="1" w:line="240" w:lineRule="auto"/>
      <w:jc w:val="left"/>
    </w:pPr>
    <w:rPr>
      <w:rFonts w:eastAsia="Times New Roman"/>
      <w:szCs w:val="24"/>
      <w:lang w:val="en-US"/>
    </w:rPr>
  </w:style>
  <w:style w:type="paragraph" w:customStyle="1" w:styleId="xl83">
    <w:name w:val="xl83"/>
    <w:basedOn w:val="Normal"/>
    <w:rsid w:val="00F5352B"/>
    <w:pPr>
      <w:shd w:val="clear" w:color="000000" w:fill="538ED5"/>
      <w:spacing w:before="100" w:beforeAutospacing="1" w:after="100" w:afterAutospacing="1" w:line="240" w:lineRule="auto"/>
      <w:jc w:val="left"/>
    </w:pPr>
    <w:rPr>
      <w:rFonts w:eastAsia="Times New Roman"/>
      <w:szCs w:val="24"/>
      <w:lang w:val="en-US"/>
    </w:rPr>
  </w:style>
  <w:style w:type="paragraph" w:customStyle="1" w:styleId="xl84">
    <w:name w:val="xl84"/>
    <w:basedOn w:val="Normal"/>
    <w:rsid w:val="00F5352B"/>
    <w:pPr>
      <w:shd w:val="clear" w:color="000000" w:fill="FAC090"/>
      <w:spacing w:before="100" w:beforeAutospacing="1" w:after="100" w:afterAutospacing="1" w:line="240" w:lineRule="auto"/>
      <w:jc w:val="left"/>
    </w:pPr>
    <w:rPr>
      <w:rFonts w:eastAsia="Times New Roman"/>
      <w:szCs w:val="24"/>
      <w:lang w:val="en-US"/>
    </w:rPr>
  </w:style>
  <w:style w:type="paragraph" w:customStyle="1" w:styleId="xl66">
    <w:name w:val="xl66"/>
    <w:basedOn w:val="Normal"/>
    <w:rsid w:val="00F5352B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left"/>
    </w:pPr>
    <w:rPr>
      <w:rFonts w:eastAsia="Times New Roman"/>
      <w:szCs w:val="24"/>
      <w:lang w:val="en-US"/>
    </w:rPr>
  </w:style>
  <w:style w:type="paragraph" w:customStyle="1" w:styleId="xl85">
    <w:name w:val="xl85"/>
    <w:basedOn w:val="Normal"/>
    <w:rsid w:val="000A4CB3"/>
    <w:pPr>
      <w:shd w:val="clear" w:color="000000" w:fill="FAC090"/>
      <w:spacing w:before="100" w:beforeAutospacing="1" w:after="100" w:afterAutospacing="1" w:line="240" w:lineRule="auto"/>
      <w:jc w:val="left"/>
    </w:pPr>
    <w:rPr>
      <w:rFonts w:eastAsia="Times New Roman"/>
      <w:szCs w:val="24"/>
      <w:lang w:val="en-US"/>
    </w:rPr>
  </w:style>
  <w:style w:type="paragraph" w:customStyle="1" w:styleId="xl86">
    <w:name w:val="xl86"/>
    <w:basedOn w:val="Normal"/>
    <w:rsid w:val="000A4CB3"/>
    <w:pPr>
      <w:spacing w:before="100" w:beforeAutospacing="1" w:after="100" w:afterAutospacing="1" w:line="240" w:lineRule="auto"/>
    </w:pPr>
    <w:rPr>
      <w:rFonts w:ascii="Arial" w:eastAsia="Times New Roman" w:hAnsi="Arial" w:cs="Arial"/>
      <w:szCs w:val="24"/>
      <w:lang w:val="en-US"/>
    </w:rPr>
  </w:style>
  <w:style w:type="paragraph" w:customStyle="1" w:styleId="xl87">
    <w:name w:val="xl87"/>
    <w:basedOn w:val="Normal"/>
    <w:rsid w:val="000A4CB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</w:pPr>
    <w:rPr>
      <w:rFonts w:eastAsia="Times New Roman"/>
      <w:szCs w:val="24"/>
      <w:lang w:val="en-US"/>
    </w:rPr>
  </w:style>
  <w:style w:type="paragraph" w:customStyle="1" w:styleId="xl88">
    <w:name w:val="xl88"/>
    <w:basedOn w:val="Normal"/>
    <w:rsid w:val="000A4CB3"/>
    <w:pPr>
      <w:pBdr>
        <w:top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szCs w:val="24"/>
      <w:lang w:val="en-US"/>
    </w:rPr>
  </w:style>
  <w:style w:type="paragraph" w:customStyle="1" w:styleId="xl89">
    <w:name w:val="xl89"/>
    <w:basedOn w:val="Normal"/>
    <w:rsid w:val="000A4CB3"/>
    <w:pPr>
      <w:pBdr>
        <w:top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szCs w:val="24"/>
      <w:lang w:val="en-US"/>
    </w:rPr>
  </w:style>
  <w:style w:type="paragraph" w:customStyle="1" w:styleId="xl90">
    <w:name w:val="xl90"/>
    <w:basedOn w:val="Normal"/>
    <w:rsid w:val="000A4CB3"/>
    <w:pPr>
      <w:spacing w:before="100" w:beforeAutospacing="1" w:after="100" w:afterAutospacing="1" w:line="240" w:lineRule="auto"/>
      <w:jc w:val="center"/>
      <w:textAlignment w:val="center"/>
    </w:pPr>
    <w:rPr>
      <w:rFonts w:eastAsia="Times New Roman"/>
      <w:szCs w:val="24"/>
      <w:lang w:val="en-US"/>
    </w:rPr>
  </w:style>
  <w:style w:type="paragraph" w:customStyle="1" w:styleId="xl91">
    <w:name w:val="xl91"/>
    <w:basedOn w:val="Normal"/>
    <w:rsid w:val="000A4CB3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szCs w:val="24"/>
      <w:lang w:val="en-US"/>
    </w:rPr>
  </w:style>
  <w:style w:type="paragraph" w:customStyle="1" w:styleId="xl92">
    <w:name w:val="xl92"/>
    <w:basedOn w:val="Normal"/>
    <w:rsid w:val="000A4CB3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szCs w:val="24"/>
      <w:lang w:val="en-US"/>
    </w:rPr>
  </w:style>
  <w:style w:type="paragraph" w:customStyle="1" w:styleId="xl93">
    <w:name w:val="xl93"/>
    <w:basedOn w:val="Normal"/>
    <w:rsid w:val="000A4CB3"/>
    <w:pPr>
      <w:pBdr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eastAsia="Times New Roman"/>
      <w:szCs w:val="24"/>
      <w:lang w:val="en-US"/>
    </w:rPr>
  </w:style>
  <w:style w:type="paragraph" w:customStyle="1" w:styleId="xl94">
    <w:name w:val="xl94"/>
    <w:basedOn w:val="Normal"/>
    <w:rsid w:val="000A4CB3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60497B"/>
      <w:spacing w:before="100" w:beforeAutospacing="1" w:after="100" w:afterAutospacing="1" w:line="240" w:lineRule="auto"/>
      <w:jc w:val="center"/>
      <w:textAlignment w:val="center"/>
    </w:pPr>
    <w:rPr>
      <w:rFonts w:eastAsia="Times New Roman"/>
      <w:color w:val="FFFFFF"/>
      <w:szCs w:val="24"/>
      <w:lang w:val="en-US"/>
    </w:rPr>
  </w:style>
  <w:style w:type="paragraph" w:styleId="NoSpacing">
    <w:name w:val="No Spacing"/>
    <w:uiPriority w:val="1"/>
    <w:qFormat/>
    <w:rsid w:val="0060401E"/>
    <w:rPr>
      <w:noProof/>
      <w:sz w:val="22"/>
      <w:szCs w:val="22"/>
      <w:lang w:val="en-US" w:eastAsia="en-US"/>
    </w:rPr>
  </w:style>
  <w:style w:type="numbering" w:customStyle="1" w:styleId="Style1">
    <w:name w:val="Style1"/>
    <w:uiPriority w:val="99"/>
    <w:rsid w:val="0060401E"/>
    <w:pPr>
      <w:numPr>
        <w:numId w:val="4"/>
      </w:numPr>
    </w:pPr>
  </w:style>
  <w:style w:type="numbering" w:customStyle="1" w:styleId="Style11">
    <w:name w:val="Style11"/>
    <w:uiPriority w:val="99"/>
    <w:rsid w:val="0020360E"/>
    <w:pPr>
      <w:numPr>
        <w:numId w:val="8"/>
      </w:numPr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29296A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96A"/>
    <w:rPr>
      <w:rFonts w:ascii="Tahoma" w:hAnsi="Tahoma" w:cs="Tahoma"/>
      <w:sz w:val="16"/>
      <w:szCs w:val="16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8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033635">
          <w:marLeft w:val="0"/>
          <w:marRight w:val="0"/>
          <w:marTop w:val="0"/>
          <w:marBottom w:val="0"/>
          <w:divBdr>
            <w:top w:val="single" w:sz="6" w:space="0" w:color="F5F5F5"/>
            <w:left w:val="single" w:sz="6" w:space="0" w:color="F5F5F5"/>
            <w:bottom w:val="single" w:sz="6" w:space="0" w:color="F5F5F5"/>
            <w:right w:val="single" w:sz="6" w:space="0" w:color="F5F5F5"/>
          </w:divBdr>
          <w:divsChild>
            <w:div w:id="22999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004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3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2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1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8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8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6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4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26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2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1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3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9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7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46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4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36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3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3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0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5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87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6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6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7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1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86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0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9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4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5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83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8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8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15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1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5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7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7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2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7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8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54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7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8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9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4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3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0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5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4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0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3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2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0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8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2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9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2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7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8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0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064065D7F1D248B0AFED1A883AB82C" ma:contentTypeVersion="0" ma:contentTypeDescription="Create a new document." ma:contentTypeScope="" ma:versionID="1ac2a5e6f727ea0c276eba33ac19274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B319CB9-2236-47D0-B274-4ECE5C26C60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CAC7C24-223A-4DEE-A7A3-0BD2D54883BE}"/>
</file>

<file path=customXml/itemProps3.xml><?xml version="1.0" encoding="utf-8"?>
<ds:datastoreItem xmlns:ds="http://schemas.openxmlformats.org/officeDocument/2006/customXml" ds:itemID="{AB77426B-DF95-4CBF-AF97-E3E2C962C9BC}"/>
</file>

<file path=customXml/itemProps4.xml><?xml version="1.0" encoding="utf-8"?>
<ds:datastoreItem xmlns:ds="http://schemas.openxmlformats.org/officeDocument/2006/customXml" ds:itemID="{89A617BF-814C-466B-A817-F4445B5C2EA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5</Pages>
  <Words>867</Words>
  <Characters>494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xtro</Company>
  <LinksUpToDate>false</LinksUpToDate>
  <CharactersWithSpaces>5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i@stikom-bali.ac.id</dc:creator>
  <cp:keywords/>
  <cp:lastModifiedBy>IGKG PURITAN WIJAYA ADH, S.Kom., MMSI</cp:lastModifiedBy>
  <cp:revision>7</cp:revision>
  <cp:lastPrinted>2012-08-09T11:57:00Z</cp:lastPrinted>
  <dcterms:created xsi:type="dcterms:W3CDTF">2021-01-15T04:02:00Z</dcterms:created>
  <dcterms:modified xsi:type="dcterms:W3CDTF">2021-05-18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064065D7F1D248B0AFED1A883AB82C</vt:lpwstr>
  </property>
</Properties>
</file>